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4319D4B1" w:rsidR="004B2BBE" w:rsidRPr="00EB4E85" w:rsidRDefault="00392B63" w:rsidP="00EB4E85">
      <w:pPr>
        <w:pStyle w:val="Heading1"/>
        <w:spacing w:before="200" w:after="40" w:line="276" w:lineRule="auto"/>
        <w:jc w:val="center"/>
        <w:rPr>
          <w:rFonts w:asciiTheme="minorHAnsi" w:hAnsiTheme="minorHAnsi"/>
          <w:b/>
          <w:color w:val="642D08"/>
          <w:sz w:val="40"/>
          <w:lang w:val="bg-BG"/>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ebDriver</w:t>
      </w:r>
    </w:p>
    <w:p w14:paraId="4A0B2FE7" w14:textId="11A7F88E" w:rsidR="001236DD" w:rsidRPr="00EB4E85" w:rsidRDefault="00392B63" w:rsidP="00EB4E85">
      <w:pPr>
        <w:pStyle w:val="Heading2"/>
        <w:numPr>
          <w:ilvl w:val="0"/>
          <w:numId w:val="1"/>
        </w:numPr>
        <w:spacing w:line="276" w:lineRule="auto"/>
        <w:ind w:left="360"/>
        <w:rPr>
          <w14:ligatures w14:val="none"/>
        </w:rPr>
      </w:pPr>
      <w:r>
        <w:rPr>
          <w14:ligatures w14:val="none"/>
        </w:rPr>
        <w:t xml:space="preserve">Working with HTML Elements </w:t>
      </w:r>
    </w:p>
    <w:p w14:paraId="342AA7F5" w14:textId="361C392D" w:rsidR="00F77743" w:rsidRDefault="00392B63" w:rsidP="00EB4E85">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sidRPr="00392B63">
        <w:rPr>
          <w:rFonts w:asciiTheme="minorHAnsi" w:eastAsiaTheme="minorHAnsi" w:hAnsiTheme="minorHAnsi" w:cstheme="minorHAnsi"/>
          <w:b/>
          <w:bCs/>
          <w:color w:val="833C0B" w:themeColor="accent2" w:themeShade="80"/>
          <w:sz w:val="32"/>
          <w:szCs w:val="32"/>
        </w:rPr>
        <w:t xml:space="preserve">Handling Form Input </w:t>
      </w:r>
    </w:p>
    <w:p w14:paraId="3EC36DF2" w14:textId="4100A17A" w:rsidR="00392B63" w:rsidRDefault="00392B63" w:rsidP="00392B63">
      <w:r w:rsidRPr="00392B63">
        <w:t xml:space="preserve">In this exercise, you will </w:t>
      </w:r>
      <w:r w:rsidRPr="00B4534A">
        <w:rPr>
          <w:b/>
          <w:bCs/>
        </w:rPr>
        <w:t>use Selenium to automate the process of filling out a form</w:t>
      </w:r>
      <w:r w:rsidRPr="00392B63">
        <w:t xml:space="preserve">. The steps involve </w:t>
      </w:r>
      <w:r w:rsidRPr="00B4534A">
        <w:rPr>
          <w:b/>
          <w:bCs/>
        </w:rPr>
        <w:t>launching a web application</w:t>
      </w:r>
      <w:r w:rsidRPr="00392B63">
        <w:t xml:space="preserve">, </w:t>
      </w:r>
      <w:r w:rsidRPr="00B4534A">
        <w:rPr>
          <w:b/>
          <w:bCs/>
        </w:rPr>
        <w:t>navigating to a form</w:t>
      </w:r>
      <w:r w:rsidRPr="00392B63">
        <w:t xml:space="preserve">, filling out </w:t>
      </w:r>
      <w:r w:rsidRPr="00B4534A">
        <w:rPr>
          <w:b/>
          <w:bCs/>
        </w:rPr>
        <w:t>various input fields</w:t>
      </w:r>
      <w:r w:rsidRPr="00392B63">
        <w:t xml:space="preserve"> such as </w:t>
      </w:r>
      <w:r w:rsidRPr="00B4534A">
        <w:rPr>
          <w:b/>
          <w:bCs/>
        </w:rPr>
        <w:t>text boxes</w:t>
      </w:r>
      <w:r w:rsidRPr="00392B63">
        <w:t xml:space="preserve">, </w:t>
      </w:r>
      <w:r w:rsidRPr="00B4534A">
        <w:rPr>
          <w:b/>
          <w:bCs/>
        </w:rPr>
        <w:t>radio buttons</w:t>
      </w:r>
      <w:r w:rsidRPr="00392B63">
        <w:t xml:space="preserve">, and </w:t>
      </w:r>
      <w:r w:rsidRPr="00B4534A">
        <w:rPr>
          <w:b/>
          <w:bCs/>
        </w:rPr>
        <w:t>date pickers</w:t>
      </w:r>
      <w:r w:rsidRPr="00392B63">
        <w:t xml:space="preserve">, and then </w:t>
      </w:r>
      <w:r w:rsidRPr="00B4534A">
        <w:rPr>
          <w:b/>
          <w:bCs/>
        </w:rPr>
        <w:t>submitting the form</w:t>
      </w:r>
      <w:r w:rsidRPr="00392B63">
        <w:t xml:space="preserve">. This exercise demonstrates how to locate and interact with different types of HTML elements commonly found in </w:t>
      </w:r>
      <w:r w:rsidR="00B4534A" w:rsidRPr="00B4534A">
        <w:rPr>
          <w:b/>
          <w:bCs/>
        </w:rPr>
        <w:t>Register User Scenarios</w:t>
      </w:r>
      <w:r w:rsidRPr="00392B63">
        <w:t>.</w:t>
      </w:r>
    </w:p>
    <w:p w14:paraId="4FE775C2" w14:textId="3284A868" w:rsidR="00392B63" w:rsidRDefault="00B4534A" w:rsidP="00392B63">
      <w:r w:rsidRPr="00B4534A">
        <w:rPr>
          <w:b/>
          <w:bCs/>
        </w:rPr>
        <w:t>Note:</w:t>
      </w:r>
      <w:r>
        <w:t xml:space="preserve"> </w:t>
      </w:r>
      <w:r w:rsidRPr="00B4534A">
        <w:t xml:space="preserve">We won't explain how to create a test project, install Selenium WebDriver or ChromeDriver, or how to write setup and teardown methods because </w:t>
      </w:r>
      <w:r>
        <w:t>you</w:t>
      </w:r>
      <w:r w:rsidRPr="00B4534A">
        <w:t xml:space="preserve"> are already familiar with these steps.</w:t>
      </w:r>
    </w:p>
    <w:p w14:paraId="0EA58725" w14:textId="77777777" w:rsidR="0081706A" w:rsidRDefault="0081706A" w:rsidP="00392B63"/>
    <w:p w14:paraId="5888676D" w14:textId="27F62C85" w:rsidR="0081706A" w:rsidRPr="00840CC3" w:rsidRDefault="00B4534A" w:rsidP="0081706A">
      <w:pPr>
        <w:pStyle w:val="ListParagraph"/>
        <w:numPr>
          <w:ilvl w:val="0"/>
          <w:numId w:val="43"/>
        </w:numPr>
      </w:pPr>
      <w:r w:rsidRPr="00B4534A">
        <w:t xml:space="preserve">Open the application using the URL: </w:t>
      </w:r>
      <w:hyperlink r:id="rId8" w:history="1">
        <w:r w:rsidR="0081706A" w:rsidRPr="00977AE0">
          <w:rPr>
            <w:rStyle w:val="Hyperlink"/>
            <w:b/>
            <w:bCs/>
          </w:rPr>
          <w:t>http://practice.bpbonline.com/</w:t>
        </w:r>
      </w:hyperlink>
      <w:r w:rsidR="00840CC3">
        <w:rPr>
          <w:b/>
          <w:bCs/>
        </w:rPr>
        <w:t xml:space="preserve">. </w:t>
      </w:r>
      <w:r w:rsidR="0081706A" w:rsidRPr="0081706A">
        <w:t xml:space="preserve">It's up to you which method you use to navigate to the URL. Here are </w:t>
      </w:r>
      <w:r w:rsidR="0081706A" w:rsidRPr="00840CC3">
        <w:rPr>
          <w:b/>
          <w:bCs/>
        </w:rPr>
        <w:t>two options:</w:t>
      </w:r>
    </w:p>
    <w:p w14:paraId="425C9326" w14:textId="77777777" w:rsidR="00840CC3" w:rsidRPr="00840CC3" w:rsidRDefault="00840CC3" w:rsidP="00840CC3">
      <w:pPr>
        <w:pStyle w:val="ListParagraph"/>
      </w:pPr>
    </w:p>
    <w:p w14:paraId="455E5CEB" w14:textId="5EA43582" w:rsidR="00840CC3" w:rsidRPr="00840CC3" w:rsidRDefault="00840CC3" w:rsidP="0071589F">
      <w:pPr>
        <w:pStyle w:val="ListParagraph"/>
        <w:numPr>
          <w:ilvl w:val="0"/>
          <w:numId w:val="45"/>
        </w:numPr>
        <w:rPr>
          <w:rFonts w:cstheme="minorHAnsi"/>
        </w:rPr>
      </w:pPr>
      <w:r w:rsidRPr="00840CC3">
        <w:rPr>
          <w:rStyle w:val="HTMLCode"/>
          <w:rFonts w:ascii="Consolas" w:eastAsiaTheme="minorHAnsi" w:hAnsi="Consolas"/>
          <w:b/>
          <w:bCs/>
          <w:sz w:val="22"/>
          <w:szCs w:val="22"/>
        </w:rPr>
        <w:t>driver.Url</w:t>
      </w:r>
      <w:r w:rsidRPr="00840CC3">
        <w:rPr>
          <w:rFonts w:ascii="Consolas" w:hAnsi="Consolas"/>
          <w:b/>
          <w:bCs/>
        </w:rPr>
        <w:t xml:space="preserve"> Property </w:t>
      </w:r>
      <w:r w:rsidRPr="00840CC3">
        <w:rPr>
          <w:rFonts w:cstheme="minorHAnsi"/>
        </w:rPr>
        <w:t>- Navigate to a specific URL.</w:t>
      </w:r>
      <w:r>
        <w:rPr>
          <w:rFonts w:cstheme="minorHAnsi"/>
        </w:rPr>
        <w:t xml:space="preserve"> </w:t>
      </w:r>
      <w:r w:rsidRPr="00840CC3">
        <w:rPr>
          <w:rFonts w:cstheme="minorHAnsi"/>
        </w:rPr>
        <w:t xml:space="preserve"> Immediately loads the given URL in the current browser window</w:t>
      </w:r>
      <w:r>
        <w:rPr>
          <w:rFonts w:cstheme="minorHAnsi"/>
        </w:rPr>
        <w:t>.</w:t>
      </w:r>
    </w:p>
    <w:p w14:paraId="664A97DF" w14:textId="1D15CE86" w:rsidR="00840CC3" w:rsidRDefault="00840CC3" w:rsidP="00840CC3">
      <w:pPr>
        <w:ind w:left="720"/>
        <w:rPr>
          <w:b/>
          <w:bCs/>
        </w:rPr>
      </w:pPr>
      <w:r>
        <w:rPr>
          <w:noProof/>
        </w:rPr>
        <w:drawing>
          <wp:inline distT="0" distB="0" distL="0" distR="0" wp14:anchorId="68A09E74" wp14:editId="33758AEA">
            <wp:extent cx="3380105" cy="328621"/>
            <wp:effectExtent l="19050" t="19050" r="10795" b="14605"/>
            <wp:docPr id="851291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91112" name=""/>
                    <pic:cNvPicPr/>
                  </pic:nvPicPr>
                  <pic:blipFill>
                    <a:blip r:embed="rId9"/>
                    <a:stretch>
                      <a:fillRect/>
                    </a:stretch>
                  </pic:blipFill>
                  <pic:spPr>
                    <a:xfrm>
                      <a:off x="0" y="0"/>
                      <a:ext cx="3468980" cy="337262"/>
                    </a:xfrm>
                    <a:prstGeom prst="rect">
                      <a:avLst/>
                    </a:prstGeom>
                    <a:ln>
                      <a:solidFill>
                        <a:schemeClr val="bg1">
                          <a:lumMod val="65000"/>
                        </a:schemeClr>
                      </a:solidFill>
                    </a:ln>
                  </pic:spPr>
                </pic:pic>
              </a:graphicData>
            </a:graphic>
          </wp:inline>
        </w:drawing>
      </w:r>
    </w:p>
    <w:p w14:paraId="66CC5705" w14:textId="77777777" w:rsidR="00840CC3" w:rsidRDefault="00840CC3" w:rsidP="00840CC3">
      <w:pPr>
        <w:ind w:left="720"/>
        <w:rPr>
          <w:b/>
          <w:bCs/>
        </w:rPr>
      </w:pPr>
    </w:p>
    <w:p w14:paraId="0D041528" w14:textId="7084F102" w:rsidR="00840CC3" w:rsidRPr="00840CC3" w:rsidRDefault="00840CC3" w:rsidP="008A7C3A">
      <w:pPr>
        <w:pStyle w:val="ListParagraph"/>
        <w:numPr>
          <w:ilvl w:val="0"/>
          <w:numId w:val="45"/>
        </w:numPr>
        <w:rPr>
          <w:rFonts w:cstheme="minorHAnsi"/>
        </w:rPr>
      </w:pPr>
      <w:r w:rsidRPr="00840CC3">
        <w:rPr>
          <w:rFonts w:ascii="Consolas" w:hAnsi="Consolas"/>
          <w:b/>
          <w:bCs/>
        </w:rPr>
        <w:t xml:space="preserve">driver.Navigate().GoToUrl() Method </w:t>
      </w:r>
      <w:r w:rsidRPr="00840CC3">
        <w:rPr>
          <w:rFonts w:cstheme="minorHAnsi"/>
        </w:rPr>
        <w:t>A more explicit way to navigate to a URL, part of a broader set of navigation commands.</w:t>
      </w:r>
      <w:r>
        <w:rPr>
          <w:rFonts w:cstheme="minorHAnsi"/>
        </w:rPr>
        <w:t xml:space="preserve"> </w:t>
      </w:r>
      <w:r w:rsidRPr="00840CC3">
        <w:rPr>
          <w:rFonts w:cstheme="minorHAnsi"/>
        </w:rPr>
        <w:t>Performs the same action as setting the Url property, but also allows for more complex navigation actions like going back, forward, or refreshing the page.</w:t>
      </w:r>
    </w:p>
    <w:p w14:paraId="18AD3C65" w14:textId="50C7CDB2" w:rsidR="00840CC3" w:rsidRDefault="00840CC3" w:rsidP="00840CC3">
      <w:pPr>
        <w:ind w:left="720"/>
        <w:rPr>
          <w:rFonts w:ascii="Consolas" w:hAnsi="Consolas"/>
          <w:b/>
          <w:bCs/>
        </w:rPr>
      </w:pPr>
      <w:r>
        <w:rPr>
          <w:noProof/>
        </w:rPr>
        <w:drawing>
          <wp:inline distT="0" distB="0" distL="0" distR="0" wp14:anchorId="1C2B0E1E" wp14:editId="2A4D8989">
            <wp:extent cx="4339590" cy="343421"/>
            <wp:effectExtent l="19050" t="19050" r="3810" b="19050"/>
            <wp:docPr id="1319131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31002" name=""/>
                    <pic:cNvPicPr/>
                  </pic:nvPicPr>
                  <pic:blipFill>
                    <a:blip r:embed="rId10"/>
                    <a:stretch>
                      <a:fillRect/>
                    </a:stretch>
                  </pic:blipFill>
                  <pic:spPr>
                    <a:xfrm>
                      <a:off x="0" y="0"/>
                      <a:ext cx="4420193" cy="349800"/>
                    </a:xfrm>
                    <a:prstGeom prst="rect">
                      <a:avLst/>
                    </a:prstGeom>
                    <a:ln>
                      <a:solidFill>
                        <a:schemeClr val="bg1">
                          <a:lumMod val="65000"/>
                        </a:schemeClr>
                      </a:solidFill>
                    </a:ln>
                  </pic:spPr>
                </pic:pic>
              </a:graphicData>
            </a:graphic>
          </wp:inline>
        </w:drawing>
      </w:r>
    </w:p>
    <w:p w14:paraId="50A893A1" w14:textId="77777777" w:rsidR="0087191E" w:rsidRDefault="0087191E" w:rsidP="00840CC3">
      <w:pPr>
        <w:ind w:left="720"/>
        <w:rPr>
          <w:rFonts w:ascii="Consolas" w:hAnsi="Consolas"/>
          <w:b/>
          <w:bCs/>
        </w:rPr>
      </w:pPr>
    </w:p>
    <w:p w14:paraId="34AB75B8" w14:textId="64126A73" w:rsidR="00840CC3" w:rsidRDefault="00840CC3" w:rsidP="0087191E">
      <w:pPr>
        <w:pStyle w:val="ListParagraph"/>
        <w:numPr>
          <w:ilvl w:val="1"/>
          <w:numId w:val="43"/>
        </w:numPr>
        <w:ind w:left="1080"/>
      </w:pPr>
      <w:r w:rsidRPr="00840CC3">
        <w:t xml:space="preserve">In this case, since we are performing a straightforward navigation to the URL, the more appropriate method is to use </w:t>
      </w:r>
      <w:r w:rsidRPr="0087191E">
        <w:rPr>
          <w:rFonts w:ascii="Consolas" w:hAnsi="Consolas"/>
          <w:b/>
          <w:bCs/>
        </w:rPr>
        <w:t>driver.Url</w:t>
      </w:r>
      <w:r w:rsidRPr="00840CC3">
        <w:t xml:space="preserve"> for its simplicity and readability. However, you can choose to use </w:t>
      </w:r>
      <w:r w:rsidRPr="0087191E">
        <w:rPr>
          <w:rFonts w:ascii="Consolas" w:hAnsi="Consolas"/>
          <w:b/>
          <w:bCs/>
        </w:rPr>
        <w:t>driver.Navigate().GoToUrl()</w:t>
      </w:r>
      <w:r w:rsidRPr="00840CC3">
        <w:t xml:space="preserve"> if you prefer a more explicit approach.</w:t>
      </w:r>
    </w:p>
    <w:p w14:paraId="54BE10AC" w14:textId="77777777" w:rsidR="0087191E" w:rsidRDefault="0087191E" w:rsidP="0087191E">
      <w:pPr>
        <w:pStyle w:val="ListParagraph"/>
        <w:ind w:left="1080"/>
      </w:pPr>
    </w:p>
    <w:p w14:paraId="1132932C" w14:textId="5A815FF5" w:rsidR="0087191E" w:rsidRDefault="0087191E" w:rsidP="0087191E">
      <w:pPr>
        <w:pStyle w:val="ListParagraph"/>
        <w:numPr>
          <w:ilvl w:val="0"/>
          <w:numId w:val="43"/>
        </w:numPr>
      </w:pPr>
      <w:r w:rsidRPr="0087191E">
        <w:t xml:space="preserve">Click on the </w:t>
      </w:r>
      <w:r w:rsidRPr="0087191E">
        <w:rPr>
          <w:b/>
          <w:bCs/>
        </w:rPr>
        <w:t>My Account link</w:t>
      </w:r>
    </w:p>
    <w:p w14:paraId="1BA1479C" w14:textId="245E89D6" w:rsidR="0087191E" w:rsidRDefault="0087191E" w:rsidP="00104528">
      <w:pPr>
        <w:ind w:left="360"/>
      </w:pPr>
      <w:r>
        <w:rPr>
          <w:noProof/>
        </w:rPr>
        <w:drawing>
          <wp:inline distT="0" distB="0" distL="0" distR="0" wp14:anchorId="59DA9A7A" wp14:editId="7CD19C5C">
            <wp:extent cx="5962650" cy="3740810"/>
            <wp:effectExtent l="19050" t="19050" r="19050" b="12065"/>
            <wp:docPr id="147451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14331" name=""/>
                    <pic:cNvPicPr/>
                  </pic:nvPicPr>
                  <pic:blipFill>
                    <a:blip r:embed="rId11"/>
                    <a:stretch>
                      <a:fillRect/>
                    </a:stretch>
                  </pic:blipFill>
                  <pic:spPr>
                    <a:xfrm>
                      <a:off x="0" y="0"/>
                      <a:ext cx="5987340" cy="3756300"/>
                    </a:xfrm>
                    <a:prstGeom prst="rect">
                      <a:avLst/>
                    </a:prstGeom>
                    <a:ln>
                      <a:solidFill>
                        <a:schemeClr val="bg1">
                          <a:lumMod val="65000"/>
                        </a:schemeClr>
                      </a:solidFill>
                    </a:ln>
                  </pic:spPr>
                </pic:pic>
              </a:graphicData>
            </a:graphic>
          </wp:inline>
        </w:drawing>
      </w:r>
    </w:p>
    <w:p w14:paraId="44D73415" w14:textId="5514F98B" w:rsidR="0087191E" w:rsidRDefault="0087191E" w:rsidP="0087191E">
      <w:pPr>
        <w:pStyle w:val="ListParagraph"/>
        <w:numPr>
          <w:ilvl w:val="0"/>
          <w:numId w:val="46"/>
        </w:numPr>
      </w:pPr>
      <w:r>
        <w:lastRenderedPageBreak/>
        <w:t xml:space="preserve">In the </w:t>
      </w:r>
      <w:r w:rsidRPr="0087191E">
        <w:rPr>
          <w:b/>
          <w:bCs/>
        </w:rPr>
        <w:t>New Customer section</w:t>
      </w:r>
      <w:r>
        <w:t xml:space="preserve">, click on the </w:t>
      </w:r>
      <w:r w:rsidRPr="0087191E">
        <w:rPr>
          <w:b/>
          <w:bCs/>
        </w:rPr>
        <w:t>Continue button</w:t>
      </w:r>
      <w:r w:rsidR="002F6411">
        <w:t>.</w:t>
      </w:r>
    </w:p>
    <w:p w14:paraId="1347235C" w14:textId="034F2797" w:rsidR="0087191E" w:rsidRDefault="0087191E" w:rsidP="00104528">
      <w:pPr>
        <w:ind w:left="360"/>
      </w:pPr>
      <w:r>
        <w:rPr>
          <w:noProof/>
        </w:rPr>
        <w:drawing>
          <wp:inline distT="0" distB="0" distL="0" distR="0" wp14:anchorId="0EAE6E7A" wp14:editId="12B9A75D">
            <wp:extent cx="2830830" cy="2113979"/>
            <wp:effectExtent l="19050" t="19050" r="26670" b="19685"/>
            <wp:docPr id="80183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31246" name=""/>
                    <pic:cNvPicPr/>
                  </pic:nvPicPr>
                  <pic:blipFill>
                    <a:blip r:embed="rId12"/>
                    <a:stretch>
                      <a:fillRect/>
                    </a:stretch>
                  </pic:blipFill>
                  <pic:spPr>
                    <a:xfrm>
                      <a:off x="0" y="0"/>
                      <a:ext cx="2834952" cy="2117057"/>
                    </a:xfrm>
                    <a:prstGeom prst="rect">
                      <a:avLst/>
                    </a:prstGeom>
                    <a:ln>
                      <a:solidFill>
                        <a:schemeClr val="bg1">
                          <a:lumMod val="65000"/>
                        </a:schemeClr>
                      </a:solidFill>
                    </a:ln>
                  </pic:spPr>
                </pic:pic>
              </a:graphicData>
            </a:graphic>
          </wp:inline>
        </w:drawing>
      </w:r>
    </w:p>
    <w:p w14:paraId="5A5AB74A" w14:textId="77777777" w:rsidR="002F6411" w:rsidRDefault="002F6411" w:rsidP="0087191E"/>
    <w:p w14:paraId="268833B4" w14:textId="20B63AB7" w:rsidR="0087191E" w:rsidRDefault="002F6411" w:rsidP="002F6411">
      <w:pPr>
        <w:pStyle w:val="ListParagraph"/>
        <w:numPr>
          <w:ilvl w:val="0"/>
          <w:numId w:val="46"/>
        </w:numPr>
      </w:pPr>
      <w:r w:rsidRPr="002F6411">
        <w:t xml:space="preserve">This will take </w:t>
      </w:r>
      <w:r>
        <w:t>you</w:t>
      </w:r>
      <w:r w:rsidRPr="002F6411">
        <w:t xml:space="preserve"> to the </w:t>
      </w:r>
      <w:r w:rsidRPr="002F6411">
        <w:rPr>
          <w:b/>
          <w:bCs/>
        </w:rPr>
        <w:t>Account Creation page</w:t>
      </w:r>
      <w:r>
        <w:t>.</w:t>
      </w:r>
    </w:p>
    <w:p w14:paraId="6DE7D748" w14:textId="7137921C" w:rsidR="002F6411" w:rsidRDefault="002F6411" w:rsidP="00104528">
      <w:pPr>
        <w:ind w:left="360"/>
      </w:pPr>
      <w:r>
        <w:rPr>
          <w:noProof/>
        </w:rPr>
        <w:drawing>
          <wp:inline distT="0" distB="0" distL="0" distR="0" wp14:anchorId="7BED3A7F" wp14:editId="22102776">
            <wp:extent cx="5097780" cy="6786518"/>
            <wp:effectExtent l="19050" t="19050" r="26670" b="14605"/>
            <wp:docPr id="537221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21331" name=""/>
                    <pic:cNvPicPr/>
                  </pic:nvPicPr>
                  <pic:blipFill>
                    <a:blip r:embed="rId13"/>
                    <a:stretch>
                      <a:fillRect/>
                    </a:stretch>
                  </pic:blipFill>
                  <pic:spPr>
                    <a:xfrm>
                      <a:off x="0" y="0"/>
                      <a:ext cx="5101666" cy="6791691"/>
                    </a:xfrm>
                    <a:prstGeom prst="rect">
                      <a:avLst/>
                    </a:prstGeom>
                    <a:ln>
                      <a:solidFill>
                        <a:schemeClr val="bg1">
                          <a:lumMod val="65000"/>
                        </a:schemeClr>
                      </a:solidFill>
                    </a:ln>
                  </pic:spPr>
                </pic:pic>
              </a:graphicData>
            </a:graphic>
          </wp:inline>
        </w:drawing>
      </w:r>
    </w:p>
    <w:p w14:paraId="3E6DE084" w14:textId="1814C15D" w:rsidR="002F6411" w:rsidRDefault="002F6411" w:rsidP="002F6411">
      <w:pPr>
        <w:pStyle w:val="ListParagraph"/>
        <w:numPr>
          <w:ilvl w:val="0"/>
          <w:numId w:val="46"/>
        </w:numPr>
      </w:pPr>
      <w:r>
        <w:lastRenderedPageBreak/>
        <w:t xml:space="preserve">For the </w:t>
      </w:r>
      <w:r w:rsidRPr="002F6411">
        <w:rPr>
          <w:b/>
          <w:bCs/>
        </w:rPr>
        <w:t>My Account Information page</w:t>
      </w:r>
      <w:r>
        <w:t>, you will need to fill in all the mandatory information for account creation.</w:t>
      </w:r>
    </w:p>
    <w:p w14:paraId="2E7CA7D6" w14:textId="5A376CE6" w:rsidR="00840CC3" w:rsidRDefault="00104528" w:rsidP="00104528">
      <w:pPr>
        <w:pStyle w:val="ListParagraph"/>
        <w:numPr>
          <w:ilvl w:val="0"/>
          <w:numId w:val="46"/>
        </w:numPr>
      </w:pPr>
      <w:r w:rsidRPr="00104528">
        <w:rPr>
          <w:b/>
          <w:bCs/>
        </w:rPr>
        <w:t>Select Gender</w:t>
      </w:r>
      <w:r>
        <w:t>.</w:t>
      </w:r>
    </w:p>
    <w:p w14:paraId="588BEB17" w14:textId="3F3808A5" w:rsidR="00104528" w:rsidRDefault="00104528" w:rsidP="00104528">
      <w:pPr>
        <w:pStyle w:val="ListParagraph"/>
        <w:numPr>
          <w:ilvl w:val="0"/>
          <w:numId w:val="46"/>
        </w:numPr>
      </w:pPr>
      <w:r w:rsidRPr="00104528">
        <w:rPr>
          <w:rStyle w:val="Strong"/>
          <w:b w:val="0"/>
          <w:bCs w:val="0"/>
        </w:rPr>
        <w:t>Enter</w:t>
      </w:r>
      <w:r>
        <w:rPr>
          <w:rStyle w:val="Strong"/>
        </w:rPr>
        <w:t xml:space="preserve"> First Name</w:t>
      </w:r>
      <w:r>
        <w:t>.</w:t>
      </w:r>
    </w:p>
    <w:p w14:paraId="04C8B67D" w14:textId="6AAAFB23" w:rsidR="00104528" w:rsidRDefault="00104528" w:rsidP="00104528">
      <w:pPr>
        <w:pStyle w:val="ListParagraph"/>
        <w:numPr>
          <w:ilvl w:val="0"/>
          <w:numId w:val="46"/>
        </w:numPr>
        <w:rPr>
          <w:b/>
          <w:bCs/>
        </w:rPr>
      </w:pPr>
      <w:r w:rsidRPr="00104528">
        <w:t xml:space="preserve">Enter </w:t>
      </w:r>
      <w:r w:rsidRPr="00104528">
        <w:rPr>
          <w:b/>
          <w:bCs/>
        </w:rPr>
        <w:t>Last Name</w:t>
      </w:r>
      <w:r>
        <w:rPr>
          <w:b/>
          <w:bCs/>
        </w:rPr>
        <w:t>.</w:t>
      </w:r>
    </w:p>
    <w:p w14:paraId="6436FD33" w14:textId="71CE42B0" w:rsidR="00104528" w:rsidRDefault="00104528" w:rsidP="00104528">
      <w:pPr>
        <w:pStyle w:val="ListParagraph"/>
        <w:numPr>
          <w:ilvl w:val="0"/>
          <w:numId w:val="46"/>
        </w:numPr>
        <w:rPr>
          <w:b/>
          <w:bCs/>
        </w:rPr>
      </w:pPr>
      <w:r w:rsidRPr="00104528">
        <w:t>Enter</w:t>
      </w:r>
      <w:r w:rsidRPr="00104528">
        <w:rPr>
          <w:b/>
          <w:bCs/>
        </w:rPr>
        <w:t xml:space="preserve"> Date of Birth</w:t>
      </w:r>
      <w:r>
        <w:rPr>
          <w:b/>
          <w:bCs/>
        </w:rPr>
        <w:t>.</w:t>
      </w:r>
    </w:p>
    <w:p w14:paraId="2D048E97" w14:textId="639FF658" w:rsidR="00104528" w:rsidRDefault="00104528" w:rsidP="00104528">
      <w:pPr>
        <w:pStyle w:val="ListParagraph"/>
        <w:numPr>
          <w:ilvl w:val="0"/>
          <w:numId w:val="46"/>
        </w:numPr>
        <w:rPr>
          <w:b/>
          <w:bCs/>
        </w:rPr>
      </w:pPr>
      <w:r w:rsidRPr="00104528">
        <w:t>Since the registration will work only once per email address</w:t>
      </w:r>
      <w:r>
        <w:rPr>
          <w:b/>
          <w:bCs/>
        </w:rPr>
        <w:t>, g</w:t>
      </w:r>
      <w:r w:rsidRPr="00104528">
        <w:rPr>
          <w:b/>
          <w:bCs/>
        </w:rPr>
        <w:t>enerate a unique email address</w:t>
      </w:r>
      <w:r>
        <w:rPr>
          <w:b/>
          <w:bCs/>
        </w:rPr>
        <w:t>.</w:t>
      </w:r>
    </w:p>
    <w:p w14:paraId="2DB1506A" w14:textId="100E48F4" w:rsidR="00104528" w:rsidRDefault="00104528" w:rsidP="00104528">
      <w:pPr>
        <w:ind w:left="360"/>
        <w:rPr>
          <w:b/>
          <w:bCs/>
        </w:rPr>
      </w:pPr>
      <w:r>
        <w:rPr>
          <w:noProof/>
        </w:rPr>
        <w:drawing>
          <wp:inline distT="0" distB="0" distL="0" distR="0" wp14:anchorId="0F1178DC" wp14:editId="72AE2FCE">
            <wp:extent cx="4804410" cy="914362"/>
            <wp:effectExtent l="19050" t="19050" r="15240" b="19685"/>
            <wp:docPr id="132109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95195" name=""/>
                    <pic:cNvPicPr/>
                  </pic:nvPicPr>
                  <pic:blipFill>
                    <a:blip r:embed="rId14"/>
                    <a:stretch>
                      <a:fillRect/>
                    </a:stretch>
                  </pic:blipFill>
                  <pic:spPr>
                    <a:xfrm>
                      <a:off x="0" y="0"/>
                      <a:ext cx="4832003" cy="919613"/>
                    </a:xfrm>
                    <a:prstGeom prst="rect">
                      <a:avLst/>
                    </a:prstGeom>
                    <a:ln>
                      <a:solidFill>
                        <a:schemeClr val="bg1">
                          <a:lumMod val="65000"/>
                        </a:schemeClr>
                      </a:solidFill>
                    </a:ln>
                  </pic:spPr>
                </pic:pic>
              </a:graphicData>
            </a:graphic>
          </wp:inline>
        </w:drawing>
      </w:r>
    </w:p>
    <w:p w14:paraId="30AB2586" w14:textId="77777777" w:rsidR="00104528" w:rsidRDefault="00104528" w:rsidP="00104528">
      <w:pPr>
        <w:ind w:left="360"/>
        <w:rPr>
          <w:b/>
          <w:bCs/>
        </w:rPr>
      </w:pPr>
    </w:p>
    <w:p w14:paraId="021705C8" w14:textId="7941FD4D" w:rsidR="00104528" w:rsidRDefault="00104528" w:rsidP="00104528">
      <w:pPr>
        <w:pStyle w:val="ListParagraph"/>
        <w:numPr>
          <w:ilvl w:val="0"/>
          <w:numId w:val="47"/>
        </w:numPr>
        <w:ind w:left="720"/>
        <w:rPr>
          <w:b/>
          <w:bCs/>
        </w:rPr>
      </w:pPr>
      <w:r w:rsidRPr="00104528">
        <w:t>Enter</w:t>
      </w:r>
      <w:r w:rsidRPr="00104528">
        <w:rPr>
          <w:b/>
          <w:bCs/>
        </w:rPr>
        <w:t xml:space="preserve"> Email Address</w:t>
      </w:r>
      <w:r>
        <w:rPr>
          <w:b/>
          <w:bCs/>
        </w:rPr>
        <w:t>.</w:t>
      </w:r>
    </w:p>
    <w:p w14:paraId="48A7A4C9" w14:textId="4F553FF4" w:rsidR="00104528" w:rsidRDefault="00104528" w:rsidP="00104528">
      <w:pPr>
        <w:pStyle w:val="ListParagraph"/>
        <w:numPr>
          <w:ilvl w:val="0"/>
          <w:numId w:val="47"/>
        </w:numPr>
        <w:ind w:left="720"/>
        <w:rPr>
          <w:b/>
          <w:bCs/>
        </w:rPr>
      </w:pPr>
      <w:r w:rsidRPr="00104528">
        <w:t xml:space="preserve">Enter </w:t>
      </w:r>
      <w:r w:rsidRPr="00104528">
        <w:rPr>
          <w:b/>
          <w:bCs/>
        </w:rPr>
        <w:t>Company Name</w:t>
      </w:r>
      <w:r>
        <w:rPr>
          <w:b/>
          <w:bCs/>
        </w:rPr>
        <w:t>.</w:t>
      </w:r>
    </w:p>
    <w:p w14:paraId="34B87EF1" w14:textId="485A7F3E" w:rsidR="00646281" w:rsidRDefault="00646281" w:rsidP="00104528">
      <w:pPr>
        <w:pStyle w:val="ListParagraph"/>
        <w:numPr>
          <w:ilvl w:val="0"/>
          <w:numId w:val="47"/>
        </w:numPr>
        <w:ind w:left="720"/>
        <w:rPr>
          <w:b/>
          <w:bCs/>
        </w:rPr>
      </w:pPr>
      <w:r w:rsidRPr="00646281">
        <w:t>Enter</w:t>
      </w:r>
      <w:r w:rsidRPr="00646281">
        <w:rPr>
          <w:b/>
          <w:bCs/>
        </w:rPr>
        <w:t xml:space="preserve"> Street Address</w:t>
      </w:r>
      <w:r>
        <w:rPr>
          <w:b/>
          <w:bCs/>
        </w:rPr>
        <w:t>.</w:t>
      </w:r>
    </w:p>
    <w:p w14:paraId="1A65C552" w14:textId="1AFB33C3" w:rsidR="00646281" w:rsidRDefault="00646281" w:rsidP="00104528">
      <w:pPr>
        <w:pStyle w:val="ListParagraph"/>
        <w:numPr>
          <w:ilvl w:val="0"/>
          <w:numId w:val="47"/>
        </w:numPr>
        <w:ind w:left="720"/>
        <w:rPr>
          <w:b/>
          <w:bCs/>
        </w:rPr>
      </w:pPr>
      <w:r w:rsidRPr="00646281">
        <w:t xml:space="preserve">Enter </w:t>
      </w:r>
      <w:r w:rsidRPr="00646281">
        <w:rPr>
          <w:b/>
          <w:bCs/>
        </w:rPr>
        <w:t>Suburb</w:t>
      </w:r>
      <w:r>
        <w:rPr>
          <w:b/>
          <w:bCs/>
        </w:rPr>
        <w:t>.</w:t>
      </w:r>
    </w:p>
    <w:p w14:paraId="636BBA07" w14:textId="72B48439" w:rsidR="00646281" w:rsidRDefault="00646281" w:rsidP="00104528">
      <w:pPr>
        <w:pStyle w:val="ListParagraph"/>
        <w:numPr>
          <w:ilvl w:val="0"/>
          <w:numId w:val="47"/>
        </w:numPr>
        <w:ind w:left="720"/>
        <w:rPr>
          <w:b/>
          <w:bCs/>
        </w:rPr>
      </w:pPr>
      <w:r w:rsidRPr="00646281">
        <w:t>Enter</w:t>
      </w:r>
      <w:r w:rsidRPr="00646281">
        <w:rPr>
          <w:b/>
          <w:bCs/>
        </w:rPr>
        <w:t xml:space="preserve"> Postcode</w:t>
      </w:r>
      <w:r>
        <w:rPr>
          <w:b/>
          <w:bCs/>
        </w:rPr>
        <w:t>.</w:t>
      </w:r>
    </w:p>
    <w:p w14:paraId="719551AB" w14:textId="0D23E445" w:rsidR="00646281" w:rsidRDefault="00646281" w:rsidP="00104528">
      <w:pPr>
        <w:pStyle w:val="ListParagraph"/>
        <w:numPr>
          <w:ilvl w:val="0"/>
          <w:numId w:val="47"/>
        </w:numPr>
        <w:ind w:left="720"/>
        <w:rPr>
          <w:b/>
          <w:bCs/>
        </w:rPr>
      </w:pPr>
      <w:r>
        <w:t xml:space="preserve">Enter </w:t>
      </w:r>
      <w:r w:rsidRPr="00646281">
        <w:rPr>
          <w:b/>
          <w:bCs/>
        </w:rPr>
        <w:t>City.</w:t>
      </w:r>
    </w:p>
    <w:p w14:paraId="4B2AC468" w14:textId="5A7A559A" w:rsidR="00646281" w:rsidRDefault="00646281" w:rsidP="00104528">
      <w:pPr>
        <w:pStyle w:val="ListParagraph"/>
        <w:numPr>
          <w:ilvl w:val="0"/>
          <w:numId w:val="47"/>
        </w:numPr>
        <w:ind w:left="720"/>
        <w:rPr>
          <w:b/>
          <w:bCs/>
        </w:rPr>
      </w:pPr>
      <w:r w:rsidRPr="00646281">
        <w:t>Enter</w:t>
      </w:r>
      <w:r w:rsidRPr="00646281">
        <w:rPr>
          <w:b/>
          <w:bCs/>
        </w:rPr>
        <w:t xml:space="preserve"> State</w:t>
      </w:r>
      <w:r>
        <w:rPr>
          <w:b/>
          <w:bCs/>
        </w:rPr>
        <w:t>.</w:t>
      </w:r>
    </w:p>
    <w:p w14:paraId="116A8FBF" w14:textId="026B5546" w:rsidR="00646281" w:rsidRDefault="00646281" w:rsidP="00104528">
      <w:pPr>
        <w:pStyle w:val="ListParagraph"/>
        <w:numPr>
          <w:ilvl w:val="0"/>
          <w:numId w:val="47"/>
        </w:numPr>
        <w:ind w:left="720"/>
        <w:rPr>
          <w:b/>
          <w:bCs/>
        </w:rPr>
      </w:pPr>
      <w:r w:rsidRPr="00646281">
        <w:t xml:space="preserve">Select </w:t>
      </w:r>
      <w:r w:rsidRPr="00646281">
        <w:rPr>
          <w:b/>
          <w:bCs/>
        </w:rPr>
        <w:t>Country from dropdown</w:t>
      </w:r>
      <w:r>
        <w:rPr>
          <w:b/>
          <w:bCs/>
        </w:rPr>
        <w:t>.</w:t>
      </w:r>
    </w:p>
    <w:p w14:paraId="6FEB83AC" w14:textId="7E7B1C7F" w:rsidR="00646281" w:rsidRDefault="00646281" w:rsidP="00646281">
      <w:r w:rsidRPr="00646281">
        <w:t xml:space="preserve">When dealing with dropdown elements in web forms, Selenium provides a convenient class called </w:t>
      </w:r>
      <w:r w:rsidRPr="00646281">
        <w:rPr>
          <w:b/>
          <w:bCs/>
        </w:rPr>
        <w:t xml:space="preserve">SelectElement </w:t>
      </w:r>
      <w:r w:rsidRPr="00646281">
        <w:t xml:space="preserve">which is part of the </w:t>
      </w:r>
      <w:r w:rsidRPr="00646281">
        <w:rPr>
          <w:b/>
          <w:bCs/>
        </w:rPr>
        <w:t>OpenQA.Selenium.Support.UI namespace</w:t>
      </w:r>
      <w:r w:rsidRPr="00646281">
        <w:t>. This class contains methods specifically designed for interacting with dropdowns.</w:t>
      </w:r>
    </w:p>
    <w:p w14:paraId="4ACF1B8C" w14:textId="7825AED6" w:rsidR="00646281" w:rsidRDefault="00646281" w:rsidP="00995F98">
      <w:pPr>
        <w:pStyle w:val="ListParagraph"/>
        <w:numPr>
          <w:ilvl w:val="0"/>
          <w:numId w:val="49"/>
        </w:numPr>
      </w:pPr>
      <w:r w:rsidRPr="00646281">
        <w:t>Install Selenium Support NuGet package</w:t>
      </w:r>
      <w:r>
        <w:t>.</w:t>
      </w:r>
    </w:p>
    <w:p w14:paraId="08CDA625" w14:textId="1D76F870" w:rsidR="00646281" w:rsidRDefault="00646281" w:rsidP="00995F98">
      <w:pPr>
        <w:pStyle w:val="ListParagraph"/>
        <w:numPr>
          <w:ilvl w:val="0"/>
          <w:numId w:val="49"/>
        </w:numPr>
      </w:pPr>
      <w:r>
        <w:t>Import the necessary namespace.</w:t>
      </w:r>
    </w:p>
    <w:p w14:paraId="20FA2514" w14:textId="26268B65" w:rsidR="00646281" w:rsidRDefault="00E445BB" w:rsidP="00995F98">
      <w:pPr>
        <w:pStyle w:val="ListParagraph"/>
        <w:numPr>
          <w:ilvl w:val="0"/>
          <w:numId w:val="49"/>
        </w:numPr>
      </w:pPr>
      <w:r>
        <w:t>I</w:t>
      </w:r>
      <w:r w:rsidRPr="00E445BB">
        <w:t>dentify the dropdown element using a locator (e.g., by name)</w:t>
      </w:r>
      <w:r>
        <w:t>.</w:t>
      </w:r>
    </w:p>
    <w:p w14:paraId="38AA2CAF" w14:textId="5E35C025" w:rsidR="00E445BB" w:rsidRPr="00646281" w:rsidRDefault="00995F98" w:rsidP="00995F98">
      <w:pPr>
        <w:pStyle w:val="ListParagraph"/>
        <w:numPr>
          <w:ilvl w:val="0"/>
          <w:numId w:val="49"/>
        </w:numPr>
      </w:pPr>
      <w:r w:rsidRPr="00995F98">
        <w:t>Create a SelectElement object by passing the identified dropdown element to its constructor</w:t>
      </w:r>
      <w:r>
        <w:t>.</w:t>
      </w:r>
    </w:p>
    <w:p w14:paraId="3C260AEB" w14:textId="6CE25DF1" w:rsidR="00104528" w:rsidRDefault="00995F98" w:rsidP="00995F98">
      <w:pPr>
        <w:pStyle w:val="ListParagraph"/>
        <w:numPr>
          <w:ilvl w:val="0"/>
          <w:numId w:val="49"/>
        </w:numPr>
      </w:pPr>
      <w:r w:rsidRPr="00995F98">
        <w:t>Select an option from the dropdown by its visible text</w:t>
      </w:r>
      <w:r>
        <w:t>.</w:t>
      </w:r>
    </w:p>
    <w:p w14:paraId="4212D58F" w14:textId="43ABCB2E" w:rsidR="00995F98" w:rsidRDefault="00995F98" w:rsidP="00995F98">
      <w:pPr>
        <w:pStyle w:val="ListParagraph"/>
        <w:ind w:left="360"/>
      </w:pPr>
      <w:r>
        <w:rPr>
          <w:noProof/>
        </w:rPr>
        <w:drawing>
          <wp:inline distT="0" distB="0" distL="0" distR="0" wp14:anchorId="309E7B3A" wp14:editId="1C753C94">
            <wp:extent cx="4914900" cy="597556"/>
            <wp:effectExtent l="19050" t="19050" r="19050" b="12065"/>
            <wp:docPr id="20958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2212" name=""/>
                    <pic:cNvPicPr/>
                  </pic:nvPicPr>
                  <pic:blipFill>
                    <a:blip r:embed="rId15"/>
                    <a:stretch>
                      <a:fillRect/>
                    </a:stretch>
                  </pic:blipFill>
                  <pic:spPr>
                    <a:xfrm>
                      <a:off x="0" y="0"/>
                      <a:ext cx="4938408" cy="600414"/>
                    </a:xfrm>
                    <a:prstGeom prst="rect">
                      <a:avLst/>
                    </a:prstGeom>
                    <a:ln>
                      <a:solidFill>
                        <a:schemeClr val="bg1">
                          <a:lumMod val="65000"/>
                        </a:schemeClr>
                      </a:solidFill>
                    </a:ln>
                  </pic:spPr>
                </pic:pic>
              </a:graphicData>
            </a:graphic>
          </wp:inline>
        </w:drawing>
      </w:r>
    </w:p>
    <w:p w14:paraId="62D085D8" w14:textId="77777777" w:rsidR="00995F98" w:rsidRDefault="00995F98" w:rsidP="00995F98">
      <w:pPr>
        <w:pStyle w:val="ListParagraph"/>
        <w:ind w:left="360"/>
      </w:pPr>
    </w:p>
    <w:p w14:paraId="5904BF71" w14:textId="74577436" w:rsidR="00995F98" w:rsidRDefault="00995F98" w:rsidP="00995F98">
      <w:pPr>
        <w:pStyle w:val="ListParagraph"/>
        <w:numPr>
          <w:ilvl w:val="0"/>
          <w:numId w:val="50"/>
        </w:numPr>
        <w:ind w:left="720"/>
      </w:pPr>
      <w:r>
        <w:t xml:space="preserve">You can also </w:t>
      </w:r>
      <w:r w:rsidRPr="00995F98">
        <w:t>chain method calls to simplify the selection of an option from a dropdown list</w:t>
      </w:r>
      <w:r w:rsidR="00474CDD">
        <w:t xml:space="preserve">. </w:t>
      </w:r>
      <w:r w:rsidR="00474CDD" w:rsidRPr="00474CDD">
        <w:t>Instead of breaking down the steps into multiple lines, chaining combines them into a single, streamlined statement.</w:t>
      </w:r>
    </w:p>
    <w:p w14:paraId="70F2E197" w14:textId="1E168F9F" w:rsidR="00474CDD" w:rsidRDefault="00474CDD" w:rsidP="00474CDD">
      <w:pPr>
        <w:ind w:left="360"/>
      </w:pPr>
      <w:r>
        <w:rPr>
          <w:noProof/>
        </w:rPr>
        <w:drawing>
          <wp:inline distT="0" distB="0" distL="0" distR="0" wp14:anchorId="6290822E" wp14:editId="3CDE0448">
            <wp:extent cx="6057900" cy="318193"/>
            <wp:effectExtent l="19050" t="19050" r="19050" b="24765"/>
            <wp:docPr id="24675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59029" name=""/>
                    <pic:cNvPicPr/>
                  </pic:nvPicPr>
                  <pic:blipFill>
                    <a:blip r:embed="rId16"/>
                    <a:stretch>
                      <a:fillRect/>
                    </a:stretch>
                  </pic:blipFill>
                  <pic:spPr>
                    <a:xfrm>
                      <a:off x="0" y="0"/>
                      <a:ext cx="6118187" cy="321360"/>
                    </a:xfrm>
                    <a:prstGeom prst="rect">
                      <a:avLst/>
                    </a:prstGeom>
                    <a:ln>
                      <a:solidFill>
                        <a:schemeClr val="bg1">
                          <a:lumMod val="65000"/>
                        </a:schemeClr>
                      </a:solidFill>
                    </a:ln>
                  </pic:spPr>
                </pic:pic>
              </a:graphicData>
            </a:graphic>
          </wp:inline>
        </w:drawing>
      </w:r>
    </w:p>
    <w:p w14:paraId="048E6714" w14:textId="77777777" w:rsidR="00474CDD" w:rsidRDefault="00474CDD" w:rsidP="008B1A9C">
      <w:pPr>
        <w:ind w:left="720"/>
      </w:pPr>
    </w:p>
    <w:p w14:paraId="55815868" w14:textId="70AF0219" w:rsidR="00474CDD" w:rsidRDefault="00474CDD" w:rsidP="008B1A9C">
      <w:pPr>
        <w:pStyle w:val="ListParagraph"/>
        <w:numPr>
          <w:ilvl w:val="0"/>
          <w:numId w:val="50"/>
        </w:numPr>
        <w:ind w:left="720"/>
      </w:pPr>
      <w:r w:rsidRPr="00474CDD">
        <w:t xml:space="preserve">Enter </w:t>
      </w:r>
      <w:r w:rsidRPr="00474CDD">
        <w:rPr>
          <w:b/>
          <w:bCs/>
        </w:rPr>
        <w:t>Telephone Number</w:t>
      </w:r>
      <w:r>
        <w:t>.</w:t>
      </w:r>
    </w:p>
    <w:p w14:paraId="1544DB7B" w14:textId="07469E14" w:rsidR="00474CDD" w:rsidRDefault="00474CDD" w:rsidP="008B1A9C">
      <w:pPr>
        <w:pStyle w:val="ListParagraph"/>
        <w:numPr>
          <w:ilvl w:val="0"/>
          <w:numId w:val="50"/>
        </w:numPr>
        <w:ind w:left="720"/>
      </w:pPr>
      <w:r w:rsidRPr="00474CDD">
        <w:t xml:space="preserve">Opt for </w:t>
      </w:r>
      <w:r w:rsidRPr="00474CDD">
        <w:rPr>
          <w:b/>
          <w:bCs/>
        </w:rPr>
        <w:t>Newsletter Subscription</w:t>
      </w:r>
      <w:r>
        <w:t>.</w:t>
      </w:r>
    </w:p>
    <w:p w14:paraId="7CC90091" w14:textId="5110CC6D" w:rsidR="00474CDD" w:rsidRDefault="00474CDD" w:rsidP="008B1A9C">
      <w:pPr>
        <w:pStyle w:val="ListParagraph"/>
        <w:numPr>
          <w:ilvl w:val="0"/>
          <w:numId w:val="50"/>
        </w:numPr>
        <w:ind w:left="720"/>
      </w:pPr>
      <w:r w:rsidRPr="00474CDD">
        <w:t xml:space="preserve">Enter </w:t>
      </w:r>
      <w:r w:rsidRPr="00474CDD">
        <w:rPr>
          <w:b/>
          <w:bCs/>
        </w:rPr>
        <w:t>Password</w:t>
      </w:r>
      <w:r>
        <w:t>.</w:t>
      </w:r>
    </w:p>
    <w:p w14:paraId="0C91A170" w14:textId="4AC82882" w:rsidR="00474CDD" w:rsidRDefault="00474CDD" w:rsidP="008B1A9C">
      <w:pPr>
        <w:pStyle w:val="ListParagraph"/>
        <w:numPr>
          <w:ilvl w:val="0"/>
          <w:numId w:val="50"/>
        </w:numPr>
        <w:ind w:left="720"/>
      </w:pPr>
      <w:r w:rsidRPr="00474CDD">
        <w:rPr>
          <w:b/>
          <w:bCs/>
        </w:rPr>
        <w:t>Confirm Password</w:t>
      </w:r>
      <w:r>
        <w:t>.</w:t>
      </w:r>
    </w:p>
    <w:p w14:paraId="3BFE9E59" w14:textId="77777777" w:rsidR="00474CDD" w:rsidRDefault="00474CDD" w:rsidP="008B1A9C">
      <w:pPr>
        <w:pStyle w:val="ListParagraph"/>
        <w:numPr>
          <w:ilvl w:val="0"/>
          <w:numId w:val="50"/>
        </w:numPr>
        <w:ind w:left="720"/>
      </w:pPr>
      <w:r w:rsidRPr="00474CDD">
        <w:rPr>
          <w:b/>
          <w:bCs/>
        </w:rPr>
        <w:t>Submit the form</w:t>
      </w:r>
      <w:r>
        <w:t>.</w:t>
      </w:r>
    </w:p>
    <w:p w14:paraId="02332A90" w14:textId="4C74F553" w:rsidR="00474CDD" w:rsidRDefault="00EF301A" w:rsidP="008B1A9C">
      <w:pPr>
        <w:pStyle w:val="ListParagraph"/>
        <w:numPr>
          <w:ilvl w:val="0"/>
          <w:numId w:val="50"/>
        </w:numPr>
        <w:ind w:left="720"/>
      </w:pPr>
      <w:r>
        <w:t>Assert</w:t>
      </w:r>
      <w:r w:rsidR="00474CDD">
        <w:t xml:space="preserve"> </w:t>
      </w:r>
      <w:r w:rsidR="00474CDD" w:rsidRPr="00EF301A">
        <w:rPr>
          <w:b/>
          <w:bCs/>
        </w:rPr>
        <w:t>Your Account Has Been Created Page</w:t>
      </w:r>
      <w:r w:rsidR="00474CDD">
        <w:t>.</w:t>
      </w:r>
    </w:p>
    <w:p w14:paraId="6288A5F1" w14:textId="6BFBD8A7" w:rsidR="00EF301A" w:rsidRDefault="00EF301A" w:rsidP="00EF301A">
      <w:r>
        <w:rPr>
          <w:noProof/>
        </w:rPr>
        <w:drawing>
          <wp:inline distT="0" distB="0" distL="0" distR="0" wp14:anchorId="37B37282" wp14:editId="4133B2F5">
            <wp:extent cx="5456636" cy="1524000"/>
            <wp:effectExtent l="19050" t="19050" r="10795" b="19050"/>
            <wp:docPr id="59286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68765" name=""/>
                    <pic:cNvPicPr/>
                  </pic:nvPicPr>
                  <pic:blipFill>
                    <a:blip r:embed="rId17"/>
                    <a:stretch>
                      <a:fillRect/>
                    </a:stretch>
                  </pic:blipFill>
                  <pic:spPr>
                    <a:xfrm>
                      <a:off x="0" y="0"/>
                      <a:ext cx="5468771" cy="1527389"/>
                    </a:xfrm>
                    <a:prstGeom prst="rect">
                      <a:avLst/>
                    </a:prstGeom>
                    <a:ln>
                      <a:solidFill>
                        <a:schemeClr val="bg1">
                          <a:lumMod val="65000"/>
                        </a:schemeClr>
                      </a:solidFill>
                    </a:ln>
                  </pic:spPr>
                </pic:pic>
              </a:graphicData>
            </a:graphic>
          </wp:inline>
        </w:drawing>
      </w:r>
    </w:p>
    <w:p w14:paraId="03750C4A" w14:textId="2FADFA3C" w:rsidR="00EF301A" w:rsidRDefault="00EF301A" w:rsidP="00EF301A">
      <w:r w:rsidRPr="00EF301A">
        <w:rPr>
          <w:noProof/>
        </w:rPr>
        <w:lastRenderedPageBreak/>
        <w:drawing>
          <wp:inline distT="0" distB="0" distL="0" distR="0" wp14:anchorId="4065ADC2" wp14:editId="6671F442">
            <wp:extent cx="6286500" cy="456565"/>
            <wp:effectExtent l="19050" t="19050" r="19050" b="19685"/>
            <wp:docPr id="75479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95141" name=""/>
                    <pic:cNvPicPr/>
                  </pic:nvPicPr>
                  <pic:blipFill>
                    <a:blip r:embed="rId18"/>
                    <a:stretch>
                      <a:fillRect/>
                    </a:stretch>
                  </pic:blipFill>
                  <pic:spPr>
                    <a:xfrm>
                      <a:off x="0" y="0"/>
                      <a:ext cx="6286500" cy="456565"/>
                    </a:xfrm>
                    <a:prstGeom prst="rect">
                      <a:avLst/>
                    </a:prstGeom>
                    <a:ln>
                      <a:solidFill>
                        <a:schemeClr val="bg1">
                          <a:lumMod val="65000"/>
                        </a:schemeClr>
                      </a:solidFill>
                    </a:ln>
                  </pic:spPr>
                </pic:pic>
              </a:graphicData>
            </a:graphic>
          </wp:inline>
        </w:drawing>
      </w:r>
    </w:p>
    <w:p w14:paraId="6F333F6E" w14:textId="77777777" w:rsidR="00EF301A" w:rsidRDefault="00EF301A" w:rsidP="00EF301A"/>
    <w:p w14:paraId="60D88731" w14:textId="6D3C8C9F" w:rsidR="00EF301A" w:rsidRDefault="00EF301A" w:rsidP="00EF301A">
      <w:pPr>
        <w:pStyle w:val="ListParagraph"/>
        <w:numPr>
          <w:ilvl w:val="0"/>
          <w:numId w:val="51"/>
        </w:numPr>
      </w:pPr>
      <w:r w:rsidRPr="00EF301A">
        <w:t xml:space="preserve">Click on </w:t>
      </w:r>
      <w:r w:rsidRPr="00EF301A">
        <w:rPr>
          <w:b/>
          <w:bCs/>
        </w:rPr>
        <w:t>Log Off link</w:t>
      </w:r>
      <w:r>
        <w:t>.</w:t>
      </w:r>
    </w:p>
    <w:p w14:paraId="57A86C7C" w14:textId="78DD21EE" w:rsidR="00EF301A" w:rsidRDefault="00EF301A" w:rsidP="00EF301A">
      <w:pPr>
        <w:pStyle w:val="ListParagraph"/>
        <w:numPr>
          <w:ilvl w:val="0"/>
          <w:numId w:val="51"/>
        </w:numPr>
      </w:pPr>
      <w:r>
        <w:t xml:space="preserve">Click on </w:t>
      </w:r>
      <w:r w:rsidRPr="00EF301A">
        <w:rPr>
          <w:b/>
          <w:bCs/>
        </w:rPr>
        <w:t>Continue button</w:t>
      </w:r>
      <w:r>
        <w:t>.</w:t>
      </w:r>
    </w:p>
    <w:p w14:paraId="77C49C44" w14:textId="7191F130" w:rsidR="00EF301A" w:rsidRDefault="00EF301A" w:rsidP="00EF301A">
      <w:pPr>
        <w:pStyle w:val="ListParagraph"/>
        <w:numPr>
          <w:ilvl w:val="0"/>
          <w:numId w:val="51"/>
        </w:numPr>
      </w:pPr>
      <w:r w:rsidRPr="00EF301A">
        <w:rPr>
          <w:b/>
          <w:bCs/>
        </w:rPr>
        <w:t>Print success message to the console</w:t>
      </w:r>
      <w:r>
        <w:t>.</w:t>
      </w:r>
    </w:p>
    <w:p w14:paraId="047155EC" w14:textId="4D5E300D" w:rsidR="00EF301A" w:rsidRDefault="00EF301A" w:rsidP="00EF301A">
      <w:r>
        <w:rPr>
          <w:noProof/>
        </w:rPr>
        <w:drawing>
          <wp:inline distT="0" distB="0" distL="0" distR="0" wp14:anchorId="31664E2C" wp14:editId="010C97AA">
            <wp:extent cx="6286500" cy="446405"/>
            <wp:effectExtent l="19050" t="19050" r="19050" b="10795"/>
            <wp:docPr id="1290973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3864" name=""/>
                    <pic:cNvPicPr/>
                  </pic:nvPicPr>
                  <pic:blipFill>
                    <a:blip r:embed="rId19"/>
                    <a:stretch>
                      <a:fillRect/>
                    </a:stretch>
                  </pic:blipFill>
                  <pic:spPr>
                    <a:xfrm>
                      <a:off x="0" y="0"/>
                      <a:ext cx="6286500" cy="446405"/>
                    </a:xfrm>
                    <a:prstGeom prst="rect">
                      <a:avLst/>
                    </a:prstGeom>
                    <a:ln>
                      <a:solidFill>
                        <a:schemeClr val="bg1">
                          <a:lumMod val="65000"/>
                        </a:schemeClr>
                      </a:solidFill>
                    </a:ln>
                  </pic:spPr>
                </pic:pic>
              </a:graphicData>
            </a:graphic>
          </wp:inline>
        </w:drawing>
      </w:r>
    </w:p>
    <w:p w14:paraId="6B10CB2E" w14:textId="77777777" w:rsidR="00EF301A" w:rsidRDefault="00EF301A" w:rsidP="00EF301A"/>
    <w:p w14:paraId="282DB202" w14:textId="4252A0B8" w:rsidR="00DB02D3" w:rsidRDefault="00DB02D3"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sidRPr="00DB02D3">
        <w:rPr>
          <w:rFonts w:asciiTheme="minorHAnsi" w:eastAsiaTheme="minorHAnsi" w:hAnsiTheme="minorHAnsi" w:cstheme="minorHAnsi"/>
          <w:b/>
          <w:bCs/>
          <w:color w:val="833C0B" w:themeColor="accent2" w:themeShade="80"/>
          <w:sz w:val="32"/>
          <w:szCs w:val="32"/>
        </w:rPr>
        <w:t xml:space="preserve">Working with </w:t>
      </w:r>
      <w:r>
        <w:rPr>
          <w:rFonts w:asciiTheme="minorHAnsi" w:eastAsiaTheme="minorHAnsi" w:hAnsiTheme="minorHAnsi" w:cstheme="minorHAnsi"/>
          <w:b/>
          <w:bCs/>
          <w:color w:val="833C0B" w:themeColor="accent2" w:themeShade="80"/>
          <w:sz w:val="32"/>
          <w:szCs w:val="32"/>
        </w:rPr>
        <w:t>W</w:t>
      </w:r>
      <w:r w:rsidRPr="00DB02D3">
        <w:rPr>
          <w:rFonts w:asciiTheme="minorHAnsi" w:eastAsiaTheme="minorHAnsi" w:hAnsiTheme="minorHAnsi" w:cstheme="minorHAnsi"/>
          <w:b/>
          <w:bCs/>
          <w:color w:val="833C0B" w:themeColor="accent2" w:themeShade="80"/>
          <w:sz w:val="32"/>
          <w:szCs w:val="32"/>
        </w:rPr>
        <w:t xml:space="preserve">eb </w:t>
      </w:r>
      <w:r>
        <w:rPr>
          <w:rFonts w:asciiTheme="minorHAnsi" w:eastAsiaTheme="minorHAnsi" w:hAnsiTheme="minorHAnsi" w:cstheme="minorHAnsi"/>
          <w:b/>
          <w:bCs/>
          <w:color w:val="833C0B" w:themeColor="accent2" w:themeShade="80"/>
          <w:sz w:val="32"/>
          <w:szCs w:val="32"/>
        </w:rPr>
        <w:t>T</w:t>
      </w:r>
      <w:r w:rsidRPr="00DB02D3">
        <w:rPr>
          <w:rFonts w:asciiTheme="minorHAnsi" w:eastAsiaTheme="minorHAnsi" w:hAnsiTheme="minorHAnsi" w:cstheme="minorHAnsi"/>
          <w:b/>
          <w:bCs/>
          <w:color w:val="833C0B" w:themeColor="accent2" w:themeShade="80"/>
          <w:sz w:val="32"/>
          <w:szCs w:val="32"/>
        </w:rPr>
        <w:t>ables</w:t>
      </w:r>
    </w:p>
    <w:p w14:paraId="6AE9923D" w14:textId="483DF12F" w:rsidR="00DB02D3" w:rsidRDefault="00365F68" w:rsidP="00DB02D3">
      <w:r w:rsidRPr="00365F68">
        <w:t xml:space="preserve">Many web pages need to show data in a clear, organized way. Usually, a web table element is used for this. A web table is an HTML element represented by the &lt;table&gt; tag. It contains other HTML elements, making it a container HTML element. Here is what a </w:t>
      </w:r>
      <w:r w:rsidRPr="007914D8">
        <w:rPr>
          <w:b/>
          <w:bCs/>
        </w:rPr>
        <w:t>&lt;table&gt; tag</w:t>
      </w:r>
      <w:r w:rsidRPr="00365F68">
        <w:t xml:space="preserve"> can include:</w:t>
      </w:r>
    </w:p>
    <w:p w14:paraId="26E53A49" w14:textId="54968847" w:rsidR="00365F68" w:rsidRDefault="007B1CB5" w:rsidP="00DB02D3">
      <w:r>
        <w:rPr>
          <w:noProof/>
        </w:rPr>
        <w:drawing>
          <wp:inline distT="0" distB="0" distL="0" distR="0" wp14:anchorId="2DF6E436" wp14:editId="16BAD0C7">
            <wp:extent cx="2598420" cy="3424852"/>
            <wp:effectExtent l="19050" t="19050" r="11430" b="23495"/>
            <wp:docPr id="72096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69095" name=""/>
                    <pic:cNvPicPr/>
                  </pic:nvPicPr>
                  <pic:blipFill>
                    <a:blip r:embed="rId20"/>
                    <a:stretch>
                      <a:fillRect/>
                    </a:stretch>
                  </pic:blipFill>
                  <pic:spPr>
                    <a:xfrm>
                      <a:off x="0" y="0"/>
                      <a:ext cx="2602545" cy="3430288"/>
                    </a:xfrm>
                    <a:prstGeom prst="rect">
                      <a:avLst/>
                    </a:prstGeom>
                    <a:ln>
                      <a:solidFill>
                        <a:schemeClr val="bg1">
                          <a:lumMod val="65000"/>
                        </a:schemeClr>
                      </a:solidFill>
                    </a:ln>
                  </pic:spPr>
                </pic:pic>
              </a:graphicData>
            </a:graphic>
          </wp:inline>
        </w:drawing>
      </w:r>
    </w:p>
    <w:p w14:paraId="7503C02F" w14:textId="77777777" w:rsidR="005067A4" w:rsidRDefault="005067A4" w:rsidP="00DB02D3"/>
    <w:p w14:paraId="6697E5ED" w14:textId="5048ADD0" w:rsidR="007B1CB5" w:rsidRDefault="005067A4" w:rsidP="00DB02D3">
      <w:r>
        <w:t>The table created using the preceding elements will be displayed in the browser as a web table:</w:t>
      </w:r>
      <w:r w:rsidR="007B1CB5">
        <w:rPr>
          <w:noProof/>
        </w:rPr>
        <w:drawing>
          <wp:inline distT="0" distB="0" distL="0" distR="0" wp14:anchorId="5A992DBE" wp14:editId="55163289">
            <wp:extent cx="4945380" cy="1309277"/>
            <wp:effectExtent l="0" t="0" r="0" b="5715"/>
            <wp:docPr id="41270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08884" name=""/>
                    <pic:cNvPicPr/>
                  </pic:nvPicPr>
                  <pic:blipFill>
                    <a:blip r:embed="rId21"/>
                    <a:stretch>
                      <a:fillRect/>
                    </a:stretch>
                  </pic:blipFill>
                  <pic:spPr>
                    <a:xfrm>
                      <a:off x="0" y="0"/>
                      <a:ext cx="4962732" cy="1313871"/>
                    </a:xfrm>
                    <a:prstGeom prst="rect">
                      <a:avLst/>
                    </a:prstGeom>
                  </pic:spPr>
                </pic:pic>
              </a:graphicData>
            </a:graphic>
          </wp:inline>
        </w:drawing>
      </w:r>
    </w:p>
    <w:p w14:paraId="49FC606C" w14:textId="1510D007" w:rsidR="005067A4" w:rsidRDefault="005067A4" w:rsidP="00DB02D3">
      <w:r w:rsidRPr="005067A4">
        <w:t xml:space="preserve">The scenario we will use to work with a web table is </w:t>
      </w:r>
      <w:r>
        <w:t xml:space="preserve">again </w:t>
      </w:r>
      <w:r w:rsidRPr="005067A4">
        <w:t xml:space="preserve">from the </w:t>
      </w:r>
      <w:hyperlink r:id="rId22" w:history="1">
        <w:r w:rsidRPr="009B77FC">
          <w:rPr>
            <w:rStyle w:val="Hyperlink"/>
            <w:b/>
            <w:bCs/>
          </w:rPr>
          <w:t>http://practice.bpbonline.com/</w:t>
        </w:r>
      </w:hyperlink>
      <w:r>
        <w:t xml:space="preserve"> a</w:t>
      </w:r>
      <w:r w:rsidRPr="005067A4">
        <w:t xml:space="preserve">pplication. The home page of this website shows a list of products. In the background, this list is actually a web table. </w:t>
      </w:r>
    </w:p>
    <w:p w14:paraId="623F0CF4" w14:textId="1109E8BB" w:rsidR="009B77FC" w:rsidRDefault="009B77FC" w:rsidP="00DB02D3">
      <w:r w:rsidRPr="009B77FC">
        <w:t>On the home page products are listed</w:t>
      </w:r>
      <w:r>
        <w:t xml:space="preserve"> as follows:</w:t>
      </w:r>
    </w:p>
    <w:p w14:paraId="4DDA25E7" w14:textId="77777777" w:rsidR="009B77FC" w:rsidRDefault="009B77FC" w:rsidP="00DB02D3"/>
    <w:p w14:paraId="2961B8B8" w14:textId="63312154" w:rsidR="009B77FC" w:rsidRDefault="009B77FC" w:rsidP="00DB02D3">
      <w:r w:rsidRPr="009B77FC">
        <w:rPr>
          <w:noProof/>
        </w:rPr>
        <w:lastRenderedPageBreak/>
        <w:drawing>
          <wp:inline distT="0" distB="0" distL="0" distR="0" wp14:anchorId="6ED88614" wp14:editId="2EBD7AC9">
            <wp:extent cx="4781550" cy="3143748"/>
            <wp:effectExtent l="19050" t="19050" r="19050" b="19050"/>
            <wp:docPr id="124065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51388" name=""/>
                    <pic:cNvPicPr/>
                  </pic:nvPicPr>
                  <pic:blipFill>
                    <a:blip r:embed="rId23"/>
                    <a:stretch>
                      <a:fillRect/>
                    </a:stretch>
                  </pic:blipFill>
                  <pic:spPr>
                    <a:xfrm>
                      <a:off x="0" y="0"/>
                      <a:ext cx="4787142" cy="3147425"/>
                    </a:xfrm>
                    <a:prstGeom prst="rect">
                      <a:avLst/>
                    </a:prstGeom>
                    <a:ln>
                      <a:solidFill>
                        <a:schemeClr val="bg1">
                          <a:lumMod val="65000"/>
                        </a:schemeClr>
                      </a:solidFill>
                    </a:ln>
                  </pic:spPr>
                </pic:pic>
              </a:graphicData>
            </a:graphic>
          </wp:inline>
        </w:drawing>
      </w:r>
    </w:p>
    <w:p w14:paraId="09719F24" w14:textId="77777777" w:rsidR="009B77FC" w:rsidRDefault="009B77FC" w:rsidP="00DB02D3"/>
    <w:p w14:paraId="1F18ACEE" w14:textId="2D67884D" w:rsidR="00EC003A" w:rsidRDefault="00EC003A" w:rsidP="00DB02D3">
      <w:r w:rsidRPr="00EC003A">
        <w:t xml:space="preserve">We can see </w:t>
      </w:r>
      <w:r w:rsidRPr="00EC003A">
        <w:rPr>
          <w:b/>
          <w:bCs/>
        </w:rPr>
        <w:t>the &lt;table&gt; tag</w:t>
      </w:r>
      <w:r w:rsidRPr="00EC003A">
        <w:t xml:space="preserve">, which includes a </w:t>
      </w:r>
      <w:r w:rsidRPr="00D77F40">
        <w:rPr>
          <w:b/>
          <w:bCs/>
        </w:rPr>
        <w:t>&lt;tbody&gt;.</w:t>
      </w:r>
      <w:r w:rsidRPr="00EC003A">
        <w:t xml:space="preserve"> Inside, there are three &lt;tr&gt; tags representing table rows. Each row contains three &lt;td&gt; tags representing columns. The &lt;td&gt; tags include two anchor elements for the product image and product page, as well as text displaying the product's price.</w:t>
      </w:r>
    </w:p>
    <w:p w14:paraId="0D39CFA2" w14:textId="3180860F" w:rsidR="009B77FC" w:rsidRDefault="009B77FC" w:rsidP="00DB02D3">
      <w:pPr>
        <w:rPr>
          <w:lang w:val="bg-BG"/>
        </w:rPr>
      </w:pPr>
      <w:r>
        <w:rPr>
          <w:noProof/>
        </w:rPr>
        <w:drawing>
          <wp:inline distT="0" distB="0" distL="0" distR="0" wp14:anchorId="2AA3B3CF" wp14:editId="2922ECBA">
            <wp:extent cx="6488430" cy="3179264"/>
            <wp:effectExtent l="19050" t="19050" r="26670" b="21590"/>
            <wp:docPr id="120320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4785" name=""/>
                    <pic:cNvPicPr/>
                  </pic:nvPicPr>
                  <pic:blipFill rotWithShape="1">
                    <a:blip r:embed="rId24"/>
                    <a:srcRect r="2122"/>
                    <a:stretch/>
                  </pic:blipFill>
                  <pic:spPr bwMode="auto">
                    <a:xfrm>
                      <a:off x="0" y="0"/>
                      <a:ext cx="6495584" cy="31827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88682A" w14:textId="77777777" w:rsidR="00EC003A" w:rsidRPr="00EC003A" w:rsidRDefault="00EC003A" w:rsidP="00DB02D3">
      <w:pPr>
        <w:rPr>
          <w:lang w:val="es-ES"/>
        </w:rPr>
      </w:pPr>
    </w:p>
    <w:p w14:paraId="72DE5420" w14:textId="77777777" w:rsidR="00BC36EE" w:rsidRDefault="00BC36EE" w:rsidP="00BC36EE">
      <w:r>
        <w:t>By the end of this exercise, you will be able to:</w:t>
      </w:r>
    </w:p>
    <w:p w14:paraId="11B5F3AB" w14:textId="77777777" w:rsidR="00BC36EE" w:rsidRDefault="00BC36EE" w:rsidP="00BC36EE">
      <w:pPr>
        <w:pStyle w:val="ListParagraph"/>
        <w:numPr>
          <w:ilvl w:val="0"/>
          <w:numId w:val="53"/>
        </w:numPr>
      </w:pPr>
      <w:r>
        <w:t>Traverse a web table and extract information.</w:t>
      </w:r>
    </w:p>
    <w:p w14:paraId="0BC3E026" w14:textId="0C5199A0" w:rsidR="005067A4" w:rsidRDefault="00BC36EE" w:rsidP="00BC36EE">
      <w:pPr>
        <w:pStyle w:val="ListParagraph"/>
        <w:numPr>
          <w:ilvl w:val="0"/>
          <w:numId w:val="53"/>
        </w:numPr>
      </w:pPr>
      <w:r>
        <w:t>Save the extracted information to a CSV file.</w:t>
      </w:r>
    </w:p>
    <w:p w14:paraId="138EC495" w14:textId="77777777" w:rsidR="00BC36EE" w:rsidRDefault="00BC36EE" w:rsidP="00BC36EE"/>
    <w:p w14:paraId="39ECAADA" w14:textId="2861D1DF" w:rsidR="008B1A9C" w:rsidRDefault="008B1A9C" w:rsidP="00B56C44">
      <w:pPr>
        <w:pStyle w:val="ListParagraph"/>
        <w:numPr>
          <w:ilvl w:val="0"/>
          <w:numId w:val="53"/>
        </w:numPr>
      </w:pPr>
      <w:r>
        <w:t xml:space="preserve">Open the application using the URL: </w:t>
      </w:r>
      <w:hyperlink r:id="rId25" w:history="1">
        <w:r w:rsidR="0068468C" w:rsidRPr="00AA60F2">
          <w:rPr>
            <w:rStyle w:val="Hyperlink"/>
            <w:b/>
            <w:bCs/>
          </w:rPr>
          <w:t>http://practice.bpbonline.com/</w:t>
        </w:r>
      </w:hyperlink>
      <w:r w:rsidR="0068468C">
        <w:rPr>
          <w:b/>
          <w:bCs/>
        </w:rPr>
        <w:t xml:space="preserve">. </w:t>
      </w:r>
      <w:r>
        <w:t>Use either driver.Url or driver.Navigate().GoToUrl() to navigate to the URL.</w:t>
      </w:r>
    </w:p>
    <w:p w14:paraId="10F8EB17" w14:textId="1F8CA00D" w:rsidR="00BC36EE" w:rsidRDefault="008B1A9C" w:rsidP="008B1A9C">
      <w:pPr>
        <w:pStyle w:val="ListParagraph"/>
        <w:numPr>
          <w:ilvl w:val="0"/>
          <w:numId w:val="53"/>
        </w:numPr>
      </w:pPr>
      <w:r>
        <w:t>Identify the web table on the home page</w:t>
      </w:r>
      <w:r w:rsidR="0068468C">
        <w:t xml:space="preserve">. </w:t>
      </w:r>
      <w:r w:rsidR="0068468C" w:rsidRPr="0068468C">
        <w:t>Use XPath to locate the web table on the home page</w:t>
      </w:r>
      <w:r w:rsidR="0068468C">
        <w:t>.</w:t>
      </w:r>
    </w:p>
    <w:p w14:paraId="1FFA9172" w14:textId="7E380C86" w:rsidR="008B1A9C" w:rsidRDefault="008B1A9C" w:rsidP="008B1A9C">
      <w:r>
        <w:rPr>
          <w:noProof/>
        </w:rPr>
        <w:drawing>
          <wp:inline distT="0" distB="0" distL="0" distR="0" wp14:anchorId="47455BD4" wp14:editId="233AB238">
            <wp:extent cx="6286500" cy="300355"/>
            <wp:effectExtent l="19050" t="19050" r="19050" b="23495"/>
            <wp:docPr id="116911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11995" name=""/>
                    <pic:cNvPicPr/>
                  </pic:nvPicPr>
                  <pic:blipFill>
                    <a:blip r:embed="rId26"/>
                    <a:stretch>
                      <a:fillRect/>
                    </a:stretch>
                  </pic:blipFill>
                  <pic:spPr>
                    <a:xfrm>
                      <a:off x="0" y="0"/>
                      <a:ext cx="6286500" cy="300355"/>
                    </a:xfrm>
                    <a:prstGeom prst="rect">
                      <a:avLst/>
                    </a:prstGeom>
                    <a:ln>
                      <a:solidFill>
                        <a:schemeClr val="bg1">
                          <a:lumMod val="65000"/>
                        </a:schemeClr>
                      </a:solidFill>
                    </a:ln>
                  </pic:spPr>
                </pic:pic>
              </a:graphicData>
            </a:graphic>
          </wp:inline>
        </w:drawing>
      </w:r>
    </w:p>
    <w:p w14:paraId="28E1CCC9" w14:textId="77777777" w:rsidR="008B1A9C" w:rsidRDefault="008B1A9C" w:rsidP="008B1A9C"/>
    <w:p w14:paraId="251C86D4" w14:textId="57A4848F" w:rsidR="008B1A9C" w:rsidRDefault="008B1A9C" w:rsidP="008B1A9C">
      <w:pPr>
        <w:pStyle w:val="ListParagraph"/>
        <w:numPr>
          <w:ilvl w:val="0"/>
          <w:numId w:val="54"/>
        </w:numPr>
      </w:pPr>
      <w:r w:rsidRPr="008B1A9C">
        <w:t>Find all rows in the web table</w:t>
      </w:r>
      <w:r>
        <w:t>:</w:t>
      </w:r>
    </w:p>
    <w:p w14:paraId="50E394AB" w14:textId="083E5C99" w:rsidR="008B1A9C" w:rsidRDefault="008B1A9C" w:rsidP="008B1A9C">
      <w:pPr>
        <w:pStyle w:val="ListParagraph"/>
        <w:ind w:left="0"/>
      </w:pPr>
      <w:r>
        <w:rPr>
          <w:noProof/>
        </w:rPr>
        <w:drawing>
          <wp:inline distT="0" distB="0" distL="0" distR="0" wp14:anchorId="5B730650" wp14:editId="3C3B0A1F">
            <wp:extent cx="6286500" cy="273685"/>
            <wp:effectExtent l="19050" t="19050" r="19050" b="12065"/>
            <wp:docPr id="1607668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8273" name=""/>
                    <pic:cNvPicPr/>
                  </pic:nvPicPr>
                  <pic:blipFill>
                    <a:blip r:embed="rId27"/>
                    <a:stretch>
                      <a:fillRect/>
                    </a:stretch>
                  </pic:blipFill>
                  <pic:spPr>
                    <a:xfrm>
                      <a:off x="0" y="0"/>
                      <a:ext cx="6286500" cy="273685"/>
                    </a:xfrm>
                    <a:prstGeom prst="rect">
                      <a:avLst/>
                    </a:prstGeom>
                    <a:ln>
                      <a:solidFill>
                        <a:schemeClr val="bg1">
                          <a:lumMod val="65000"/>
                        </a:schemeClr>
                      </a:solidFill>
                    </a:ln>
                  </pic:spPr>
                </pic:pic>
              </a:graphicData>
            </a:graphic>
          </wp:inline>
        </w:drawing>
      </w:r>
    </w:p>
    <w:p w14:paraId="5806D58E" w14:textId="47A7D89C" w:rsidR="008B1A9C" w:rsidRDefault="008B1A9C" w:rsidP="008B1A9C">
      <w:pPr>
        <w:pStyle w:val="ListParagraph"/>
        <w:numPr>
          <w:ilvl w:val="0"/>
          <w:numId w:val="54"/>
        </w:numPr>
      </w:pPr>
      <w:r w:rsidRPr="008B1A9C">
        <w:lastRenderedPageBreak/>
        <w:t>Create a CSV file to save product information:</w:t>
      </w:r>
    </w:p>
    <w:p w14:paraId="2708B202" w14:textId="0F023E08" w:rsidR="008B1A9C" w:rsidRDefault="008B1A9C" w:rsidP="008B1A9C">
      <w:pPr>
        <w:pStyle w:val="ListParagraph"/>
        <w:ind w:left="0"/>
      </w:pPr>
      <w:r>
        <w:rPr>
          <w:noProof/>
        </w:rPr>
        <w:drawing>
          <wp:inline distT="0" distB="0" distL="0" distR="0" wp14:anchorId="64128209" wp14:editId="3C381FAE">
            <wp:extent cx="5810250" cy="426672"/>
            <wp:effectExtent l="19050" t="19050" r="19050" b="12065"/>
            <wp:docPr id="12854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2445" name=""/>
                    <pic:cNvPicPr/>
                  </pic:nvPicPr>
                  <pic:blipFill>
                    <a:blip r:embed="rId28"/>
                    <a:stretch>
                      <a:fillRect/>
                    </a:stretch>
                  </pic:blipFill>
                  <pic:spPr>
                    <a:xfrm>
                      <a:off x="0" y="0"/>
                      <a:ext cx="5956405" cy="437405"/>
                    </a:xfrm>
                    <a:prstGeom prst="rect">
                      <a:avLst/>
                    </a:prstGeom>
                    <a:ln>
                      <a:solidFill>
                        <a:schemeClr val="bg1">
                          <a:lumMod val="65000"/>
                        </a:schemeClr>
                      </a:solidFill>
                    </a:ln>
                  </pic:spPr>
                </pic:pic>
              </a:graphicData>
            </a:graphic>
          </wp:inline>
        </w:drawing>
      </w:r>
    </w:p>
    <w:p w14:paraId="5D2D5570" w14:textId="77777777" w:rsidR="0068468C" w:rsidRDefault="0068468C" w:rsidP="008B1A9C">
      <w:pPr>
        <w:pStyle w:val="ListParagraph"/>
        <w:ind w:left="0"/>
      </w:pPr>
    </w:p>
    <w:p w14:paraId="6A6B741F" w14:textId="27375FFA" w:rsidR="0068468C" w:rsidRDefault="0068468C" w:rsidP="0068468C">
      <w:pPr>
        <w:pStyle w:val="ListParagraph"/>
        <w:numPr>
          <w:ilvl w:val="0"/>
          <w:numId w:val="54"/>
        </w:numPr>
      </w:pPr>
      <w:r w:rsidRPr="0068468C">
        <w:t>This optional step ensures that if a CSV file with the same name already exists in the specified location, it will be deleted before creating a new one. This prevents appending data to an old file and ensures that each test run generates a fresh CSV file with only the current data.</w:t>
      </w:r>
    </w:p>
    <w:p w14:paraId="06C2DECD" w14:textId="2E00DF54" w:rsidR="0068468C" w:rsidRDefault="0068468C" w:rsidP="0068468C">
      <w:pPr>
        <w:pStyle w:val="ListParagraph"/>
        <w:ind w:left="0"/>
      </w:pPr>
      <w:r>
        <w:rPr>
          <w:noProof/>
        </w:rPr>
        <w:drawing>
          <wp:inline distT="0" distB="0" distL="0" distR="0" wp14:anchorId="72846BC9" wp14:editId="1AE48DA0">
            <wp:extent cx="2049780" cy="437085"/>
            <wp:effectExtent l="19050" t="19050" r="26670" b="20320"/>
            <wp:docPr id="108899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96860" name=""/>
                    <pic:cNvPicPr/>
                  </pic:nvPicPr>
                  <pic:blipFill>
                    <a:blip r:embed="rId29"/>
                    <a:stretch>
                      <a:fillRect/>
                    </a:stretch>
                  </pic:blipFill>
                  <pic:spPr>
                    <a:xfrm>
                      <a:off x="0" y="0"/>
                      <a:ext cx="2070265" cy="441453"/>
                    </a:xfrm>
                    <a:prstGeom prst="rect">
                      <a:avLst/>
                    </a:prstGeom>
                    <a:ln>
                      <a:solidFill>
                        <a:schemeClr val="bg1">
                          <a:lumMod val="65000"/>
                        </a:schemeClr>
                      </a:solidFill>
                    </a:ln>
                  </pic:spPr>
                </pic:pic>
              </a:graphicData>
            </a:graphic>
          </wp:inline>
        </w:drawing>
      </w:r>
    </w:p>
    <w:p w14:paraId="1437F839" w14:textId="77777777" w:rsidR="008B1A9C" w:rsidRDefault="008B1A9C" w:rsidP="008B1A9C">
      <w:pPr>
        <w:pStyle w:val="ListParagraph"/>
        <w:ind w:left="0"/>
      </w:pPr>
    </w:p>
    <w:p w14:paraId="51908BB0" w14:textId="229F1589" w:rsidR="008B1A9C" w:rsidRDefault="008B1A9C" w:rsidP="008B1A9C">
      <w:pPr>
        <w:pStyle w:val="ListParagraph"/>
        <w:numPr>
          <w:ilvl w:val="0"/>
          <w:numId w:val="54"/>
        </w:numPr>
      </w:pPr>
      <w:r w:rsidRPr="008B1A9C">
        <w:t>Traverse through table rows to find the table columns:</w:t>
      </w:r>
    </w:p>
    <w:p w14:paraId="7E0D6094" w14:textId="77777777" w:rsidR="0068468C" w:rsidRDefault="0068468C" w:rsidP="0068468C">
      <w:pPr>
        <w:pStyle w:val="ListParagraph"/>
        <w:numPr>
          <w:ilvl w:val="1"/>
          <w:numId w:val="54"/>
        </w:numPr>
      </w:pPr>
      <w:r>
        <w:t>Loop through each row and then each column within the row.</w:t>
      </w:r>
    </w:p>
    <w:p w14:paraId="623F0247" w14:textId="77777777" w:rsidR="0068468C" w:rsidRDefault="0068468C" w:rsidP="0068468C">
      <w:pPr>
        <w:pStyle w:val="ListParagraph"/>
        <w:numPr>
          <w:ilvl w:val="1"/>
          <w:numId w:val="54"/>
        </w:numPr>
      </w:pPr>
      <w:r>
        <w:t>Extract the text from each cell, split the text to separate product name and cost, and format it.</w:t>
      </w:r>
    </w:p>
    <w:p w14:paraId="5428B51F" w14:textId="26474904" w:rsidR="0068468C" w:rsidRDefault="0068468C" w:rsidP="0068468C">
      <w:pPr>
        <w:pStyle w:val="ListParagraph"/>
        <w:numPr>
          <w:ilvl w:val="1"/>
          <w:numId w:val="54"/>
        </w:numPr>
      </w:pPr>
      <w:r>
        <w:t>Append the formatted text to the CSV file.</w:t>
      </w:r>
    </w:p>
    <w:p w14:paraId="5C615DA9" w14:textId="49774B1A" w:rsidR="0068468C" w:rsidRDefault="0068468C" w:rsidP="0068468C">
      <w:pPr>
        <w:pStyle w:val="ListParagraph"/>
        <w:ind w:left="0"/>
      </w:pPr>
      <w:r>
        <w:rPr>
          <w:noProof/>
        </w:rPr>
        <w:drawing>
          <wp:inline distT="0" distB="0" distL="0" distR="0" wp14:anchorId="0088FA05" wp14:editId="263D4742">
            <wp:extent cx="6286500" cy="2138680"/>
            <wp:effectExtent l="19050" t="19050" r="19050" b="13970"/>
            <wp:docPr id="46975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756818" name=""/>
                    <pic:cNvPicPr/>
                  </pic:nvPicPr>
                  <pic:blipFill>
                    <a:blip r:embed="rId30"/>
                    <a:stretch>
                      <a:fillRect/>
                    </a:stretch>
                  </pic:blipFill>
                  <pic:spPr>
                    <a:xfrm>
                      <a:off x="0" y="0"/>
                      <a:ext cx="6286500" cy="2138680"/>
                    </a:xfrm>
                    <a:prstGeom prst="rect">
                      <a:avLst/>
                    </a:prstGeom>
                    <a:ln>
                      <a:solidFill>
                        <a:schemeClr val="bg1">
                          <a:lumMod val="65000"/>
                        </a:schemeClr>
                      </a:solidFill>
                    </a:ln>
                  </pic:spPr>
                </pic:pic>
              </a:graphicData>
            </a:graphic>
          </wp:inline>
        </w:drawing>
      </w:r>
    </w:p>
    <w:p w14:paraId="245F3A19" w14:textId="77777777" w:rsidR="0068468C" w:rsidRDefault="0068468C" w:rsidP="0068468C">
      <w:pPr>
        <w:pStyle w:val="ListParagraph"/>
        <w:ind w:left="0"/>
      </w:pPr>
    </w:p>
    <w:p w14:paraId="60AC47CF" w14:textId="54F84688" w:rsidR="0068468C" w:rsidRDefault="0068468C" w:rsidP="0068468C">
      <w:pPr>
        <w:pStyle w:val="ListParagraph"/>
        <w:numPr>
          <w:ilvl w:val="0"/>
          <w:numId w:val="54"/>
        </w:numPr>
      </w:pPr>
      <w:r w:rsidRPr="0068468C">
        <w:t>Use assertions to check that the CSV file was created and is not empty.</w:t>
      </w:r>
    </w:p>
    <w:p w14:paraId="16515CE7" w14:textId="20C0A518" w:rsidR="0068468C" w:rsidRDefault="00C50E26" w:rsidP="0068468C">
      <w:pPr>
        <w:pStyle w:val="ListParagraph"/>
        <w:ind w:left="0"/>
      </w:pPr>
      <w:r>
        <w:rPr>
          <w:noProof/>
        </w:rPr>
        <w:drawing>
          <wp:inline distT="0" distB="0" distL="0" distR="0" wp14:anchorId="198A4D02" wp14:editId="3F6BCEDB">
            <wp:extent cx="5646420" cy="356466"/>
            <wp:effectExtent l="19050" t="19050" r="11430" b="24765"/>
            <wp:docPr id="23937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70753" name=""/>
                    <pic:cNvPicPr/>
                  </pic:nvPicPr>
                  <pic:blipFill>
                    <a:blip r:embed="rId31"/>
                    <a:stretch>
                      <a:fillRect/>
                    </a:stretch>
                  </pic:blipFill>
                  <pic:spPr>
                    <a:xfrm>
                      <a:off x="0" y="0"/>
                      <a:ext cx="5729460" cy="361708"/>
                    </a:xfrm>
                    <a:prstGeom prst="rect">
                      <a:avLst/>
                    </a:prstGeom>
                    <a:ln>
                      <a:solidFill>
                        <a:schemeClr val="bg1">
                          <a:lumMod val="65000"/>
                        </a:schemeClr>
                      </a:solidFill>
                    </a:ln>
                  </pic:spPr>
                </pic:pic>
              </a:graphicData>
            </a:graphic>
          </wp:inline>
        </w:drawing>
      </w:r>
    </w:p>
    <w:p w14:paraId="3075BBC5" w14:textId="77777777" w:rsidR="00CA27F3" w:rsidRDefault="00CA27F3" w:rsidP="0068468C">
      <w:pPr>
        <w:pStyle w:val="ListParagraph"/>
        <w:ind w:left="0"/>
      </w:pPr>
    </w:p>
    <w:p w14:paraId="2A0AB3F6" w14:textId="794862B6" w:rsidR="00CA27F3" w:rsidRDefault="00CA27F3" w:rsidP="00CA27F3">
      <w:pPr>
        <w:pStyle w:val="ListParagraph"/>
        <w:numPr>
          <w:ilvl w:val="0"/>
          <w:numId w:val="54"/>
        </w:numPr>
      </w:pPr>
      <w:bookmarkStart w:id="0" w:name="_Hlk169505459"/>
      <w:r>
        <w:t xml:space="preserve">Check how the file looks like in the bin </w:t>
      </w:r>
      <w:r>
        <w:sym w:font="Wingdings" w:char="F0E0"/>
      </w:r>
      <w:r>
        <w:t xml:space="preserve"> Debug </w:t>
      </w:r>
      <w:r>
        <w:sym w:font="Wingdings" w:char="F0E0"/>
      </w:r>
      <w:r>
        <w:t xml:space="preserve"> net{version} directory</w:t>
      </w:r>
    </w:p>
    <w:bookmarkEnd w:id="0"/>
    <w:p w14:paraId="3CA38C39" w14:textId="6F74E75B" w:rsidR="00CA27F3" w:rsidRDefault="00CA27F3" w:rsidP="00CA27F3">
      <w:r>
        <w:rPr>
          <w:noProof/>
        </w:rPr>
        <w:drawing>
          <wp:inline distT="0" distB="0" distL="0" distR="0" wp14:anchorId="72DC85A4" wp14:editId="4D83CEBD">
            <wp:extent cx="3429000" cy="2023110"/>
            <wp:effectExtent l="19050" t="19050" r="19050" b="15240"/>
            <wp:docPr id="581796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96466" name=""/>
                    <pic:cNvPicPr/>
                  </pic:nvPicPr>
                  <pic:blipFill rotWithShape="1">
                    <a:blip r:embed="rId32"/>
                    <a:srcRect t="3454"/>
                    <a:stretch/>
                  </pic:blipFill>
                  <pic:spPr bwMode="auto">
                    <a:xfrm>
                      <a:off x="0" y="0"/>
                      <a:ext cx="3429000" cy="202311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773FEA" w14:textId="77777777" w:rsidR="00CA27F3" w:rsidRDefault="00CA27F3" w:rsidP="00CA27F3"/>
    <w:p w14:paraId="643FE143" w14:textId="7C3B278E" w:rsidR="00CA27F3" w:rsidRDefault="00CA27F3" w:rsidP="00CA27F3">
      <w:bookmarkStart w:id="1" w:name="_Hlk169505544"/>
      <w:r w:rsidRPr="00CA27F3">
        <w:rPr>
          <w:b/>
          <w:bCs/>
        </w:rPr>
        <w:t>Note:</w:t>
      </w:r>
      <w:r>
        <w:t xml:space="preserve"> Keep in mind that the products might be slightly different, as they change each month.</w:t>
      </w:r>
    </w:p>
    <w:bookmarkEnd w:id="1"/>
    <w:p w14:paraId="5B79FF27" w14:textId="77777777" w:rsidR="0068468C" w:rsidRPr="00DB02D3" w:rsidRDefault="0068468C" w:rsidP="0068468C">
      <w:pPr>
        <w:pStyle w:val="ListParagraph"/>
        <w:ind w:left="0"/>
      </w:pPr>
    </w:p>
    <w:p w14:paraId="221B77FD" w14:textId="18A13C65" w:rsidR="00F77743" w:rsidRDefault="0068468C"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Pr>
          <w:rFonts w:asciiTheme="minorHAnsi" w:eastAsiaTheme="minorHAnsi" w:hAnsiTheme="minorHAnsi" w:cstheme="minorHAnsi"/>
          <w:b/>
          <w:bCs/>
          <w:color w:val="833C0B" w:themeColor="accent2" w:themeShade="80"/>
          <w:sz w:val="32"/>
          <w:szCs w:val="32"/>
        </w:rPr>
        <w:t xml:space="preserve">Drop-down </w:t>
      </w:r>
      <w:r w:rsidR="003A438F">
        <w:rPr>
          <w:rFonts w:asciiTheme="minorHAnsi" w:eastAsiaTheme="minorHAnsi" w:hAnsiTheme="minorHAnsi" w:cstheme="minorHAnsi"/>
          <w:b/>
          <w:bCs/>
          <w:color w:val="833C0B" w:themeColor="accent2" w:themeShade="80"/>
          <w:sz w:val="32"/>
          <w:szCs w:val="32"/>
        </w:rPr>
        <w:t>P</w:t>
      </w:r>
      <w:r>
        <w:rPr>
          <w:rFonts w:asciiTheme="minorHAnsi" w:eastAsiaTheme="minorHAnsi" w:hAnsiTheme="minorHAnsi" w:cstheme="minorHAnsi"/>
          <w:b/>
          <w:bCs/>
          <w:color w:val="833C0B" w:themeColor="accent2" w:themeShade="80"/>
          <w:sz w:val="32"/>
          <w:szCs w:val="32"/>
        </w:rPr>
        <w:t>ractice</w:t>
      </w:r>
    </w:p>
    <w:p w14:paraId="65A810F3" w14:textId="4C3297B3" w:rsidR="007205FD" w:rsidRDefault="003E4657" w:rsidP="007205FD">
      <w:r w:rsidRPr="003E4657">
        <w:t>In this exercise, you will use Selenium to automate the interaction with dropdown elements. A dropdown web element is represented by the &lt;select&gt; tag in HTML and contains &lt;option&gt; tags, each representing a selectable item in the dropdown list.</w:t>
      </w:r>
    </w:p>
    <w:p w14:paraId="37E26329" w14:textId="33256D87" w:rsidR="003E4657" w:rsidRDefault="003E4657" w:rsidP="007205FD">
      <w:r w:rsidRPr="003E4657">
        <w:lastRenderedPageBreak/>
        <w:t>To work with dropdown elements in Selenium, you use the SelectElement class from the OpenQA.Selenium.Support.UI namespace. This class provides several methods to select options by text, index, or value.</w:t>
      </w:r>
    </w:p>
    <w:p w14:paraId="51E2F6ED" w14:textId="240FC15E" w:rsidR="003E4657" w:rsidRDefault="003E4657" w:rsidP="007205FD">
      <w:r>
        <w:t>Here is a basic example of a dropdown in HTML:</w:t>
      </w:r>
    </w:p>
    <w:p w14:paraId="7A855A1A" w14:textId="30CDC9A1" w:rsidR="003E4657" w:rsidRDefault="003E4657" w:rsidP="007205FD">
      <w:r>
        <w:rPr>
          <w:noProof/>
        </w:rPr>
        <w:drawing>
          <wp:inline distT="0" distB="0" distL="0" distR="0" wp14:anchorId="61BD0459" wp14:editId="500F976D">
            <wp:extent cx="2712720" cy="1197637"/>
            <wp:effectExtent l="19050" t="19050" r="11430" b="21590"/>
            <wp:docPr id="34398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80593" name=""/>
                    <pic:cNvPicPr/>
                  </pic:nvPicPr>
                  <pic:blipFill>
                    <a:blip r:embed="rId33"/>
                    <a:stretch>
                      <a:fillRect/>
                    </a:stretch>
                  </pic:blipFill>
                  <pic:spPr>
                    <a:xfrm>
                      <a:off x="0" y="0"/>
                      <a:ext cx="2721015" cy="1201299"/>
                    </a:xfrm>
                    <a:prstGeom prst="rect">
                      <a:avLst/>
                    </a:prstGeom>
                    <a:ln>
                      <a:solidFill>
                        <a:schemeClr val="bg1">
                          <a:lumMod val="65000"/>
                        </a:schemeClr>
                      </a:solidFill>
                    </a:ln>
                  </pic:spPr>
                </pic:pic>
              </a:graphicData>
            </a:graphic>
          </wp:inline>
        </w:drawing>
      </w:r>
    </w:p>
    <w:p w14:paraId="5F7A2F52" w14:textId="77777777" w:rsidR="003E4657" w:rsidRDefault="003E4657" w:rsidP="007205FD"/>
    <w:p w14:paraId="6CC11D26" w14:textId="4146EF05" w:rsidR="003E4657" w:rsidRDefault="003E4657" w:rsidP="007205FD">
      <w:r>
        <w:t xml:space="preserve">To work with dropdown elements in Selenium, you use the </w:t>
      </w:r>
      <w:r w:rsidRPr="003E4657">
        <w:rPr>
          <w:rStyle w:val="HTMLCode"/>
          <w:rFonts w:ascii="Consolas" w:eastAsiaTheme="minorHAnsi" w:hAnsi="Consolas"/>
          <w:b/>
          <w:bCs/>
        </w:rPr>
        <w:t>SelectElement</w:t>
      </w:r>
      <w:r>
        <w:t xml:space="preserve"> class from the </w:t>
      </w:r>
      <w:r>
        <w:rPr>
          <w:rStyle w:val="HTMLCode"/>
          <w:rFonts w:eastAsiaTheme="minorHAnsi"/>
        </w:rPr>
        <w:t>OpenQA.Selenium.Support.UI</w:t>
      </w:r>
      <w:r>
        <w:t xml:space="preserve"> namespace. This class provides several methods to select options by text, index, or value.</w:t>
      </w:r>
    </w:p>
    <w:p w14:paraId="51260C2B" w14:textId="77777777" w:rsidR="00FB7BFC" w:rsidRDefault="00FB7BFC" w:rsidP="00FB7BFC">
      <w:r>
        <w:t>By the end of this exercise, you will be able to:</w:t>
      </w:r>
    </w:p>
    <w:p w14:paraId="3BADBCF7" w14:textId="77777777" w:rsidR="00FB7BFC" w:rsidRDefault="00FB7BFC" w:rsidP="00FB7BFC"/>
    <w:p w14:paraId="1337266D" w14:textId="77777777" w:rsidR="00FB7BFC" w:rsidRDefault="00FB7BFC" w:rsidP="00FB7BFC">
      <w:pPr>
        <w:pStyle w:val="ListParagraph"/>
        <w:numPr>
          <w:ilvl w:val="0"/>
          <w:numId w:val="54"/>
        </w:numPr>
      </w:pPr>
      <w:r>
        <w:t>Traverse a dropdown and extract information.</w:t>
      </w:r>
    </w:p>
    <w:p w14:paraId="1FBCC7D0" w14:textId="45C9DD24" w:rsidR="00FB7BFC" w:rsidRDefault="00FB7BFC" w:rsidP="00FB7BFC">
      <w:pPr>
        <w:pStyle w:val="ListParagraph"/>
        <w:numPr>
          <w:ilvl w:val="0"/>
          <w:numId w:val="54"/>
        </w:numPr>
      </w:pPr>
      <w:r>
        <w:t>Save the extracted information to a text file.</w:t>
      </w:r>
    </w:p>
    <w:p w14:paraId="10A557DC" w14:textId="77777777" w:rsidR="00FB7BFC" w:rsidRDefault="00FB7BFC" w:rsidP="00FB7BFC">
      <w:pPr>
        <w:pStyle w:val="ListParagraph"/>
      </w:pPr>
    </w:p>
    <w:p w14:paraId="66095F90" w14:textId="443DA30D" w:rsidR="00FB7BFC" w:rsidRDefault="00FB7BFC" w:rsidP="00313B44">
      <w:pPr>
        <w:pStyle w:val="ListParagraph"/>
        <w:numPr>
          <w:ilvl w:val="0"/>
          <w:numId w:val="54"/>
        </w:numPr>
      </w:pPr>
      <w:r>
        <w:t xml:space="preserve">Open the application using the URL: </w:t>
      </w:r>
      <w:hyperlink r:id="rId34" w:history="1">
        <w:r w:rsidRPr="00FB7BFC">
          <w:rPr>
            <w:rStyle w:val="Hyperlink"/>
            <w:b/>
            <w:bCs/>
          </w:rPr>
          <w:t>http://practice.bpbonline.com/</w:t>
        </w:r>
      </w:hyperlink>
      <w:r>
        <w:t xml:space="preserve">. Use either </w:t>
      </w:r>
      <w:r w:rsidRPr="00FB7BFC">
        <w:rPr>
          <w:rFonts w:ascii="Consolas" w:hAnsi="Consolas"/>
        </w:rPr>
        <w:t>driver.Url</w:t>
      </w:r>
      <w:r>
        <w:t xml:space="preserve"> or </w:t>
      </w:r>
      <w:r w:rsidRPr="00FB7BFC">
        <w:rPr>
          <w:rFonts w:ascii="Consolas" w:hAnsi="Consolas"/>
        </w:rPr>
        <w:t>driver.Navigate().GoToUrl()</w:t>
      </w:r>
      <w:r>
        <w:t xml:space="preserve"> to navigate to the URL.</w:t>
      </w:r>
    </w:p>
    <w:p w14:paraId="3009EAB5" w14:textId="77777777" w:rsidR="001A7A8B" w:rsidRDefault="001A7A8B" w:rsidP="001A7A8B">
      <w:pPr>
        <w:pStyle w:val="ListParagraph"/>
        <w:numPr>
          <w:ilvl w:val="0"/>
          <w:numId w:val="54"/>
        </w:numPr>
      </w:pPr>
      <w:r w:rsidRPr="001A7A8B">
        <w:t>Determine the path to save the text file and delete any existing file with the same name.</w:t>
      </w:r>
    </w:p>
    <w:p w14:paraId="03A13784" w14:textId="66143389" w:rsidR="00FB7BFC" w:rsidRDefault="00FB7BFC" w:rsidP="001A7A8B">
      <w:pPr>
        <w:pStyle w:val="ListParagraph"/>
        <w:ind w:left="0"/>
      </w:pPr>
      <w:r>
        <w:rPr>
          <w:noProof/>
        </w:rPr>
        <w:drawing>
          <wp:inline distT="0" distB="0" distL="0" distR="0" wp14:anchorId="22EAA627" wp14:editId="14789EE7">
            <wp:extent cx="4834890" cy="283055"/>
            <wp:effectExtent l="19050" t="19050" r="3810" b="22225"/>
            <wp:docPr id="1160759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59743" name=""/>
                    <pic:cNvPicPr/>
                  </pic:nvPicPr>
                  <pic:blipFill>
                    <a:blip r:embed="rId35"/>
                    <a:stretch>
                      <a:fillRect/>
                    </a:stretch>
                  </pic:blipFill>
                  <pic:spPr>
                    <a:xfrm>
                      <a:off x="0" y="0"/>
                      <a:ext cx="4896418" cy="286657"/>
                    </a:xfrm>
                    <a:prstGeom prst="rect">
                      <a:avLst/>
                    </a:prstGeom>
                    <a:ln>
                      <a:solidFill>
                        <a:schemeClr val="bg1">
                          <a:lumMod val="65000"/>
                        </a:schemeClr>
                      </a:solidFill>
                    </a:ln>
                  </pic:spPr>
                </pic:pic>
              </a:graphicData>
            </a:graphic>
          </wp:inline>
        </w:drawing>
      </w:r>
    </w:p>
    <w:p w14:paraId="70B6148A" w14:textId="78448769" w:rsidR="00FB7BFC" w:rsidRDefault="001A7A8B" w:rsidP="00FB7BFC">
      <w:pPr>
        <w:pStyle w:val="ListParagraph"/>
        <w:ind w:left="0"/>
      </w:pPr>
      <w:r>
        <w:rPr>
          <w:noProof/>
        </w:rPr>
        <w:drawing>
          <wp:inline distT="0" distB="0" distL="0" distR="0" wp14:anchorId="780BC89E" wp14:editId="59E3D7CB">
            <wp:extent cx="1718310" cy="663082"/>
            <wp:effectExtent l="19050" t="19050" r="15240" b="22860"/>
            <wp:docPr id="1064099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9288" name=""/>
                    <pic:cNvPicPr/>
                  </pic:nvPicPr>
                  <pic:blipFill>
                    <a:blip r:embed="rId36"/>
                    <a:stretch>
                      <a:fillRect/>
                    </a:stretch>
                  </pic:blipFill>
                  <pic:spPr>
                    <a:xfrm>
                      <a:off x="0" y="0"/>
                      <a:ext cx="1735754" cy="669813"/>
                    </a:xfrm>
                    <a:prstGeom prst="rect">
                      <a:avLst/>
                    </a:prstGeom>
                    <a:ln>
                      <a:solidFill>
                        <a:schemeClr val="bg1">
                          <a:lumMod val="65000"/>
                        </a:schemeClr>
                      </a:solidFill>
                    </a:ln>
                  </pic:spPr>
                </pic:pic>
              </a:graphicData>
            </a:graphic>
          </wp:inline>
        </w:drawing>
      </w:r>
    </w:p>
    <w:p w14:paraId="11AC344C" w14:textId="77777777" w:rsidR="001A7A8B" w:rsidRDefault="001A7A8B" w:rsidP="00FB7BFC">
      <w:pPr>
        <w:pStyle w:val="ListParagraph"/>
        <w:ind w:left="0"/>
      </w:pPr>
    </w:p>
    <w:p w14:paraId="36731136" w14:textId="1B4BE148" w:rsidR="00FB7BFC" w:rsidRDefault="001A7A8B" w:rsidP="001A7A8B">
      <w:pPr>
        <w:pStyle w:val="ListParagraph"/>
        <w:numPr>
          <w:ilvl w:val="0"/>
          <w:numId w:val="56"/>
        </w:numPr>
      </w:pPr>
      <w:r w:rsidRPr="001A7A8B">
        <w:t>Identify the dropdown element using name property</w:t>
      </w:r>
      <w:r>
        <w:t>.</w:t>
      </w:r>
    </w:p>
    <w:p w14:paraId="459DDFFA" w14:textId="7D873669" w:rsidR="001A7A8B" w:rsidRDefault="001A7A8B" w:rsidP="001A7A8B">
      <w:pPr>
        <w:pStyle w:val="ListParagraph"/>
        <w:ind w:left="0"/>
      </w:pPr>
      <w:r>
        <w:rPr>
          <w:noProof/>
        </w:rPr>
        <w:drawing>
          <wp:inline distT="0" distB="0" distL="0" distR="0" wp14:anchorId="473F66C9" wp14:editId="5C51329A">
            <wp:extent cx="6286500" cy="288290"/>
            <wp:effectExtent l="19050" t="19050" r="19050" b="16510"/>
            <wp:docPr id="49054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40849" name=""/>
                    <pic:cNvPicPr/>
                  </pic:nvPicPr>
                  <pic:blipFill>
                    <a:blip r:embed="rId37"/>
                    <a:stretch>
                      <a:fillRect/>
                    </a:stretch>
                  </pic:blipFill>
                  <pic:spPr>
                    <a:xfrm>
                      <a:off x="0" y="0"/>
                      <a:ext cx="6286500" cy="288290"/>
                    </a:xfrm>
                    <a:prstGeom prst="rect">
                      <a:avLst/>
                    </a:prstGeom>
                    <a:ln>
                      <a:solidFill>
                        <a:schemeClr val="bg1">
                          <a:lumMod val="65000"/>
                        </a:schemeClr>
                      </a:solidFill>
                    </a:ln>
                  </pic:spPr>
                </pic:pic>
              </a:graphicData>
            </a:graphic>
          </wp:inline>
        </w:drawing>
      </w:r>
    </w:p>
    <w:p w14:paraId="0A99EE78" w14:textId="77777777" w:rsidR="001A7A8B" w:rsidRDefault="001A7A8B" w:rsidP="001A7A8B">
      <w:pPr>
        <w:pStyle w:val="ListParagraph"/>
        <w:ind w:left="0"/>
      </w:pPr>
    </w:p>
    <w:p w14:paraId="0B17885B" w14:textId="31734AF4" w:rsidR="001A7A8B" w:rsidRDefault="001A7A8B" w:rsidP="001A7A8B">
      <w:pPr>
        <w:pStyle w:val="ListParagraph"/>
        <w:numPr>
          <w:ilvl w:val="0"/>
          <w:numId w:val="56"/>
        </w:numPr>
      </w:pPr>
      <w:r w:rsidRPr="001A7A8B">
        <w:t>Retrieve all options from the dropdown and store them in a list.</w:t>
      </w:r>
    </w:p>
    <w:p w14:paraId="779A0C00" w14:textId="6C50C095" w:rsidR="001A7A8B" w:rsidRDefault="001A7A8B" w:rsidP="001A7A8B">
      <w:pPr>
        <w:pStyle w:val="ListParagraph"/>
        <w:ind w:left="0"/>
      </w:pPr>
      <w:r>
        <w:rPr>
          <w:noProof/>
        </w:rPr>
        <w:drawing>
          <wp:inline distT="0" distB="0" distL="0" distR="0" wp14:anchorId="70F90B1D" wp14:editId="48131943">
            <wp:extent cx="4286250" cy="365435"/>
            <wp:effectExtent l="19050" t="19050" r="19050" b="15875"/>
            <wp:docPr id="182264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45541" name=""/>
                    <pic:cNvPicPr/>
                  </pic:nvPicPr>
                  <pic:blipFill>
                    <a:blip r:embed="rId38"/>
                    <a:stretch>
                      <a:fillRect/>
                    </a:stretch>
                  </pic:blipFill>
                  <pic:spPr>
                    <a:xfrm>
                      <a:off x="0" y="0"/>
                      <a:ext cx="4398957" cy="375044"/>
                    </a:xfrm>
                    <a:prstGeom prst="rect">
                      <a:avLst/>
                    </a:prstGeom>
                    <a:ln>
                      <a:solidFill>
                        <a:schemeClr val="bg1">
                          <a:lumMod val="65000"/>
                        </a:schemeClr>
                      </a:solidFill>
                    </a:ln>
                  </pic:spPr>
                </pic:pic>
              </a:graphicData>
            </a:graphic>
          </wp:inline>
        </w:drawing>
      </w:r>
    </w:p>
    <w:p w14:paraId="5938E70C" w14:textId="77777777" w:rsidR="00E77313" w:rsidRDefault="00E77313" w:rsidP="001A7A8B">
      <w:pPr>
        <w:pStyle w:val="ListParagraph"/>
        <w:ind w:left="0"/>
      </w:pPr>
    </w:p>
    <w:p w14:paraId="08F7B886" w14:textId="54A804FC" w:rsidR="00E77313" w:rsidRDefault="00E77313" w:rsidP="00E77313">
      <w:pPr>
        <w:pStyle w:val="ListParagraph"/>
        <w:numPr>
          <w:ilvl w:val="0"/>
          <w:numId w:val="56"/>
        </w:numPr>
      </w:pPr>
      <w:r w:rsidRPr="00E77313">
        <w:t>Create a string list to fill in all manufacturers and remove the "Please Select" option</w:t>
      </w:r>
      <w:r>
        <w:t>.</w:t>
      </w:r>
    </w:p>
    <w:p w14:paraId="7EA33505" w14:textId="765482D8" w:rsidR="00E77313" w:rsidRDefault="00E77313" w:rsidP="00E77313">
      <w:r>
        <w:rPr>
          <w:noProof/>
        </w:rPr>
        <w:drawing>
          <wp:inline distT="0" distB="0" distL="0" distR="0" wp14:anchorId="232C953A" wp14:editId="29B89690">
            <wp:extent cx="4286250" cy="1122784"/>
            <wp:effectExtent l="19050" t="19050" r="19050" b="20320"/>
            <wp:docPr id="163424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49674" name=""/>
                    <pic:cNvPicPr/>
                  </pic:nvPicPr>
                  <pic:blipFill>
                    <a:blip r:embed="rId39"/>
                    <a:stretch>
                      <a:fillRect/>
                    </a:stretch>
                  </pic:blipFill>
                  <pic:spPr>
                    <a:xfrm>
                      <a:off x="0" y="0"/>
                      <a:ext cx="4324627" cy="1132837"/>
                    </a:xfrm>
                    <a:prstGeom prst="rect">
                      <a:avLst/>
                    </a:prstGeom>
                    <a:ln>
                      <a:solidFill>
                        <a:schemeClr val="bg1">
                          <a:lumMod val="65000"/>
                        </a:schemeClr>
                      </a:solidFill>
                    </a:ln>
                  </pic:spPr>
                </pic:pic>
              </a:graphicData>
            </a:graphic>
          </wp:inline>
        </w:drawing>
      </w:r>
    </w:p>
    <w:p w14:paraId="1F1816FD" w14:textId="77777777" w:rsidR="00E77313" w:rsidRDefault="00E77313" w:rsidP="00E77313"/>
    <w:p w14:paraId="5216A3F9" w14:textId="1B89EA26" w:rsidR="00E77313" w:rsidRDefault="00E77313" w:rsidP="00E77313">
      <w:pPr>
        <w:pStyle w:val="ListParagraph"/>
        <w:numPr>
          <w:ilvl w:val="0"/>
          <w:numId w:val="56"/>
        </w:numPr>
      </w:pPr>
      <w:r>
        <w:t>Iterate through the manufacturers to fetch the product information related to each:</w:t>
      </w:r>
    </w:p>
    <w:p w14:paraId="499D6E69" w14:textId="77777777" w:rsidR="00E77313" w:rsidRDefault="00E77313" w:rsidP="00E77313">
      <w:pPr>
        <w:pStyle w:val="ListParagraph"/>
        <w:numPr>
          <w:ilvl w:val="1"/>
          <w:numId w:val="56"/>
        </w:numPr>
      </w:pPr>
      <w:r>
        <w:t>Loop through each manufacturer and select it from the dropdown.</w:t>
      </w:r>
    </w:p>
    <w:p w14:paraId="37A17BA6" w14:textId="77777777" w:rsidR="00E77313" w:rsidRDefault="00E77313" w:rsidP="00E77313">
      <w:pPr>
        <w:pStyle w:val="ListParagraph"/>
        <w:numPr>
          <w:ilvl w:val="1"/>
          <w:numId w:val="56"/>
        </w:numPr>
      </w:pPr>
      <w:r>
        <w:t>Check if there are no products available for the selected manufacturer.</w:t>
      </w:r>
    </w:p>
    <w:p w14:paraId="1EFEFF18" w14:textId="49117069" w:rsidR="00E77313" w:rsidRDefault="00E77313" w:rsidP="00E77313">
      <w:pPr>
        <w:pStyle w:val="ListParagraph"/>
        <w:numPr>
          <w:ilvl w:val="1"/>
          <w:numId w:val="56"/>
        </w:numPr>
      </w:pPr>
      <w:r>
        <w:t>If products are available, fetch all rows from the product table and print the information to the text file.</w:t>
      </w:r>
    </w:p>
    <w:p w14:paraId="35E2A365" w14:textId="3EB22A50" w:rsidR="00E77313" w:rsidRDefault="00E77313" w:rsidP="00E77313">
      <w:pPr>
        <w:pStyle w:val="ListParagraph"/>
        <w:ind w:left="0"/>
      </w:pPr>
      <w:r>
        <w:rPr>
          <w:noProof/>
        </w:rPr>
        <w:lastRenderedPageBreak/>
        <w:drawing>
          <wp:inline distT="0" distB="0" distL="0" distR="0" wp14:anchorId="540E1F1F" wp14:editId="111295DA">
            <wp:extent cx="6286500" cy="3276600"/>
            <wp:effectExtent l="19050" t="19050" r="19050" b="19050"/>
            <wp:docPr id="106406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8143" name=""/>
                    <pic:cNvPicPr/>
                  </pic:nvPicPr>
                  <pic:blipFill>
                    <a:blip r:embed="rId40"/>
                    <a:stretch>
                      <a:fillRect/>
                    </a:stretch>
                  </pic:blipFill>
                  <pic:spPr>
                    <a:xfrm>
                      <a:off x="0" y="0"/>
                      <a:ext cx="6286500" cy="3276600"/>
                    </a:xfrm>
                    <a:prstGeom prst="rect">
                      <a:avLst/>
                    </a:prstGeom>
                    <a:ln>
                      <a:solidFill>
                        <a:schemeClr val="bg1">
                          <a:lumMod val="65000"/>
                        </a:schemeClr>
                      </a:solidFill>
                    </a:ln>
                  </pic:spPr>
                </pic:pic>
              </a:graphicData>
            </a:graphic>
          </wp:inline>
        </w:drawing>
      </w:r>
    </w:p>
    <w:p w14:paraId="228D65AD" w14:textId="77777777" w:rsidR="00CA27F3" w:rsidRDefault="00CA27F3" w:rsidP="00E77313">
      <w:pPr>
        <w:pStyle w:val="ListParagraph"/>
        <w:ind w:left="0"/>
      </w:pPr>
    </w:p>
    <w:p w14:paraId="046F3309" w14:textId="2FBC8594" w:rsidR="00E77313" w:rsidRDefault="00E77313" w:rsidP="00E77313">
      <w:pPr>
        <w:pStyle w:val="ListParagraph"/>
        <w:numPr>
          <w:ilvl w:val="0"/>
          <w:numId w:val="56"/>
        </w:numPr>
      </w:pPr>
      <w:r w:rsidRPr="00E77313">
        <w:t>Close the browser and end the session</w:t>
      </w:r>
      <w:r>
        <w:t>.</w:t>
      </w:r>
    </w:p>
    <w:p w14:paraId="2F2DD091" w14:textId="4EFC2A20" w:rsidR="00CA27F3" w:rsidRDefault="00CA27F3" w:rsidP="00CA27F3">
      <w:pPr>
        <w:pStyle w:val="ListParagraph"/>
        <w:numPr>
          <w:ilvl w:val="0"/>
          <w:numId w:val="54"/>
        </w:numPr>
      </w:pPr>
      <w:r>
        <w:t xml:space="preserve">Check how the file looks like in the bin </w:t>
      </w:r>
      <w:r>
        <w:sym w:font="Wingdings" w:char="F0E0"/>
      </w:r>
      <w:r>
        <w:t xml:space="preserve"> Debug </w:t>
      </w:r>
      <w:r>
        <w:sym w:font="Wingdings" w:char="F0E0"/>
      </w:r>
      <w:r>
        <w:t xml:space="preserve"> net{version} directory.</w:t>
      </w:r>
    </w:p>
    <w:p w14:paraId="134E70A3" w14:textId="3E2D3A9C" w:rsidR="00CA27F3" w:rsidRDefault="00CA27F3" w:rsidP="00CA27F3">
      <w:pPr>
        <w:pStyle w:val="ListParagraph"/>
        <w:ind w:left="0"/>
      </w:pPr>
      <w:r>
        <w:rPr>
          <w:noProof/>
        </w:rPr>
        <w:drawing>
          <wp:inline distT="0" distB="0" distL="0" distR="0" wp14:anchorId="682E55F3" wp14:editId="436E1A4F">
            <wp:extent cx="3459480" cy="3629929"/>
            <wp:effectExtent l="19050" t="19050" r="26670" b="27940"/>
            <wp:docPr id="1603815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15387" name=""/>
                    <pic:cNvPicPr/>
                  </pic:nvPicPr>
                  <pic:blipFill>
                    <a:blip r:embed="rId41"/>
                    <a:stretch>
                      <a:fillRect/>
                    </a:stretch>
                  </pic:blipFill>
                  <pic:spPr>
                    <a:xfrm>
                      <a:off x="0" y="0"/>
                      <a:ext cx="3460923" cy="3631443"/>
                    </a:xfrm>
                    <a:prstGeom prst="rect">
                      <a:avLst/>
                    </a:prstGeom>
                    <a:ln>
                      <a:solidFill>
                        <a:schemeClr val="bg1">
                          <a:lumMod val="65000"/>
                        </a:schemeClr>
                      </a:solidFill>
                    </a:ln>
                  </pic:spPr>
                </pic:pic>
              </a:graphicData>
            </a:graphic>
          </wp:inline>
        </w:drawing>
      </w:r>
    </w:p>
    <w:p w14:paraId="43F630BD" w14:textId="77777777" w:rsidR="00CA27F3" w:rsidRDefault="00CA27F3" w:rsidP="00CA27F3">
      <w:pPr>
        <w:pStyle w:val="ListParagraph"/>
        <w:ind w:left="0"/>
      </w:pPr>
    </w:p>
    <w:p w14:paraId="01C08A01" w14:textId="5F893996" w:rsidR="00CA27F3" w:rsidRDefault="00CA27F3" w:rsidP="00CA27F3">
      <w:pPr>
        <w:pStyle w:val="ListParagraph"/>
        <w:ind w:left="0"/>
      </w:pPr>
      <w:r w:rsidRPr="00CA27F3">
        <w:t>Note: Keep in mind that the products might be slightly different, as they change each month.</w:t>
      </w:r>
    </w:p>
    <w:p w14:paraId="248D3598" w14:textId="77777777" w:rsidR="001E6A6A" w:rsidRDefault="001E6A6A" w:rsidP="00CA27F3">
      <w:pPr>
        <w:pStyle w:val="ListParagraph"/>
        <w:ind w:left="0"/>
      </w:pPr>
    </w:p>
    <w:p w14:paraId="3E01A567" w14:textId="3A3DDA5F" w:rsidR="001E6A6A" w:rsidRDefault="001E6A6A" w:rsidP="001E6A6A">
      <w:pPr>
        <w:pStyle w:val="Heading2"/>
        <w:numPr>
          <w:ilvl w:val="0"/>
          <w:numId w:val="1"/>
        </w:numPr>
        <w:spacing w:line="276" w:lineRule="auto"/>
        <w:ind w:left="360"/>
        <w:rPr>
          <w14:ligatures w14:val="none"/>
        </w:rPr>
      </w:pPr>
      <w:r w:rsidRPr="001E6A6A">
        <w:rPr>
          <w14:ligatures w14:val="none"/>
        </w:rPr>
        <w:t>Data-Driven Tests</w:t>
      </w:r>
    </w:p>
    <w:p w14:paraId="43739CF0" w14:textId="712E57E8" w:rsidR="00424D28" w:rsidRDefault="00424D28" w:rsidP="00424D28">
      <w:r w:rsidRPr="00424D28">
        <w:t xml:space="preserve">In this exercise, </w:t>
      </w:r>
      <w:r>
        <w:t>we</w:t>
      </w:r>
      <w:r w:rsidRPr="00424D28">
        <w:t xml:space="preserve"> will write automated Selenium tests for the "Number Calculator" web application.</w:t>
      </w:r>
      <w:r>
        <w:t xml:space="preserve"> We will implement data-driven testing to make our tests more efficient and maintainable.</w:t>
      </w:r>
    </w:p>
    <w:p w14:paraId="7AEE74CF" w14:textId="6652AE25" w:rsidR="00C50E26" w:rsidRDefault="00436511" w:rsidP="00424D28">
      <w:r>
        <w:t>You can find t</w:t>
      </w:r>
      <w:r w:rsidR="00C50E26">
        <w:t xml:space="preserve">he "Number Calculator" </w:t>
      </w:r>
      <w:r>
        <w:t xml:space="preserve">in the resources provided for this exercise. </w:t>
      </w:r>
    </w:p>
    <w:p w14:paraId="0665725B" w14:textId="77777777" w:rsidR="00424D28" w:rsidRDefault="00424D28" w:rsidP="00424D28">
      <w:r>
        <w:t>By the end of this exercise, you will be able to:</w:t>
      </w:r>
    </w:p>
    <w:p w14:paraId="0E4BD3F0" w14:textId="2D963B57" w:rsidR="00424D28" w:rsidRDefault="00424D28" w:rsidP="00C50E26">
      <w:r>
        <w:lastRenderedPageBreak/>
        <w:t>Implement data-driven testing to reuse test logic for multiple sets of data, enhancing test clarity and efficiency.</w:t>
      </w:r>
    </w:p>
    <w:p w14:paraId="5F2BA380" w14:textId="77777777" w:rsidR="00436511" w:rsidRDefault="00436511" w:rsidP="00C50E26"/>
    <w:p w14:paraId="640FF22E" w14:textId="60C4A1EA" w:rsidR="00436511" w:rsidRPr="00436511" w:rsidRDefault="00436511" w:rsidP="00436511">
      <w:pPr>
        <w:rPr>
          <w:b/>
          <w:bCs/>
          <w:color w:val="833C0B" w:themeColor="accent2" w:themeShade="80"/>
          <w:sz w:val="28"/>
          <w:szCs w:val="28"/>
        </w:rPr>
      </w:pPr>
      <w:r w:rsidRPr="00436511">
        <w:rPr>
          <w:b/>
          <w:bCs/>
          <w:color w:val="833C0B" w:themeColor="accent2" w:themeShade="80"/>
          <w:sz w:val="28"/>
          <w:szCs w:val="28"/>
        </w:rPr>
        <w:t xml:space="preserve">How to Run </w:t>
      </w:r>
      <w:r>
        <w:rPr>
          <w:b/>
          <w:bCs/>
          <w:color w:val="833C0B" w:themeColor="accent2" w:themeShade="80"/>
          <w:sz w:val="28"/>
          <w:szCs w:val="28"/>
        </w:rPr>
        <w:t xml:space="preserve">the </w:t>
      </w:r>
      <w:r w:rsidRPr="00436511">
        <w:rPr>
          <w:b/>
          <w:bCs/>
          <w:color w:val="833C0B" w:themeColor="accent2" w:themeShade="80"/>
          <w:sz w:val="28"/>
          <w:szCs w:val="28"/>
        </w:rPr>
        <w:t>Number Calculator</w:t>
      </w:r>
      <w:r w:rsidRPr="00436511">
        <w:rPr>
          <w:b/>
          <w:bCs/>
          <w:color w:val="833C0B" w:themeColor="accent2" w:themeShade="80"/>
          <w:sz w:val="28"/>
          <w:szCs w:val="28"/>
        </w:rPr>
        <w:t xml:space="preserve"> </w:t>
      </w:r>
      <w:r>
        <w:rPr>
          <w:b/>
          <w:bCs/>
          <w:color w:val="833C0B" w:themeColor="accent2" w:themeShade="80"/>
          <w:sz w:val="28"/>
          <w:szCs w:val="28"/>
        </w:rPr>
        <w:t xml:space="preserve">app </w:t>
      </w:r>
      <w:r w:rsidRPr="00436511">
        <w:rPr>
          <w:b/>
          <w:bCs/>
          <w:color w:val="833C0B" w:themeColor="accent2" w:themeShade="80"/>
          <w:sz w:val="28"/>
          <w:szCs w:val="28"/>
        </w:rPr>
        <w:t>(With and Without a Server)</w:t>
      </w:r>
    </w:p>
    <w:p w14:paraId="104CD931" w14:textId="77777777" w:rsidR="00436511" w:rsidRDefault="00436511" w:rsidP="00436511">
      <w:pPr>
        <w:rPr>
          <w:b/>
          <w:bCs/>
        </w:rPr>
      </w:pPr>
      <w:r w:rsidRPr="00436511">
        <w:rPr>
          <w:b/>
          <w:bCs/>
        </w:rPr>
        <w:t>Option 1: Run Without a Server (Simple Method)</w:t>
      </w:r>
    </w:p>
    <w:p w14:paraId="2DCF3CC5" w14:textId="45579D9C" w:rsidR="00436511" w:rsidRPr="00B5114F" w:rsidRDefault="00436511" w:rsidP="00436511">
      <w:pPr>
        <w:pStyle w:val="ListParagraph"/>
        <w:numPr>
          <w:ilvl w:val="0"/>
          <w:numId w:val="65"/>
        </w:numPr>
      </w:pPr>
      <w:r w:rsidRPr="00B5114F">
        <w:t>Navigate to the folder containing the Number Calculator app and double click on</w:t>
      </w:r>
      <w:r w:rsidR="00B5114F" w:rsidRPr="00B5114F">
        <w:t xml:space="preserve"> number-calculator.html</w:t>
      </w:r>
    </w:p>
    <w:p w14:paraId="7E2FCB5D" w14:textId="17D3D3A8" w:rsidR="00436511" w:rsidRDefault="00B5114F" w:rsidP="00436511">
      <w:pPr>
        <w:rPr>
          <w:b/>
          <w:bCs/>
        </w:rPr>
      </w:pPr>
      <w:r>
        <w:rPr>
          <w:noProof/>
        </w:rPr>
        <w:drawing>
          <wp:inline distT="0" distB="0" distL="0" distR="0" wp14:anchorId="346B92D2" wp14:editId="537CF755">
            <wp:extent cx="2282190" cy="994410"/>
            <wp:effectExtent l="19050" t="19050" r="22860" b="15240"/>
            <wp:docPr id="1463146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46969" name=""/>
                    <pic:cNvPicPr/>
                  </pic:nvPicPr>
                  <pic:blipFill>
                    <a:blip r:embed="rId42"/>
                    <a:stretch>
                      <a:fillRect/>
                    </a:stretch>
                  </pic:blipFill>
                  <pic:spPr>
                    <a:xfrm>
                      <a:off x="0" y="0"/>
                      <a:ext cx="2291839" cy="998614"/>
                    </a:xfrm>
                    <a:prstGeom prst="rect">
                      <a:avLst/>
                    </a:prstGeom>
                    <a:ln>
                      <a:solidFill>
                        <a:schemeClr val="bg1">
                          <a:lumMod val="65000"/>
                        </a:schemeClr>
                      </a:solidFill>
                    </a:ln>
                  </pic:spPr>
                </pic:pic>
              </a:graphicData>
            </a:graphic>
          </wp:inline>
        </w:drawing>
      </w:r>
    </w:p>
    <w:p w14:paraId="454283EE" w14:textId="77777777" w:rsidR="00436511" w:rsidRDefault="00436511" w:rsidP="00436511">
      <w:pPr>
        <w:rPr>
          <w:b/>
          <w:bCs/>
        </w:rPr>
      </w:pPr>
    </w:p>
    <w:p w14:paraId="2171D75B" w14:textId="5C20994A" w:rsidR="00B5114F" w:rsidRDefault="00B5114F" w:rsidP="00436511">
      <w:pPr>
        <w:rPr>
          <w:b/>
          <w:bCs/>
        </w:rPr>
      </w:pPr>
      <w:r w:rsidRPr="00B5114F">
        <w:rPr>
          <w:b/>
          <w:bCs/>
        </w:rPr>
        <w:t>Option 2: Run with a Local Server</w:t>
      </w:r>
    </w:p>
    <w:p w14:paraId="67969246" w14:textId="56767220" w:rsidR="00436511" w:rsidRDefault="00B5114F" w:rsidP="00B5114F">
      <w:pPr>
        <w:pStyle w:val="ListParagraph"/>
        <w:numPr>
          <w:ilvl w:val="0"/>
          <w:numId w:val="65"/>
        </w:numPr>
      </w:pPr>
      <w:r w:rsidRPr="00B5114F">
        <w:t>Open Command Prompt (CMD) or PowerShell</w:t>
      </w:r>
    </w:p>
    <w:p w14:paraId="5765A0BF" w14:textId="2D2228BA" w:rsidR="00B5114F" w:rsidRDefault="00B5114F" w:rsidP="00B5114F">
      <w:pPr>
        <w:pStyle w:val="ListParagraph"/>
        <w:numPr>
          <w:ilvl w:val="0"/>
          <w:numId w:val="65"/>
        </w:numPr>
      </w:pPr>
      <w:r w:rsidRPr="00B5114F">
        <w:t>Go to Your Project Folder</w:t>
      </w:r>
    </w:p>
    <w:p w14:paraId="6C456D46" w14:textId="478E9805" w:rsidR="00B5114F" w:rsidRPr="00B5114F" w:rsidRDefault="00B5114F" w:rsidP="00B5114F">
      <w:pPr>
        <w:pStyle w:val="ListParagraph"/>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rPr>
      </w:pPr>
      <w:r w:rsidRPr="00B5114F">
        <w:rPr>
          <w:rFonts w:ascii="Consolas" w:hAnsi="Consolas"/>
          <w:b/>
          <w:bCs/>
        </w:rPr>
        <w:t>cd path\to\your\project</w:t>
      </w:r>
    </w:p>
    <w:p w14:paraId="44ADD472" w14:textId="77777777" w:rsidR="00B5114F" w:rsidRDefault="00B5114F" w:rsidP="00B5114F">
      <w:pPr>
        <w:pStyle w:val="ListParagraph"/>
      </w:pPr>
    </w:p>
    <w:p w14:paraId="23D3A4D7" w14:textId="3DAA2DDA" w:rsidR="00B5114F" w:rsidRPr="00B5114F" w:rsidRDefault="00B5114F" w:rsidP="00B5114F">
      <w:pPr>
        <w:pStyle w:val="ListParagraph"/>
        <w:numPr>
          <w:ilvl w:val="0"/>
          <w:numId w:val="66"/>
        </w:numPr>
      </w:pPr>
      <w:r w:rsidRPr="00B5114F">
        <w:t>Start the Local Server with Node.js</w:t>
      </w:r>
    </w:p>
    <w:p w14:paraId="62A1C848" w14:textId="58F139C4" w:rsidR="00B5114F" w:rsidRPr="00B5114F" w:rsidRDefault="00B5114F" w:rsidP="00B5114F">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rPr>
      </w:pPr>
      <w:r w:rsidRPr="00B5114F">
        <w:rPr>
          <w:rFonts w:ascii="Consolas" w:hAnsi="Consolas"/>
          <w:b/>
          <w:bCs/>
        </w:rPr>
        <w:t>npx http-server</w:t>
      </w:r>
    </w:p>
    <w:p w14:paraId="51C694EF" w14:textId="77777777" w:rsidR="00B5114F" w:rsidRDefault="00B5114F" w:rsidP="00B5114F">
      <w:pPr>
        <w:pStyle w:val="ListParagraph"/>
      </w:pPr>
    </w:p>
    <w:p w14:paraId="6A71BE94" w14:textId="5BBBE17E" w:rsidR="00B5114F" w:rsidRDefault="00B5114F" w:rsidP="00B5114F">
      <w:pPr>
        <w:pStyle w:val="ListParagraph"/>
        <w:numPr>
          <w:ilvl w:val="0"/>
          <w:numId w:val="66"/>
        </w:numPr>
      </w:pPr>
      <w:r w:rsidRPr="00B5114F">
        <w:t>This will start a local web server and show something like:</w:t>
      </w:r>
    </w:p>
    <w:p w14:paraId="3E716CF6" w14:textId="1B2A697E" w:rsidR="00B5114F" w:rsidRDefault="00B5114F" w:rsidP="00B5114F">
      <w:pPr>
        <w:pStyle w:val="ListParagraph"/>
        <w:ind w:left="0"/>
      </w:pPr>
      <w:r>
        <w:rPr>
          <w:noProof/>
        </w:rPr>
        <w:drawing>
          <wp:inline distT="0" distB="0" distL="0" distR="0" wp14:anchorId="451DD1C7" wp14:editId="0ED65341">
            <wp:extent cx="2873375" cy="1179204"/>
            <wp:effectExtent l="19050" t="19050" r="22225" b="20955"/>
            <wp:docPr id="204167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79066" name=""/>
                    <pic:cNvPicPr/>
                  </pic:nvPicPr>
                  <pic:blipFill>
                    <a:blip r:embed="rId43"/>
                    <a:stretch>
                      <a:fillRect/>
                    </a:stretch>
                  </pic:blipFill>
                  <pic:spPr>
                    <a:xfrm>
                      <a:off x="0" y="0"/>
                      <a:ext cx="2882615" cy="1182996"/>
                    </a:xfrm>
                    <a:prstGeom prst="rect">
                      <a:avLst/>
                    </a:prstGeom>
                    <a:ln>
                      <a:solidFill>
                        <a:schemeClr val="bg1">
                          <a:lumMod val="65000"/>
                        </a:schemeClr>
                      </a:solidFill>
                    </a:ln>
                  </pic:spPr>
                </pic:pic>
              </a:graphicData>
            </a:graphic>
          </wp:inline>
        </w:drawing>
      </w:r>
    </w:p>
    <w:p w14:paraId="33911B84" w14:textId="77777777" w:rsidR="00B5114F" w:rsidRDefault="00B5114F" w:rsidP="00B5114F">
      <w:pPr>
        <w:pStyle w:val="ListParagraph"/>
      </w:pPr>
    </w:p>
    <w:p w14:paraId="1A05B421" w14:textId="45C61B3A" w:rsidR="00105D68" w:rsidRDefault="00105D68" w:rsidP="00B5114F">
      <w:pPr>
        <w:pStyle w:val="ListParagraph"/>
        <w:numPr>
          <w:ilvl w:val="0"/>
          <w:numId w:val="66"/>
        </w:numPr>
      </w:pPr>
      <w:r w:rsidRPr="00105D68">
        <w:t xml:space="preserve">Open </w:t>
      </w:r>
      <w:r w:rsidRPr="00105D68">
        <w:rPr>
          <w:b/>
          <w:bCs/>
        </w:rPr>
        <w:t>Google Chrome</w:t>
      </w:r>
      <w:r w:rsidRPr="00105D68">
        <w:t xml:space="preserve"> (or any browser)</w:t>
      </w:r>
    </w:p>
    <w:p w14:paraId="7C6F4B64" w14:textId="77777777" w:rsidR="00105D68" w:rsidRDefault="00105D68" w:rsidP="00B5114F">
      <w:pPr>
        <w:pStyle w:val="ListParagraph"/>
        <w:numPr>
          <w:ilvl w:val="0"/>
          <w:numId w:val="66"/>
        </w:numPr>
      </w:pPr>
      <w:r w:rsidRPr="00105D68">
        <w:t>Go to</w:t>
      </w:r>
      <w:r>
        <w:t>:</w:t>
      </w:r>
    </w:p>
    <w:p w14:paraId="361E8529" w14:textId="2833ED43" w:rsidR="00105D68" w:rsidRPr="00105D68" w:rsidRDefault="00105D68" w:rsidP="00105D68">
      <w:pPr>
        <w:pStyle w:val="ListParagraph"/>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lang w:val="bg-BG"/>
        </w:rPr>
      </w:pPr>
      <w:r w:rsidRPr="00105D68">
        <w:rPr>
          <w:rFonts w:ascii="Consolas" w:hAnsi="Consolas"/>
          <w:b/>
          <w:bCs/>
        </w:rPr>
        <w:t>http://localhost:8080</w:t>
      </w:r>
    </w:p>
    <w:p w14:paraId="0E78C810" w14:textId="77777777" w:rsidR="00B5114F" w:rsidRDefault="00B5114F" w:rsidP="00B5114F">
      <w:pPr>
        <w:pStyle w:val="ListParagraph"/>
        <w:rPr>
          <w:lang w:val="bg-BG"/>
        </w:rPr>
      </w:pPr>
    </w:p>
    <w:p w14:paraId="552E7933" w14:textId="043E4691" w:rsidR="00105D68" w:rsidRDefault="00105D68" w:rsidP="00105D68">
      <w:pPr>
        <w:pStyle w:val="ListParagraph"/>
        <w:numPr>
          <w:ilvl w:val="0"/>
          <w:numId w:val="67"/>
        </w:numPr>
        <w:ind w:left="720"/>
        <w:rPr>
          <w:lang w:val="bg-BG"/>
        </w:rPr>
      </w:pPr>
      <w:r w:rsidRPr="00105D68">
        <w:t>Click on number-calculator.html to run your project.</w:t>
      </w:r>
    </w:p>
    <w:p w14:paraId="26E2071C" w14:textId="6DED706B" w:rsidR="00105D68" w:rsidRDefault="00105D68" w:rsidP="00105D68">
      <w:pPr>
        <w:pStyle w:val="ListParagraph"/>
        <w:ind w:left="0"/>
        <w:rPr>
          <w:lang w:val="bg-BG"/>
        </w:rPr>
      </w:pPr>
      <w:r>
        <w:rPr>
          <w:noProof/>
        </w:rPr>
        <w:drawing>
          <wp:inline distT="0" distB="0" distL="0" distR="0" wp14:anchorId="48FEBD1F" wp14:editId="7DABC02B">
            <wp:extent cx="3829050" cy="1675597"/>
            <wp:effectExtent l="19050" t="19050" r="19050" b="20320"/>
            <wp:docPr id="386955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55381" name=""/>
                    <pic:cNvPicPr/>
                  </pic:nvPicPr>
                  <pic:blipFill>
                    <a:blip r:embed="rId44"/>
                    <a:stretch>
                      <a:fillRect/>
                    </a:stretch>
                  </pic:blipFill>
                  <pic:spPr>
                    <a:xfrm>
                      <a:off x="0" y="0"/>
                      <a:ext cx="3833263" cy="1677441"/>
                    </a:xfrm>
                    <a:prstGeom prst="rect">
                      <a:avLst/>
                    </a:prstGeom>
                    <a:ln>
                      <a:solidFill>
                        <a:schemeClr val="bg1">
                          <a:lumMod val="65000"/>
                        </a:schemeClr>
                      </a:solidFill>
                    </a:ln>
                  </pic:spPr>
                </pic:pic>
              </a:graphicData>
            </a:graphic>
          </wp:inline>
        </w:drawing>
      </w:r>
    </w:p>
    <w:p w14:paraId="0C18035A" w14:textId="77777777" w:rsidR="00105D68" w:rsidRDefault="00105D68" w:rsidP="00105D68">
      <w:pPr>
        <w:pStyle w:val="ListParagraph"/>
        <w:ind w:left="0"/>
        <w:rPr>
          <w:lang w:val="bg-BG"/>
        </w:rPr>
      </w:pPr>
    </w:p>
    <w:p w14:paraId="4D6C0D49" w14:textId="77777777" w:rsidR="00105D68" w:rsidRPr="00105D68" w:rsidRDefault="00105D68" w:rsidP="00105D68">
      <w:pPr>
        <w:pStyle w:val="ListParagraph"/>
        <w:ind w:left="0"/>
        <w:rPr>
          <w:lang w:val="bg-BG"/>
        </w:rPr>
      </w:pPr>
    </w:p>
    <w:p w14:paraId="5DD611A7" w14:textId="1969724E" w:rsidR="00105D68" w:rsidRPr="00105D68" w:rsidRDefault="00105D68" w:rsidP="00105D68">
      <w:pPr>
        <w:rPr>
          <w:b/>
          <w:bCs/>
          <w:color w:val="833C0B" w:themeColor="accent2" w:themeShade="80"/>
          <w:sz w:val="28"/>
          <w:szCs w:val="28"/>
          <w:lang w:val="es-ES"/>
        </w:rPr>
      </w:pPr>
      <w:r>
        <w:rPr>
          <w:b/>
          <w:bCs/>
          <w:color w:val="833C0B" w:themeColor="accent2" w:themeShade="80"/>
          <w:sz w:val="28"/>
          <w:szCs w:val="28"/>
          <w:lang w:val="es-ES"/>
        </w:rPr>
        <w:t>Next</w:t>
      </w:r>
    </w:p>
    <w:p w14:paraId="5955A514" w14:textId="68D4C8FA" w:rsidR="00424D28" w:rsidRDefault="00424D28" w:rsidP="00424D28">
      <w:pPr>
        <w:pStyle w:val="ListParagraph"/>
        <w:numPr>
          <w:ilvl w:val="0"/>
          <w:numId w:val="57"/>
        </w:numPr>
      </w:pPr>
      <w:r w:rsidRPr="00424D28">
        <w:t>Set up your project</w:t>
      </w:r>
      <w:r w:rsidR="00105D68">
        <w:t xml:space="preserve"> in VS</w:t>
      </w:r>
      <w:r>
        <w:t>.</w:t>
      </w:r>
    </w:p>
    <w:p w14:paraId="48DE13D6" w14:textId="136B6A1A" w:rsidR="00424D28" w:rsidRDefault="00424D28" w:rsidP="00424D28">
      <w:pPr>
        <w:pStyle w:val="ListParagraph"/>
        <w:numPr>
          <w:ilvl w:val="0"/>
          <w:numId w:val="57"/>
        </w:numPr>
      </w:pPr>
      <w:r w:rsidRPr="00424D28">
        <w:t>Install the necessary Selenium packages via NuGet</w:t>
      </w:r>
      <w:r>
        <w:t>.</w:t>
      </w:r>
    </w:p>
    <w:p w14:paraId="08A7A9B0" w14:textId="59F4C741" w:rsidR="00424D28" w:rsidRDefault="00424D28" w:rsidP="00424D28">
      <w:pPr>
        <w:pStyle w:val="ListParagraph"/>
        <w:numPr>
          <w:ilvl w:val="0"/>
          <w:numId w:val="57"/>
        </w:numPr>
      </w:pPr>
      <w:r w:rsidRPr="00424D28">
        <w:t>Create fields for the driver and web elements</w:t>
      </w:r>
      <w:r>
        <w:t>.</w:t>
      </w:r>
    </w:p>
    <w:p w14:paraId="79D867E0" w14:textId="77777777" w:rsidR="00436511" w:rsidRDefault="00436511" w:rsidP="00436511">
      <w:pPr>
        <w:pStyle w:val="ListParagraph"/>
      </w:pPr>
    </w:p>
    <w:p w14:paraId="1F5F3C3A" w14:textId="44B1CBA1" w:rsidR="00424D28" w:rsidRDefault="00424D28" w:rsidP="00424D28">
      <w:pPr>
        <w:pStyle w:val="ListParagraph"/>
        <w:ind w:left="0"/>
      </w:pPr>
      <w:r w:rsidRPr="00424D28">
        <w:rPr>
          <w:noProof/>
        </w:rPr>
        <w:lastRenderedPageBreak/>
        <w:drawing>
          <wp:inline distT="0" distB="0" distL="0" distR="0" wp14:anchorId="73DDB8BA" wp14:editId="0CC33467">
            <wp:extent cx="2952750" cy="1909701"/>
            <wp:effectExtent l="19050" t="19050" r="19050" b="14605"/>
            <wp:docPr id="196171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1294" name=""/>
                    <pic:cNvPicPr/>
                  </pic:nvPicPr>
                  <pic:blipFill>
                    <a:blip r:embed="rId45"/>
                    <a:stretch>
                      <a:fillRect/>
                    </a:stretch>
                  </pic:blipFill>
                  <pic:spPr>
                    <a:xfrm>
                      <a:off x="0" y="0"/>
                      <a:ext cx="2962070" cy="1915729"/>
                    </a:xfrm>
                    <a:prstGeom prst="rect">
                      <a:avLst/>
                    </a:prstGeom>
                    <a:ln>
                      <a:solidFill>
                        <a:schemeClr val="bg1">
                          <a:lumMod val="65000"/>
                        </a:schemeClr>
                      </a:solidFill>
                    </a:ln>
                  </pic:spPr>
                </pic:pic>
              </a:graphicData>
            </a:graphic>
          </wp:inline>
        </w:drawing>
      </w:r>
    </w:p>
    <w:p w14:paraId="54824ABE" w14:textId="77777777" w:rsidR="00424D28" w:rsidRDefault="00424D28" w:rsidP="00424D28"/>
    <w:p w14:paraId="53D75EB3" w14:textId="77777777" w:rsidR="00424D28" w:rsidRDefault="00424D28" w:rsidP="00424D28">
      <w:pPr>
        <w:pStyle w:val="ListParagraph"/>
        <w:numPr>
          <w:ilvl w:val="0"/>
          <w:numId w:val="59"/>
        </w:numPr>
      </w:pPr>
      <w:r>
        <w:t>Initialize the ChromeDriver and navigate to the application URL.</w:t>
      </w:r>
    </w:p>
    <w:p w14:paraId="2B80A792" w14:textId="0858CA1A" w:rsidR="00424D28" w:rsidRDefault="00424D28" w:rsidP="00424D28">
      <w:pPr>
        <w:pStyle w:val="ListParagraph"/>
        <w:numPr>
          <w:ilvl w:val="0"/>
          <w:numId w:val="59"/>
        </w:numPr>
      </w:pPr>
      <w:r>
        <w:t>Locate the necessary web elements on the page.</w:t>
      </w:r>
    </w:p>
    <w:p w14:paraId="6C99A079" w14:textId="34D2FBC4" w:rsidR="00424D28" w:rsidRDefault="00424D28" w:rsidP="00424D28">
      <w:r>
        <w:rPr>
          <w:noProof/>
        </w:rPr>
        <w:drawing>
          <wp:inline distT="0" distB="0" distL="0" distR="0" wp14:anchorId="1D1159F5" wp14:editId="11C75E09">
            <wp:extent cx="6286500" cy="1945640"/>
            <wp:effectExtent l="19050" t="19050" r="19050" b="16510"/>
            <wp:docPr id="146401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12594" name=""/>
                    <pic:cNvPicPr/>
                  </pic:nvPicPr>
                  <pic:blipFill>
                    <a:blip r:embed="rId46"/>
                    <a:stretch>
                      <a:fillRect/>
                    </a:stretch>
                  </pic:blipFill>
                  <pic:spPr>
                    <a:xfrm>
                      <a:off x="0" y="0"/>
                      <a:ext cx="6286500" cy="1945640"/>
                    </a:xfrm>
                    <a:prstGeom prst="rect">
                      <a:avLst/>
                    </a:prstGeom>
                    <a:ln>
                      <a:solidFill>
                        <a:schemeClr val="bg1">
                          <a:lumMod val="65000"/>
                        </a:schemeClr>
                      </a:solidFill>
                    </a:ln>
                  </pic:spPr>
                </pic:pic>
              </a:graphicData>
            </a:graphic>
          </wp:inline>
        </w:drawing>
      </w:r>
    </w:p>
    <w:p w14:paraId="4B626D6C" w14:textId="77777777" w:rsidR="00424D28" w:rsidRDefault="00424D28" w:rsidP="00424D28"/>
    <w:p w14:paraId="69D66A0F" w14:textId="77777777" w:rsidR="005A2302" w:rsidRDefault="005A2302" w:rsidP="005A2302">
      <w:pPr>
        <w:pStyle w:val="ListParagraph"/>
        <w:numPr>
          <w:ilvl w:val="0"/>
          <w:numId w:val="61"/>
        </w:numPr>
      </w:pPr>
      <w:r>
        <w:t>Define a method that accepts strings for the first number, operator, second number, and expected result.</w:t>
      </w:r>
    </w:p>
    <w:p w14:paraId="7316F489" w14:textId="61AFB7C2" w:rsidR="00424D28" w:rsidRDefault="005A2302" w:rsidP="005A2302">
      <w:pPr>
        <w:pStyle w:val="ListParagraph"/>
        <w:numPr>
          <w:ilvl w:val="0"/>
          <w:numId w:val="61"/>
        </w:numPr>
      </w:pPr>
      <w:r>
        <w:t>Implement the steps to interact with the web elements.</w:t>
      </w:r>
    </w:p>
    <w:p w14:paraId="07B6D0D0" w14:textId="6C4E390D" w:rsidR="005A2302" w:rsidRDefault="005A2302" w:rsidP="005A2302">
      <w:r w:rsidRPr="005A2302">
        <w:rPr>
          <w:noProof/>
        </w:rPr>
        <w:drawing>
          <wp:inline distT="0" distB="0" distL="0" distR="0" wp14:anchorId="0FEF9DE3" wp14:editId="548758AE">
            <wp:extent cx="4704947" cy="3806190"/>
            <wp:effectExtent l="19050" t="19050" r="19685" b="22860"/>
            <wp:docPr id="126974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45406" name=""/>
                    <pic:cNvPicPr/>
                  </pic:nvPicPr>
                  <pic:blipFill rotWithShape="1">
                    <a:blip r:embed="rId47"/>
                    <a:srcRect b="2781"/>
                    <a:stretch/>
                  </pic:blipFill>
                  <pic:spPr bwMode="auto">
                    <a:xfrm>
                      <a:off x="0" y="0"/>
                      <a:ext cx="4731683" cy="3827819"/>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077C1F" w14:textId="3E9FCB61" w:rsidR="005A2302" w:rsidRDefault="005A2302" w:rsidP="005A2302">
      <w:pPr>
        <w:pStyle w:val="ListParagraph"/>
        <w:numPr>
          <w:ilvl w:val="0"/>
          <w:numId w:val="62"/>
        </w:numPr>
      </w:pPr>
      <w:r w:rsidRPr="005A2302">
        <w:t xml:space="preserve">Use the </w:t>
      </w:r>
      <w:r w:rsidRPr="005A2302">
        <w:rPr>
          <w:rFonts w:ascii="Consolas" w:hAnsi="Consolas"/>
        </w:rPr>
        <w:t>[TestCase]</w:t>
      </w:r>
      <w:r w:rsidRPr="005A2302">
        <w:t xml:space="preserve"> attribute to write various test cases with different inputs</w:t>
      </w:r>
      <w:r>
        <w:t>.</w:t>
      </w:r>
    </w:p>
    <w:p w14:paraId="1E326921" w14:textId="0C0020E5" w:rsidR="005A2302" w:rsidRDefault="005A2302" w:rsidP="005A2302">
      <w:r>
        <w:rPr>
          <w:noProof/>
        </w:rPr>
        <w:lastRenderedPageBreak/>
        <w:drawing>
          <wp:inline distT="0" distB="0" distL="0" distR="0" wp14:anchorId="7BFA99B9" wp14:editId="74D28C74">
            <wp:extent cx="5680710" cy="1929146"/>
            <wp:effectExtent l="19050" t="19050" r="15240" b="13970"/>
            <wp:docPr id="893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2942" name=""/>
                    <pic:cNvPicPr/>
                  </pic:nvPicPr>
                  <pic:blipFill>
                    <a:blip r:embed="rId48"/>
                    <a:stretch>
                      <a:fillRect/>
                    </a:stretch>
                  </pic:blipFill>
                  <pic:spPr>
                    <a:xfrm>
                      <a:off x="0" y="0"/>
                      <a:ext cx="5690907" cy="1932609"/>
                    </a:xfrm>
                    <a:prstGeom prst="rect">
                      <a:avLst/>
                    </a:prstGeom>
                    <a:ln>
                      <a:solidFill>
                        <a:schemeClr val="bg1">
                          <a:lumMod val="65000"/>
                        </a:schemeClr>
                      </a:solidFill>
                    </a:ln>
                  </pic:spPr>
                </pic:pic>
              </a:graphicData>
            </a:graphic>
          </wp:inline>
        </w:drawing>
      </w:r>
    </w:p>
    <w:p w14:paraId="153C14A7" w14:textId="77777777" w:rsidR="005A2302" w:rsidRDefault="005A2302" w:rsidP="005A2302"/>
    <w:p w14:paraId="03D148F0" w14:textId="1CAE270E" w:rsidR="005A2302" w:rsidRDefault="005A2302" w:rsidP="005A2302">
      <w:pPr>
        <w:pStyle w:val="ListParagraph"/>
        <w:numPr>
          <w:ilvl w:val="0"/>
          <w:numId w:val="62"/>
        </w:numPr>
      </w:pPr>
      <w:r w:rsidRPr="005A2302">
        <w:t>Create the TearDown method</w:t>
      </w:r>
      <w:r>
        <w:t>.</w:t>
      </w:r>
    </w:p>
    <w:p w14:paraId="55D8B860" w14:textId="56796C36" w:rsidR="005A2302" w:rsidRDefault="005A2302" w:rsidP="005A2302">
      <w:pPr>
        <w:pStyle w:val="ListParagraph"/>
        <w:ind w:left="0"/>
      </w:pPr>
      <w:r>
        <w:rPr>
          <w:noProof/>
        </w:rPr>
        <w:drawing>
          <wp:inline distT="0" distB="0" distL="0" distR="0" wp14:anchorId="0B3937A6" wp14:editId="3D86ADE8">
            <wp:extent cx="1737360" cy="1039446"/>
            <wp:effectExtent l="19050" t="19050" r="15240" b="27940"/>
            <wp:docPr id="870225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25744" name=""/>
                    <pic:cNvPicPr/>
                  </pic:nvPicPr>
                  <pic:blipFill>
                    <a:blip r:embed="rId49"/>
                    <a:stretch>
                      <a:fillRect/>
                    </a:stretch>
                  </pic:blipFill>
                  <pic:spPr>
                    <a:xfrm>
                      <a:off x="0" y="0"/>
                      <a:ext cx="1745187" cy="1044129"/>
                    </a:xfrm>
                    <a:prstGeom prst="rect">
                      <a:avLst/>
                    </a:prstGeom>
                    <a:ln>
                      <a:solidFill>
                        <a:schemeClr val="bg1">
                          <a:lumMod val="65000"/>
                        </a:schemeClr>
                      </a:solidFill>
                    </a:ln>
                  </pic:spPr>
                </pic:pic>
              </a:graphicData>
            </a:graphic>
          </wp:inline>
        </w:drawing>
      </w:r>
    </w:p>
    <w:p w14:paraId="5AE44D6F" w14:textId="77777777" w:rsidR="005A2302" w:rsidRDefault="005A2302" w:rsidP="005A2302">
      <w:pPr>
        <w:pStyle w:val="ListParagraph"/>
        <w:ind w:left="0"/>
      </w:pPr>
    </w:p>
    <w:p w14:paraId="32E01735" w14:textId="635CF32D" w:rsidR="005A2302" w:rsidRDefault="005A2302" w:rsidP="005A2302">
      <w:r>
        <w:t>In data-driven testing the test data is separated from test logic. Note that each test case is executed as a separate test, but the code of the test method is not repeated, it is reused. Each test case runs independently with its own data set, ensuring that the logic is applied consistently across different scenarios.</w:t>
      </w:r>
    </w:p>
    <w:p w14:paraId="4D2C2331" w14:textId="4AB92F0E" w:rsidR="005A2302" w:rsidRDefault="005A2302" w:rsidP="005A2302">
      <w:pPr>
        <w:pStyle w:val="ListParagraph"/>
        <w:numPr>
          <w:ilvl w:val="0"/>
          <w:numId w:val="62"/>
        </w:numPr>
      </w:pPr>
      <w:r>
        <w:t>Write some more test cases.</w:t>
      </w:r>
    </w:p>
    <w:p w14:paraId="5AD989B5" w14:textId="77777777" w:rsidR="005A2302" w:rsidRDefault="005A2302" w:rsidP="005A2302"/>
    <w:p w14:paraId="4CC8D79B" w14:textId="023BB7FA" w:rsidR="005A2302" w:rsidRDefault="005A2302" w:rsidP="005A2302">
      <w:r w:rsidRPr="005A2302">
        <w:t>At the end, your test cases may look like th</w:t>
      </w:r>
      <w:r w:rsidR="00B54682">
        <w:t xml:space="preserve">is </w:t>
      </w:r>
      <w:r w:rsidR="00B5468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94A6588" w14:textId="77777777" w:rsidR="00B54682" w:rsidRDefault="00B54682" w:rsidP="005A2302"/>
    <w:p w14:paraId="7E5F15EC" w14:textId="20D8F0DA" w:rsidR="005A2302" w:rsidRDefault="005A2302" w:rsidP="005A2302">
      <w:r>
        <w:rPr>
          <w:noProof/>
        </w:rPr>
        <w:drawing>
          <wp:inline distT="0" distB="0" distL="0" distR="0" wp14:anchorId="3D9CA73F" wp14:editId="24472545">
            <wp:extent cx="5070260" cy="3722370"/>
            <wp:effectExtent l="19050" t="19050" r="16510" b="11430"/>
            <wp:docPr id="90" name="Картина 9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Картина 90" descr="Картина, която съдържа текст&#10;&#10;Описанието е генерирано автоматично"/>
                    <pic:cNvPicPr>
                      <a:picLocks noChangeAspect="1" noChangeArrowheads="1"/>
                    </pic:cNvPicPr>
                  </pic:nvPicPr>
                  <pic:blipFill>
                    <a:blip r:embed="rId50">
                      <a:extLst>
                        <a:ext uri="{28A0092B-C50C-407E-A947-70E740481C1C}">
                          <a14:useLocalDpi xmlns:a14="http://schemas.microsoft.com/office/drawing/2010/main" val="0"/>
                        </a:ext>
                      </a:extLst>
                    </a:blip>
                    <a:srcRect l="764" t="420" r="458"/>
                    <a:stretch>
                      <a:fillRect/>
                    </a:stretch>
                  </pic:blipFill>
                  <pic:spPr bwMode="auto">
                    <a:xfrm>
                      <a:off x="0" y="0"/>
                      <a:ext cx="5072257" cy="3723836"/>
                    </a:xfrm>
                    <a:prstGeom prst="rect">
                      <a:avLst/>
                    </a:prstGeom>
                    <a:noFill/>
                    <a:ln w="9525" cmpd="sng">
                      <a:solidFill>
                        <a:schemeClr val="bg1">
                          <a:lumMod val="65000"/>
                        </a:schemeClr>
                      </a:solidFill>
                      <a:miter lim="800000"/>
                      <a:headEnd/>
                      <a:tailEnd/>
                    </a:ln>
                    <a:effectLst/>
                  </pic:spPr>
                </pic:pic>
              </a:graphicData>
            </a:graphic>
          </wp:inline>
        </w:drawing>
      </w:r>
    </w:p>
    <w:p w14:paraId="55A1B9FE" w14:textId="43489689" w:rsidR="005A2302" w:rsidRPr="00424D28" w:rsidRDefault="005A2302" w:rsidP="005A2302">
      <w:r>
        <w:rPr>
          <w:noProof/>
        </w:rPr>
        <w:lastRenderedPageBreak/>
        <w:drawing>
          <wp:inline distT="0" distB="0" distL="0" distR="0" wp14:anchorId="52C3E8E6" wp14:editId="7EF6FDA3">
            <wp:extent cx="5071110" cy="3550561"/>
            <wp:effectExtent l="19050" t="19050" r="15240" b="12065"/>
            <wp:docPr id="89" name="Картина 8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Картина 89" descr="Картина, която съдържа текст&#10;&#10;Описанието е генерирано автоматично"/>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72700" cy="3551674"/>
                    </a:xfrm>
                    <a:prstGeom prst="rect">
                      <a:avLst/>
                    </a:prstGeom>
                    <a:noFill/>
                    <a:ln w="9525" cmpd="sng">
                      <a:solidFill>
                        <a:schemeClr val="bg1">
                          <a:lumMod val="65000"/>
                        </a:schemeClr>
                      </a:solidFill>
                      <a:miter lim="800000"/>
                      <a:headEnd/>
                      <a:tailEnd/>
                    </a:ln>
                    <a:effectLst/>
                  </pic:spPr>
                </pic:pic>
              </a:graphicData>
            </a:graphic>
          </wp:inline>
        </w:drawing>
      </w:r>
    </w:p>
    <w:sectPr w:rsidR="005A2302" w:rsidRPr="00424D28" w:rsidSect="00646281">
      <w:headerReference w:type="default" r:id="rId52"/>
      <w:footerReference w:type="default" r:id="rId53"/>
      <w:pgSz w:w="11909" w:h="16834" w:code="9"/>
      <w:pgMar w:top="360"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D6A7D2" w14:textId="77777777" w:rsidR="003C122D" w:rsidRPr="00374E9B" w:rsidRDefault="003C122D">
      <w:r w:rsidRPr="00374E9B">
        <w:separator/>
      </w:r>
    </w:p>
  </w:endnote>
  <w:endnote w:type="continuationSeparator" w:id="0">
    <w:p w14:paraId="3BFCD52E" w14:textId="77777777" w:rsidR="003C122D" w:rsidRPr="00374E9B" w:rsidRDefault="003C122D">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A8C6FA9" w:rsidR="00D036EC" w:rsidRPr="00374E9B" w:rsidRDefault="00EF3728">
    <w:pPr>
      <w:pStyle w:val="Footer"/>
    </w:pPr>
    <w:r>
      <w:rPr>
        <w:noProof/>
      </w:rPr>
      <mc:AlternateContent>
        <mc:Choice Requires="wps">
          <w:drawing>
            <wp:anchor distT="0" distB="0" distL="114300" distR="114300" simplePos="0" relativeHeight="251661312" behindDoc="0" locked="0" layoutInCell="1" allowOverlap="1" wp14:anchorId="3FED971C" wp14:editId="5F17AE74">
              <wp:simplePos x="0" y="0"/>
              <wp:positionH relativeFrom="column">
                <wp:posOffset>1395095</wp:posOffset>
              </wp:positionH>
              <wp:positionV relativeFrom="paragraph">
                <wp:posOffset>356235</wp:posOffset>
              </wp:positionV>
              <wp:extent cx="509905" cy="165100"/>
              <wp:effectExtent l="0" t="0" r="0" b="0"/>
              <wp:wrapNone/>
              <wp:docPr id="190063528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548B3463">
              <wp:simplePos x="0" y="0"/>
              <wp:positionH relativeFrom="column">
                <wp:posOffset>1384300</wp:posOffset>
              </wp:positionH>
              <wp:positionV relativeFrom="paragraph">
                <wp:posOffset>88900</wp:posOffset>
              </wp:positionV>
              <wp:extent cx="5224780" cy="513715"/>
              <wp:effectExtent l="0" t="0" r="0" b="0"/>
              <wp:wrapNone/>
              <wp:docPr id="24390809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2" w:name="_Hlk24191091"/>
                          <w:r w:rsidRPr="00374E9B">
                            <w:rPr>
                              <w:sz w:val="17"/>
                              <w:szCs w:val="17"/>
                            </w:rPr>
                            <w:t xml:space="preserve">© SoftUni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SoftUni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41020365" name="Picture 54102036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10827EED">
              <wp:simplePos x="0" y="0"/>
              <wp:positionH relativeFrom="column">
                <wp:posOffset>-1270</wp:posOffset>
              </wp:positionH>
              <wp:positionV relativeFrom="paragraph">
                <wp:posOffset>66039</wp:posOffset>
              </wp:positionV>
              <wp:extent cx="6614160" cy="0"/>
              <wp:effectExtent l="0" t="0" r="0" b="0"/>
              <wp:wrapNone/>
              <wp:docPr id="77182023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39BC14"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28450627">
              <wp:simplePos x="0" y="0"/>
              <wp:positionH relativeFrom="column">
                <wp:posOffset>5647055</wp:posOffset>
              </wp:positionH>
              <wp:positionV relativeFrom="paragraph">
                <wp:posOffset>342265</wp:posOffset>
              </wp:positionV>
              <wp:extent cx="900430" cy="201930"/>
              <wp:effectExtent l="0" t="0" r="0" b="0"/>
              <wp:wrapNone/>
              <wp:docPr id="4165879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65F66E" w14:textId="77777777" w:rsidR="003C122D" w:rsidRPr="00374E9B" w:rsidRDefault="003C122D">
      <w:r w:rsidRPr="00374E9B">
        <w:separator/>
      </w:r>
    </w:p>
  </w:footnote>
  <w:footnote w:type="continuationSeparator" w:id="0">
    <w:p w14:paraId="50848A1C" w14:textId="77777777" w:rsidR="003C122D" w:rsidRPr="00374E9B" w:rsidRDefault="003C122D">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80C5F"/>
    <w:multiLevelType w:val="hybridMultilevel"/>
    <w:tmpl w:val="7BD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E77DD"/>
    <w:multiLevelType w:val="hybridMultilevel"/>
    <w:tmpl w:val="408A5C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3DA63C5"/>
    <w:multiLevelType w:val="hybridMultilevel"/>
    <w:tmpl w:val="7FC2C66A"/>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DA511D"/>
    <w:multiLevelType w:val="hybridMultilevel"/>
    <w:tmpl w:val="F8322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C2562"/>
    <w:multiLevelType w:val="hybridMultilevel"/>
    <w:tmpl w:val="0E5C234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5D57EEB"/>
    <w:multiLevelType w:val="hybridMultilevel"/>
    <w:tmpl w:val="FFD09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7328E"/>
    <w:multiLevelType w:val="hybridMultilevel"/>
    <w:tmpl w:val="8140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E7657"/>
    <w:multiLevelType w:val="hybridMultilevel"/>
    <w:tmpl w:val="9844D3B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A45312"/>
    <w:multiLevelType w:val="hybridMultilevel"/>
    <w:tmpl w:val="798A1BB0"/>
    <w:lvl w:ilvl="0" w:tplc="0888BF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6218E"/>
    <w:multiLevelType w:val="hybridMultilevel"/>
    <w:tmpl w:val="B8AE917A"/>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642A5"/>
    <w:multiLevelType w:val="hybridMultilevel"/>
    <w:tmpl w:val="25023D8E"/>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472F65"/>
    <w:multiLevelType w:val="hybridMultilevel"/>
    <w:tmpl w:val="F3DE13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B02936"/>
    <w:multiLevelType w:val="hybridMultilevel"/>
    <w:tmpl w:val="57B8B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222ECF"/>
    <w:multiLevelType w:val="hybridMultilevel"/>
    <w:tmpl w:val="E06C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73B20"/>
    <w:multiLevelType w:val="hybridMultilevel"/>
    <w:tmpl w:val="EBC8109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E31BAC"/>
    <w:multiLevelType w:val="hybridMultilevel"/>
    <w:tmpl w:val="9746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4950DA"/>
    <w:multiLevelType w:val="hybridMultilevel"/>
    <w:tmpl w:val="EC96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95104A"/>
    <w:multiLevelType w:val="hybridMultilevel"/>
    <w:tmpl w:val="5980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47292A"/>
    <w:multiLevelType w:val="hybridMultilevel"/>
    <w:tmpl w:val="CC8CA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16BB1"/>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20CE44B0"/>
    <w:multiLevelType w:val="hybridMultilevel"/>
    <w:tmpl w:val="AAF65412"/>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D74C7A"/>
    <w:multiLevelType w:val="hybridMultilevel"/>
    <w:tmpl w:val="931891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C7513E"/>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23E07A1F"/>
    <w:multiLevelType w:val="hybridMultilevel"/>
    <w:tmpl w:val="AA8EA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3A759D"/>
    <w:multiLevelType w:val="hybridMultilevel"/>
    <w:tmpl w:val="62D02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4F46729"/>
    <w:multiLevelType w:val="hybridMultilevel"/>
    <w:tmpl w:val="9898A12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C03815"/>
    <w:multiLevelType w:val="hybridMultilevel"/>
    <w:tmpl w:val="6BDA1BF8"/>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8E3763"/>
    <w:multiLevelType w:val="hybridMultilevel"/>
    <w:tmpl w:val="32540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365918"/>
    <w:multiLevelType w:val="hybridMultilevel"/>
    <w:tmpl w:val="A19C8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AD5F04"/>
    <w:multiLevelType w:val="hybridMultilevel"/>
    <w:tmpl w:val="EAD23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F81225B"/>
    <w:multiLevelType w:val="hybridMultilevel"/>
    <w:tmpl w:val="8716D3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FB026B2"/>
    <w:multiLevelType w:val="hybridMultilevel"/>
    <w:tmpl w:val="84FE7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AB4A82"/>
    <w:multiLevelType w:val="hybridMultilevel"/>
    <w:tmpl w:val="34BED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A546E1"/>
    <w:multiLevelType w:val="hybridMultilevel"/>
    <w:tmpl w:val="C5445B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A54AFB"/>
    <w:multiLevelType w:val="hybridMultilevel"/>
    <w:tmpl w:val="66404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C01A5"/>
    <w:multiLevelType w:val="hybridMultilevel"/>
    <w:tmpl w:val="BC9C49C0"/>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5E434A"/>
    <w:multiLevelType w:val="hybridMultilevel"/>
    <w:tmpl w:val="3BC20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7E6D0B"/>
    <w:multiLevelType w:val="hybridMultilevel"/>
    <w:tmpl w:val="AFDAC8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D87823"/>
    <w:multiLevelType w:val="hybridMultilevel"/>
    <w:tmpl w:val="F672048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D4D6135"/>
    <w:multiLevelType w:val="hybridMultilevel"/>
    <w:tmpl w:val="D8167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785C12"/>
    <w:multiLevelType w:val="hybridMultilevel"/>
    <w:tmpl w:val="85D25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AC2444"/>
    <w:multiLevelType w:val="hybridMultilevel"/>
    <w:tmpl w:val="061221B6"/>
    <w:lvl w:ilvl="0" w:tplc="C9B239A0">
      <w:start w:val="1"/>
      <w:numFmt w:val="bullet"/>
      <w:lvlText w:val=""/>
      <w:lvlJc w:val="left"/>
      <w:pPr>
        <w:tabs>
          <w:tab w:val="num" w:pos="720"/>
        </w:tabs>
        <w:ind w:left="720" w:hanging="360"/>
      </w:pPr>
      <w:rPr>
        <w:rFonts w:ascii="Wingdings" w:hAnsi="Wingdings" w:hint="default"/>
      </w:rPr>
    </w:lvl>
    <w:lvl w:ilvl="1" w:tplc="32983BEA">
      <w:numFmt w:val="bullet"/>
      <w:lvlText w:val=""/>
      <w:lvlJc w:val="left"/>
      <w:pPr>
        <w:tabs>
          <w:tab w:val="num" w:pos="1440"/>
        </w:tabs>
        <w:ind w:left="1440" w:hanging="360"/>
      </w:pPr>
      <w:rPr>
        <w:rFonts w:ascii="Wingdings" w:hAnsi="Wingdings" w:hint="default"/>
      </w:rPr>
    </w:lvl>
    <w:lvl w:ilvl="2" w:tplc="0BE0CCFA" w:tentative="1">
      <w:start w:val="1"/>
      <w:numFmt w:val="bullet"/>
      <w:lvlText w:val=""/>
      <w:lvlJc w:val="left"/>
      <w:pPr>
        <w:tabs>
          <w:tab w:val="num" w:pos="2160"/>
        </w:tabs>
        <w:ind w:left="2160" w:hanging="360"/>
      </w:pPr>
      <w:rPr>
        <w:rFonts w:ascii="Wingdings" w:hAnsi="Wingdings" w:hint="default"/>
      </w:rPr>
    </w:lvl>
    <w:lvl w:ilvl="3" w:tplc="4E6844F0" w:tentative="1">
      <w:start w:val="1"/>
      <w:numFmt w:val="bullet"/>
      <w:lvlText w:val=""/>
      <w:lvlJc w:val="left"/>
      <w:pPr>
        <w:tabs>
          <w:tab w:val="num" w:pos="2880"/>
        </w:tabs>
        <w:ind w:left="2880" w:hanging="360"/>
      </w:pPr>
      <w:rPr>
        <w:rFonts w:ascii="Wingdings" w:hAnsi="Wingdings" w:hint="default"/>
      </w:rPr>
    </w:lvl>
    <w:lvl w:ilvl="4" w:tplc="053662E6" w:tentative="1">
      <w:start w:val="1"/>
      <w:numFmt w:val="bullet"/>
      <w:lvlText w:val=""/>
      <w:lvlJc w:val="left"/>
      <w:pPr>
        <w:tabs>
          <w:tab w:val="num" w:pos="3600"/>
        </w:tabs>
        <w:ind w:left="3600" w:hanging="360"/>
      </w:pPr>
      <w:rPr>
        <w:rFonts w:ascii="Wingdings" w:hAnsi="Wingdings" w:hint="default"/>
      </w:rPr>
    </w:lvl>
    <w:lvl w:ilvl="5" w:tplc="7D8E347E" w:tentative="1">
      <w:start w:val="1"/>
      <w:numFmt w:val="bullet"/>
      <w:lvlText w:val=""/>
      <w:lvlJc w:val="left"/>
      <w:pPr>
        <w:tabs>
          <w:tab w:val="num" w:pos="4320"/>
        </w:tabs>
        <w:ind w:left="4320" w:hanging="360"/>
      </w:pPr>
      <w:rPr>
        <w:rFonts w:ascii="Wingdings" w:hAnsi="Wingdings" w:hint="default"/>
      </w:rPr>
    </w:lvl>
    <w:lvl w:ilvl="6" w:tplc="3A123632" w:tentative="1">
      <w:start w:val="1"/>
      <w:numFmt w:val="bullet"/>
      <w:lvlText w:val=""/>
      <w:lvlJc w:val="left"/>
      <w:pPr>
        <w:tabs>
          <w:tab w:val="num" w:pos="5040"/>
        </w:tabs>
        <w:ind w:left="5040" w:hanging="360"/>
      </w:pPr>
      <w:rPr>
        <w:rFonts w:ascii="Wingdings" w:hAnsi="Wingdings" w:hint="default"/>
      </w:rPr>
    </w:lvl>
    <w:lvl w:ilvl="7" w:tplc="9EEE9CEE" w:tentative="1">
      <w:start w:val="1"/>
      <w:numFmt w:val="bullet"/>
      <w:lvlText w:val=""/>
      <w:lvlJc w:val="left"/>
      <w:pPr>
        <w:tabs>
          <w:tab w:val="num" w:pos="5760"/>
        </w:tabs>
        <w:ind w:left="5760" w:hanging="360"/>
      </w:pPr>
      <w:rPr>
        <w:rFonts w:ascii="Wingdings" w:hAnsi="Wingdings" w:hint="default"/>
      </w:rPr>
    </w:lvl>
    <w:lvl w:ilvl="8" w:tplc="0788334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F4D1E0A"/>
    <w:multiLevelType w:val="hybridMultilevel"/>
    <w:tmpl w:val="43765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7A4FAB"/>
    <w:multiLevelType w:val="hybridMultilevel"/>
    <w:tmpl w:val="1F184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4D48E5"/>
    <w:multiLevelType w:val="hybridMultilevel"/>
    <w:tmpl w:val="8C5C37F8"/>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4E37493"/>
    <w:multiLevelType w:val="hybridMultilevel"/>
    <w:tmpl w:val="E182F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E5005E"/>
    <w:multiLevelType w:val="hybridMultilevel"/>
    <w:tmpl w:val="6ADE1FE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7B01B5"/>
    <w:multiLevelType w:val="hybridMultilevel"/>
    <w:tmpl w:val="58307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807966"/>
    <w:multiLevelType w:val="hybridMultilevel"/>
    <w:tmpl w:val="3B72E6A8"/>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B23236"/>
    <w:multiLevelType w:val="multilevel"/>
    <w:tmpl w:val="936AE19E"/>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0" w15:restartNumberingAfterBreak="0">
    <w:nsid w:val="54877D90"/>
    <w:multiLevelType w:val="hybridMultilevel"/>
    <w:tmpl w:val="B232A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D468DA"/>
    <w:multiLevelType w:val="hybridMultilevel"/>
    <w:tmpl w:val="962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1916BF"/>
    <w:multiLevelType w:val="multilevel"/>
    <w:tmpl w:val="C5BA107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3" w15:restartNumberingAfterBreak="0">
    <w:nsid w:val="5C8A60F9"/>
    <w:multiLevelType w:val="hybridMultilevel"/>
    <w:tmpl w:val="F04405DC"/>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3F57CB9"/>
    <w:multiLevelType w:val="hybridMultilevel"/>
    <w:tmpl w:val="0D4451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632FDE"/>
    <w:multiLevelType w:val="hybridMultilevel"/>
    <w:tmpl w:val="193EB4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422DE1"/>
    <w:multiLevelType w:val="hybridMultilevel"/>
    <w:tmpl w:val="A17ED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93B8F"/>
    <w:multiLevelType w:val="hybridMultilevel"/>
    <w:tmpl w:val="82FEDFD4"/>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157D15"/>
    <w:multiLevelType w:val="hybridMultilevel"/>
    <w:tmpl w:val="1FFC7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79044D"/>
    <w:multiLevelType w:val="hybridMultilevel"/>
    <w:tmpl w:val="827A0B36"/>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9522AA"/>
    <w:multiLevelType w:val="hybridMultilevel"/>
    <w:tmpl w:val="352E6D3C"/>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7C5B42"/>
    <w:multiLevelType w:val="multilevel"/>
    <w:tmpl w:val="D2082DE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62" w15:restartNumberingAfterBreak="0">
    <w:nsid w:val="74AB0EA0"/>
    <w:multiLevelType w:val="hybridMultilevel"/>
    <w:tmpl w:val="71A8DB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0E4641"/>
    <w:multiLevelType w:val="hybridMultilevel"/>
    <w:tmpl w:val="DB0A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C66763"/>
    <w:multiLevelType w:val="hybridMultilevel"/>
    <w:tmpl w:val="31481AB2"/>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B734061"/>
    <w:multiLevelType w:val="hybridMultilevel"/>
    <w:tmpl w:val="1624C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6205B9"/>
    <w:multiLevelType w:val="hybridMultilevel"/>
    <w:tmpl w:val="FA5C39F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num w:numId="1" w16cid:durableId="1067145434">
    <w:abstractNumId w:val="49"/>
  </w:num>
  <w:num w:numId="2" w16cid:durableId="893003247">
    <w:abstractNumId w:val="61"/>
  </w:num>
  <w:num w:numId="3" w16cid:durableId="1319114925">
    <w:abstractNumId w:val="54"/>
  </w:num>
  <w:num w:numId="4" w16cid:durableId="1371296262">
    <w:abstractNumId w:val="62"/>
  </w:num>
  <w:num w:numId="5" w16cid:durableId="311255539">
    <w:abstractNumId w:val="63"/>
  </w:num>
  <w:num w:numId="6" w16cid:durableId="734280235">
    <w:abstractNumId w:val="47"/>
  </w:num>
  <w:num w:numId="7" w16cid:durableId="1634292099">
    <w:abstractNumId w:val="52"/>
  </w:num>
  <w:num w:numId="8" w16cid:durableId="967974347">
    <w:abstractNumId w:val="28"/>
  </w:num>
  <w:num w:numId="9" w16cid:durableId="933130312">
    <w:abstractNumId w:val="66"/>
  </w:num>
  <w:num w:numId="10" w16cid:durableId="1758936885">
    <w:abstractNumId w:val="8"/>
  </w:num>
  <w:num w:numId="11" w16cid:durableId="757754313">
    <w:abstractNumId w:val="18"/>
  </w:num>
  <w:num w:numId="12" w16cid:durableId="281229106">
    <w:abstractNumId w:val="27"/>
  </w:num>
  <w:num w:numId="13" w16cid:durableId="1523981728">
    <w:abstractNumId w:val="36"/>
  </w:num>
  <w:num w:numId="14" w16cid:durableId="244074998">
    <w:abstractNumId w:val="31"/>
  </w:num>
  <w:num w:numId="15" w16cid:durableId="291063299">
    <w:abstractNumId w:val="17"/>
  </w:num>
  <w:num w:numId="16" w16cid:durableId="1684014866">
    <w:abstractNumId w:val="11"/>
  </w:num>
  <w:num w:numId="17" w16cid:durableId="850686844">
    <w:abstractNumId w:val="42"/>
  </w:num>
  <w:num w:numId="18" w16cid:durableId="832917978">
    <w:abstractNumId w:val="51"/>
  </w:num>
  <w:num w:numId="19" w16cid:durableId="1699426082">
    <w:abstractNumId w:val="56"/>
  </w:num>
  <w:num w:numId="20" w16cid:durableId="1210265987">
    <w:abstractNumId w:val="23"/>
  </w:num>
  <w:num w:numId="21" w16cid:durableId="511993413">
    <w:abstractNumId w:val="45"/>
  </w:num>
  <w:num w:numId="22" w16cid:durableId="1100368571">
    <w:abstractNumId w:val="21"/>
  </w:num>
  <w:num w:numId="23" w16cid:durableId="1435514846">
    <w:abstractNumId w:val="0"/>
  </w:num>
  <w:num w:numId="24" w16cid:durableId="1781728997">
    <w:abstractNumId w:val="32"/>
  </w:num>
  <w:num w:numId="25" w16cid:durableId="998848195">
    <w:abstractNumId w:val="12"/>
  </w:num>
  <w:num w:numId="26" w16cid:durableId="1122916404">
    <w:abstractNumId w:val="15"/>
  </w:num>
  <w:num w:numId="27" w16cid:durableId="1724475964">
    <w:abstractNumId w:val="24"/>
  </w:num>
  <w:num w:numId="28" w16cid:durableId="1308171202">
    <w:abstractNumId w:val="6"/>
  </w:num>
  <w:num w:numId="29" w16cid:durableId="65106811">
    <w:abstractNumId w:val="5"/>
  </w:num>
  <w:num w:numId="30" w16cid:durableId="1959142028">
    <w:abstractNumId w:val="41"/>
  </w:num>
  <w:num w:numId="31" w16cid:durableId="1258639116">
    <w:abstractNumId w:val="1"/>
  </w:num>
  <w:num w:numId="32" w16cid:durableId="1726948174">
    <w:abstractNumId w:val="16"/>
  </w:num>
  <w:num w:numId="33" w16cid:durableId="400441963">
    <w:abstractNumId w:val="38"/>
  </w:num>
  <w:num w:numId="34" w16cid:durableId="900290450">
    <w:abstractNumId w:val="50"/>
  </w:num>
  <w:num w:numId="35" w16cid:durableId="1095663136">
    <w:abstractNumId w:val="57"/>
  </w:num>
  <w:num w:numId="36" w16cid:durableId="598375407">
    <w:abstractNumId w:val="19"/>
  </w:num>
  <w:num w:numId="37" w16cid:durableId="86004833">
    <w:abstractNumId w:val="22"/>
  </w:num>
  <w:num w:numId="38" w16cid:durableId="247544096">
    <w:abstractNumId w:val="46"/>
  </w:num>
  <w:num w:numId="39" w16cid:durableId="411203946">
    <w:abstractNumId w:val="20"/>
  </w:num>
  <w:num w:numId="40" w16cid:durableId="1715618216">
    <w:abstractNumId w:val="7"/>
  </w:num>
  <w:num w:numId="41" w16cid:durableId="2103869113">
    <w:abstractNumId w:val="48"/>
  </w:num>
  <w:num w:numId="42" w16cid:durableId="194080869">
    <w:abstractNumId w:val="25"/>
  </w:num>
  <w:num w:numId="43" w16cid:durableId="1839810989">
    <w:abstractNumId w:val="26"/>
  </w:num>
  <w:num w:numId="44" w16cid:durableId="976834737">
    <w:abstractNumId w:val="53"/>
  </w:num>
  <w:num w:numId="45" w16cid:durableId="1333989397">
    <w:abstractNumId w:val="4"/>
  </w:num>
  <w:num w:numId="46" w16cid:durableId="1074164554">
    <w:abstractNumId w:val="35"/>
  </w:num>
  <w:num w:numId="47" w16cid:durableId="247660676">
    <w:abstractNumId w:val="2"/>
  </w:num>
  <w:num w:numId="48" w16cid:durableId="363555428">
    <w:abstractNumId w:val="40"/>
  </w:num>
  <w:num w:numId="49" w16cid:durableId="492600658">
    <w:abstractNumId w:val="64"/>
  </w:num>
  <w:num w:numId="50" w16cid:durableId="1398743436">
    <w:abstractNumId w:val="44"/>
  </w:num>
  <w:num w:numId="51" w16cid:durableId="2095780778">
    <w:abstractNumId w:val="14"/>
  </w:num>
  <w:num w:numId="52" w16cid:durableId="351077669">
    <w:abstractNumId w:val="13"/>
  </w:num>
  <w:num w:numId="53" w16cid:durableId="1848207237">
    <w:abstractNumId w:val="10"/>
  </w:num>
  <w:num w:numId="54" w16cid:durableId="1864513629">
    <w:abstractNumId w:val="9"/>
  </w:num>
  <w:num w:numId="55" w16cid:durableId="1399327166">
    <w:abstractNumId w:val="60"/>
  </w:num>
  <w:num w:numId="56" w16cid:durableId="105657693">
    <w:abstractNumId w:val="59"/>
  </w:num>
  <w:num w:numId="57" w16cid:durableId="1683582394">
    <w:abstractNumId w:val="37"/>
  </w:num>
  <w:num w:numId="58" w16cid:durableId="1334381436">
    <w:abstractNumId w:val="39"/>
  </w:num>
  <w:num w:numId="59" w16cid:durableId="1629050394">
    <w:abstractNumId w:val="55"/>
  </w:num>
  <w:num w:numId="60" w16cid:durableId="256865761">
    <w:abstractNumId w:val="65"/>
  </w:num>
  <w:num w:numId="61" w16cid:durableId="316615029">
    <w:abstractNumId w:val="34"/>
  </w:num>
  <w:num w:numId="62" w16cid:durableId="798229149">
    <w:abstractNumId w:val="58"/>
  </w:num>
  <w:num w:numId="63" w16cid:durableId="1978996531">
    <w:abstractNumId w:val="33"/>
  </w:num>
  <w:num w:numId="64" w16cid:durableId="529226215">
    <w:abstractNumId w:val="29"/>
  </w:num>
  <w:num w:numId="65" w16cid:durableId="719013402">
    <w:abstractNumId w:val="3"/>
  </w:num>
  <w:num w:numId="66" w16cid:durableId="653526804">
    <w:abstractNumId w:val="43"/>
  </w:num>
  <w:num w:numId="67" w16cid:durableId="1242300733">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225B9"/>
    <w:rsid w:val="00030BF4"/>
    <w:rsid w:val="00034049"/>
    <w:rsid w:val="00051987"/>
    <w:rsid w:val="00082E44"/>
    <w:rsid w:val="000858FE"/>
    <w:rsid w:val="000875EB"/>
    <w:rsid w:val="00087DA2"/>
    <w:rsid w:val="000A1815"/>
    <w:rsid w:val="000A25F0"/>
    <w:rsid w:val="000B6137"/>
    <w:rsid w:val="000B618B"/>
    <w:rsid w:val="000C5073"/>
    <w:rsid w:val="000C667C"/>
    <w:rsid w:val="000D5909"/>
    <w:rsid w:val="00104528"/>
    <w:rsid w:val="00105D68"/>
    <w:rsid w:val="00113218"/>
    <w:rsid w:val="00121125"/>
    <w:rsid w:val="001236DD"/>
    <w:rsid w:val="00124DFE"/>
    <w:rsid w:val="001339C4"/>
    <w:rsid w:val="0014032B"/>
    <w:rsid w:val="00141757"/>
    <w:rsid w:val="00144DD9"/>
    <w:rsid w:val="001514C8"/>
    <w:rsid w:val="001559E6"/>
    <w:rsid w:val="00162778"/>
    <w:rsid w:val="001732F3"/>
    <w:rsid w:val="001A7A8B"/>
    <w:rsid w:val="001B120D"/>
    <w:rsid w:val="001B1AD5"/>
    <w:rsid w:val="001B25D5"/>
    <w:rsid w:val="001E6A6A"/>
    <w:rsid w:val="001F0085"/>
    <w:rsid w:val="001F176B"/>
    <w:rsid w:val="001F384D"/>
    <w:rsid w:val="001F60AD"/>
    <w:rsid w:val="002014B1"/>
    <w:rsid w:val="0020533C"/>
    <w:rsid w:val="00205C23"/>
    <w:rsid w:val="002113CF"/>
    <w:rsid w:val="002120B1"/>
    <w:rsid w:val="002162C5"/>
    <w:rsid w:val="00224309"/>
    <w:rsid w:val="00224EA0"/>
    <w:rsid w:val="00233EE7"/>
    <w:rsid w:val="00235271"/>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C39E5"/>
    <w:rsid w:val="002D129F"/>
    <w:rsid w:val="002D2723"/>
    <w:rsid w:val="002E7B7B"/>
    <w:rsid w:val="002E7D3F"/>
    <w:rsid w:val="002F4E38"/>
    <w:rsid w:val="002F6411"/>
    <w:rsid w:val="0030155A"/>
    <w:rsid w:val="003020FA"/>
    <w:rsid w:val="00310968"/>
    <w:rsid w:val="003176A0"/>
    <w:rsid w:val="00320A78"/>
    <w:rsid w:val="00321161"/>
    <w:rsid w:val="00334BF6"/>
    <w:rsid w:val="003355D5"/>
    <w:rsid w:val="00337FD1"/>
    <w:rsid w:val="00340BBE"/>
    <w:rsid w:val="00341B5A"/>
    <w:rsid w:val="00341C35"/>
    <w:rsid w:val="003601DC"/>
    <w:rsid w:val="00365F68"/>
    <w:rsid w:val="00372054"/>
    <w:rsid w:val="00374E9B"/>
    <w:rsid w:val="0038339E"/>
    <w:rsid w:val="00392B63"/>
    <w:rsid w:val="00396391"/>
    <w:rsid w:val="003A4215"/>
    <w:rsid w:val="003A438F"/>
    <w:rsid w:val="003A6AA1"/>
    <w:rsid w:val="003C122D"/>
    <w:rsid w:val="003C5D81"/>
    <w:rsid w:val="003D0289"/>
    <w:rsid w:val="003D5472"/>
    <w:rsid w:val="003E2A2C"/>
    <w:rsid w:val="003E4657"/>
    <w:rsid w:val="003F607A"/>
    <w:rsid w:val="0040205F"/>
    <w:rsid w:val="00404AF4"/>
    <w:rsid w:val="00407752"/>
    <w:rsid w:val="00414A4F"/>
    <w:rsid w:val="00415E3A"/>
    <w:rsid w:val="00416BC0"/>
    <w:rsid w:val="00416C23"/>
    <w:rsid w:val="00423E9A"/>
    <w:rsid w:val="00424D28"/>
    <w:rsid w:val="00430B87"/>
    <w:rsid w:val="00433665"/>
    <w:rsid w:val="00436511"/>
    <w:rsid w:val="004402FB"/>
    <w:rsid w:val="00446122"/>
    <w:rsid w:val="004537B1"/>
    <w:rsid w:val="00453CA0"/>
    <w:rsid w:val="00463036"/>
    <w:rsid w:val="00474CDD"/>
    <w:rsid w:val="0047564E"/>
    <w:rsid w:val="00475DBB"/>
    <w:rsid w:val="004769DA"/>
    <w:rsid w:val="00483276"/>
    <w:rsid w:val="004A568D"/>
    <w:rsid w:val="004B2BBE"/>
    <w:rsid w:val="004B3AC2"/>
    <w:rsid w:val="004B7A1E"/>
    <w:rsid w:val="004C16EA"/>
    <w:rsid w:val="004C3BF7"/>
    <w:rsid w:val="004D20CB"/>
    <w:rsid w:val="004E43D4"/>
    <w:rsid w:val="004E6FF5"/>
    <w:rsid w:val="004F41C0"/>
    <w:rsid w:val="004F7D28"/>
    <w:rsid w:val="005067A4"/>
    <w:rsid w:val="00514F58"/>
    <w:rsid w:val="00531836"/>
    <w:rsid w:val="0054082D"/>
    <w:rsid w:val="00556966"/>
    <w:rsid w:val="00560B24"/>
    <w:rsid w:val="005656D0"/>
    <w:rsid w:val="00567C41"/>
    <w:rsid w:val="00571332"/>
    <w:rsid w:val="00585D6D"/>
    <w:rsid w:val="00590CF7"/>
    <w:rsid w:val="00592A34"/>
    <w:rsid w:val="005935B4"/>
    <w:rsid w:val="005A2302"/>
    <w:rsid w:val="005B6439"/>
    <w:rsid w:val="005B6FDC"/>
    <w:rsid w:val="005C3B7D"/>
    <w:rsid w:val="005E2908"/>
    <w:rsid w:val="005F6214"/>
    <w:rsid w:val="0061585C"/>
    <w:rsid w:val="00632696"/>
    <w:rsid w:val="00632FB3"/>
    <w:rsid w:val="00636FBB"/>
    <w:rsid w:val="0064148C"/>
    <w:rsid w:val="00646281"/>
    <w:rsid w:val="00654B03"/>
    <w:rsid w:val="00665F37"/>
    <w:rsid w:val="00667AE6"/>
    <w:rsid w:val="00671E61"/>
    <w:rsid w:val="00673E0F"/>
    <w:rsid w:val="00675F3C"/>
    <w:rsid w:val="0068468C"/>
    <w:rsid w:val="00684FC7"/>
    <w:rsid w:val="006B4691"/>
    <w:rsid w:val="006B4BB9"/>
    <w:rsid w:val="006C42FB"/>
    <w:rsid w:val="006E03C6"/>
    <w:rsid w:val="006F2526"/>
    <w:rsid w:val="006F7C08"/>
    <w:rsid w:val="007163F7"/>
    <w:rsid w:val="00717C71"/>
    <w:rsid w:val="007205FD"/>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14D8"/>
    <w:rsid w:val="007A20AC"/>
    <w:rsid w:val="007A2D51"/>
    <w:rsid w:val="007B120E"/>
    <w:rsid w:val="007B1CB5"/>
    <w:rsid w:val="007C002C"/>
    <w:rsid w:val="007C20E3"/>
    <w:rsid w:val="007C38D5"/>
    <w:rsid w:val="007D1964"/>
    <w:rsid w:val="007D70A5"/>
    <w:rsid w:val="007E5B0C"/>
    <w:rsid w:val="00802EEF"/>
    <w:rsid w:val="00805106"/>
    <w:rsid w:val="00815D36"/>
    <w:rsid w:val="0081706A"/>
    <w:rsid w:val="00827856"/>
    <w:rsid w:val="00840CC3"/>
    <w:rsid w:val="008467DA"/>
    <w:rsid w:val="00855E54"/>
    <w:rsid w:val="00857C79"/>
    <w:rsid w:val="00864CBE"/>
    <w:rsid w:val="0087191E"/>
    <w:rsid w:val="00873EE4"/>
    <w:rsid w:val="00882CC0"/>
    <w:rsid w:val="0088698F"/>
    <w:rsid w:val="008925EB"/>
    <w:rsid w:val="008946AC"/>
    <w:rsid w:val="00897894"/>
    <w:rsid w:val="008A3A10"/>
    <w:rsid w:val="008A4E9C"/>
    <w:rsid w:val="008B197D"/>
    <w:rsid w:val="008B1A9C"/>
    <w:rsid w:val="008C2C66"/>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5F98"/>
    <w:rsid w:val="00997D99"/>
    <w:rsid w:val="009B708B"/>
    <w:rsid w:val="009B767B"/>
    <w:rsid w:val="009B77FC"/>
    <w:rsid w:val="009B791C"/>
    <w:rsid w:val="009D40AA"/>
    <w:rsid w:val="009F2F80"/>
    <w:rsid w:val="00A044F6"/>
    <w:rsid w:val="00A116DA"/>
    <w:rsid w:val="00A11FAA"/>
    <w:rsid w:val="00A15BD4"/>
    <w:rsid w:val="00A20610"/>
    <w:rsid w:val="00A33232"/>
    <w:rsid w:val="00A4309D"/>
    <w:rsid w:val="00A46E0A"/>
    <w:rsid w:val="00A536A1"/>
    <w:rsid w:val="00A5534B"/>
    <w:rsid w:val="00A7665C"/>
    <w:rsid w:val="00A802B0"/>
    <w:rsid w:val="00A918E6"/>
    <w:rsid w:val="00A9315A"/>
    <w:rsid w:val="00A96618"/>
    <w:rsid w:val="00AB4889"/>
    <w:rsid w:val="00AB7D76"/>
    <w:rsid w:val="00AD0C51"/>
    <w:rsid w:val="00AD1317"/>
    <w:rsid w:val="00AF252C"/>
    <w:rsid w:val="00B031C7"/>
    <w:rsid w:val="00B17F7B"/>
    <w:rsid w:val="00B20691"/>
    <w:rsid w:val="00B27622"/>
    <w:rsid w:val="00B33284"/>
    <w:rsid w:val="00B4534A"/>
    <w:rsid w:val="00B47F12"/>
    <w:rsid w:val="00B5114F"/>
    <w:rsid w:val="00B54682"/>
    <w:rsid w:val="00B65556"/>
    <w:rsid w:val="00B73D8E"/>
    <w:rsid w:val="00B779DD"/>
    <w:rsid w:val="00B83FCE"/>
    <w:rsid w:val="00B94994"/>
    <w:rsid w:val="00B97997"/>
    <w:rsid w:val="00BA380F"/>
    <w:rsid w:val="00BA469D"/>
    <w:rsid w:val="00BA7391"/>
    <w:rsid w:val="00BA7FB8"/>
    <w:rsid w:val="00BB0314"/>
    <w:rsid w:val="00BC2E8B"/>
    <w:rsid w:val="00BC36EE"/>
    <w:rsid w:val="00BC69F2"/>
    <w:rsid w:val="00BC6FC6"/>
    <w:rsid w:val="00C078AB"/>
    <w:rsid w:val="00C125BA"/>
    <w:rsid w:val="00C172B3"/>
    <w:rsid w:val="00C21083"/>
    <w:rsid w:val="00C50A80"/>
    <w:rsid w:val="00C50E26"/>
    <w:rsid w:val="00C600FB"/>
    <w:rsid w:val="00C60F9C"/>
    <w:rsid w:val="00C648B0"/>
    <w:rsid w:val="00C77778"/>
    <w:rsid w:val="00C77ECD"/>
    <w:rsid w:val="00C94D34"/>
    <w:rsid w:val="00CA22EB"/>
    <w:rsid w:val="00CA27F3"/>
    <w:rsid w:val="00CA36C8"/>
    <w:rsid w:val="00CA5020"/>
    <w:rsid w:val="00CE3CBD"/>
    <w:rsid w:val="00CE69D0"/>
    <w:rsid w:val="00CE729E"/>
    <w:rsid w:val="00D036EC"/>
    <w:rsid w:val="00D10499"/>
    <w:rsid w:val="00D120B9"/>
    <w:rsid w:val="00D14C66"/>
    <w:rsid w:val="00D16BEE"/>
    <w:rsid w:val="00D370A2"/>
    <w:rsid w:val="00D44D00"/>
    <w:rsid w:val="00D6130E"/>
    <w:rsid w:val="00D61B55"/>
    <w:rsid w:val="00D70799"/>
    <w:rsid w:val="00D732F0"/>
    <w:rsid w:val="00D75C0C"/>
    <w:rsid w:val="00D77869"/>
    <w:rsid w:val="00D77F40"/>
    <w:rsid w:val="00D826C7"/>
    <w:rsid w:val="00D85B0B"/>
    <w:rsid w:val="00D87B9A"/>
    <w:rsid w:val="00D94623"/>
    <w:rsid w:val="00DB02D3"/>
    <w:rsid w:val="00DB4C5B"/>
    <w:rsid w:val="00DB598B"/>
    <w:rsid w:val="00DB5C2B"/>
    <w:rsid w:val="00DB6576"/>
    <w:rsid w:val="00DC0597"/>
    <w:rsid w:val="00DC197C"/>
    <w:rsid w:val="00DE00CF"/>
    <w:rsid w:val="00DE3F9A"/>
    <w:rsid w:val="00E0336E"/>
    <w:rsid w:val="00E124D8"/>
    <w:rsid w:val="00E1656A"/>
    <w:rsid w:val="00E2124E"/>
    <w:rsid w:val="00E21B42"/>
    <w:rsid w:val="00E33B64"/>
    <w:rsid w:val="00E346C8"/>
    <w:rsid w:val="00E377EE"/>
    <w:rsid w:val="00E445BB"/>
    <w:rsid w:val="00E472C5"/>
    <w:rsid w:val="00E77313"/>
    <w:rsid w:val="00E96CFE"/>
    <w:rsid w:val="00EA160D"/>
    <w:rsid w:val="00EB1768"/>
    <w:rsid w:val="00EB4E85"/>
    <w:rsid w:val="00EB7DE4"/>
    <w:rsid w:val="00EC003A"/>
    <w:rsid w:val="00ED2D4B"/>
    <w:rsid w:val="00ED6429"/>
    <w:rsid w:val="00EE4D82"/>
    <w:rsid w:val="00EF301A"/>
    <w:rsid w:val="00EF3728"/>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B7BFC"/>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D68"/>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40CC3"/>
    <w:rPr>
      <w:rFonts w:ascii="Courier New" w:eastAsia="Times New Roman" w:hAnsi="Courier New" w:cs="Courier New"/>
      <w:sz w:val="20"/>
      <w:szCs w:val="20"/>
    </w:rPr>
  </w:style>
  <w:style w:type="character" w:styleId="Strong">
    <w:name w:val="Strong"/>
    <w:basedOn w:val="DefaultParagraphFont"/>
    <w:uiPriority w:val="22"/>
    <w:qFormat/>
    <w:rsid w:val="001045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hyperlink" Target="http://practice.bpbonline.com/" TargetMode="Externa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practice.bpbonline.com/"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practice.bpbonline.com/"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practice.bpbonline.com/" TargetMode="External"/><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s>
</file>

<file path=word/_rels/footer1.xml.rels><?xml version="1.0" encoding="UTF-8" standalone="yes"?>
<Relationships xmlns="http://schemas.openxmlformats.org/package/2006/relationships"><Relationship Id="rId8" Type="http://schemas.openxmlformats.org/officeDocument/2006/relationships/image" Target="media/image44.png"/><Relationship Id="rId13" Type="http://schemas.openxmlformats.org/officeDocument/2006/relationships/image" Target="media/image4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8.png"/><Relationship Id="rId2" Type="http://schemas.openxmlformats.org/officeDocument/2006/relationships/image" Target="media/image4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3.png"/><Relationship Id="rId11" Type="http://schemas.openxmlformats.org/officeDocument/2006/relationships/image" Target="media/image45.png"/><Relationship Id="rId5" Type="http://schemas.openxmlformats.org/officeDocument/2006/relationships/hyperlink" Target="https://www.facebook.com/softuni.org" TargetMode="External"/><Relationship Id="rId15" Type="http://schemas.openxmlformats.org/officeDocument/2006/relationships/image" Target="media/image47.png"/><Relationship Id="rId10" Type="http://schemas.openxmlformats.org/officeDocument/2006/relationships/hyperlink" Target="https://twitter.com/SoftUni1" TargetMode="External"/><Relationship Id="rId19" Type="http://schemas.openxmlformats.org/officeDocument/2006/relationships/image" Target="media/image49.png"/><Relationship Id="rId4" Type="http://schemas.openxmlformats.org/officeDocument/2006/relationships/image" Target="media/image4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2</Pages>
  <Words>1390</Words>
  <Characters>79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4</cp:revision>
  <dcterms:created xsi:type="dcterms:W3CDTF">2024-06-17T05:50:00Z</dcterms:created>
  <dcterms:modified xsi:type="dcterms:W3CDTF">2025-01-29T11:36:00Z</dcterms:modified>
</cp:coreProperties>
</file>